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BEA266" w14:textId="3AC4DD9F" w:rsidR="005D20F4" w:rsidRDefault="005D20F4" w:rsidP="00642BC0">
      <w:pPr>
        <w:pStyle w:val="SubTitle0"/>
      </w:pPr>
      <w:r>
        <w:rPr>
          <w:noProof/>
        </w:rPr>
        <w:drawing>
          <wp:inline distT="0" distB="0" distL="0" distR="0" wp14:anchorId="6B80768B" wp14:editId="4BC9C88A">
            <wp:extent cx="1905000" cy="884320"/>
            <wp:effectExtent l="0" t="0" r="0" b="0"/>
            <wp:docPr id="1" name="Picture 1" descr="Mihaylo College of Business" title="Mihayl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HAYLO-logo-cmyk.png"/>
                    <pic:cNvPicPr/>
                  </pic:nvPicPr>
                  <pic:blipFill>
                    <a:blip r:embed="rId8">
                      <a:extLst>
                        <a:ext uri="{28A0092B-C50C-407E-A947-70E740481C1C}">
                          <a14:useLocalDpi xmlns:a14="http://schemas.microsoft.com/office/drawing/2010/main" val="0"/>
                        </a:ext>
                      </a:extLst>
                    </a:blip>
                    <a:stretch>
                      <a:fillRect/>
                    </a:stretch>
                  </pic:blipFill>
                  <pic:spPr>
                    <a:xfrm>
                      <a:off x="0" y="0"/>
                      <a:ext cx="1913565" cy="888296"/>
                    </a:xfrm>
                    <a:prstGeom prst="rect">
                      <a:avLst/>
                    </a:prstGeom>
                  </pic:spPr>
                </pic:pic>
              </a:graphicData>
            </a:graphic>
          </wp:inline>
        </w:drawing>
      </w:r>
    </w:p>
    <w:p w14:paraId="229FFEA0" w14:textId="334687B0" w:rsidR="0084348A" w:rsidRPr="00642BC0" w:rsidRDefault="009D4B8C" w:rsidP="00DB0789">
      <w:pPr>
        <w:pStyle w:val="SubTitle0"/>
        <w:spacing w:after="0"/>
      </w:pPr>
      <w:r w:rsidRPr="00642BC0">
        <w:t>Department</w:t>
      </w:r>
      <w:r w:rsidR="00FC42D1">
        <w:t xml:space="preserve"> of</w:t>
      </w:r>
      <w:r w:rsidR="00163EF5">
        <w:t xml:space="preserve"> Econ</w:t>
      </w:r>
      <w:r w:rsidR="00134194">
        <w:t>o</w:t>
      </w:r>
      <w:r w:rsidR="00163EF5">
        <w:t>mics</w:t>
      </w:r>
    </w:p>
    <w:p w14:paraId="395A6BD8" w14:textId="0C53C2ED" w:rsidR="00471ABD" w:rsidRPr="00642BC0" w:rsidRDefault="00163EF5" w:rsidP="00DB0789">
      <w:pPr>
        <w:pStyle w:val="Heading1"/>
      </w:pPr>
      <w:r>
        <w:t xml:space="preserve">ECON 305: </w:t>
      </w:r>
      <w:r w:rsidR="007D1B9E">
        <w:t>Economics, Causality, and Analytics</w:t>
      </w:r>
    </w:p>
    <w:p w14:paraId="4E0D255B" w14:textId="44A8355B" w:rsidR="000921C2" w:rsidRDefault="000921C2" w:rsidP="000921C2">
      <w:pPr>
        <w:pStyle w:val="CourseInformation"/>
      </w:pPr>
      <w:r>
        <w:t xml:space="preserve">Class/Exam </w:t>
      </w:r>
      <w:r w:rsidRPr="00642BC0">
        <w:t>Location:</w:t>
      </w:r>
      <w:r w:rsidR="00DF0D4F">
        <w:t xml:space="preserve"> </w:t>
      </w:r>
      <w:r w:rsidR="00E577F9">
        <w:t>SGMH 2113, Tuesday and Thursday 2:30-3:45PM</w:t>
      </w:r>
    </w:p>
    <w:p w14:paraId="695EEBF3" w14:textId="22B4CAC2" w:rsidR="000921C2" w:rsidRDefault="000921C2" w:rsidP="000921C2">
      <w:pPr>
        <w:pStyle w:val="CourseInformation"/>
      </w:pPr>
      <w:r>
        <w:t>Instructor:</w:t>
      </w:r>
      <w:r w:rsidR="00163EF5">
        <w:t xml:space="preserve"> Nick Huntington-Klein</w:t>
      </w:r>
    </w:p>
    <w:p w14:paraId="798EA596" w14:textId="2DD9FE82" w:rsidR="000921C2" w:rsidRDefault="000921C2" w:rsidP="000921C2">
      <w:pPr>
        <w:pStyle w:val="CourseInformation"/>
      </w:pPr>
      <w:r w:rsidRPr="00642BC0">
        <w:t>Office:</w:t>
      </w:r>
      <w:r w:rsidR="00163EF5">
        <w:t xml:space="preserve"> SGMH 3391</w:t>
      </w:r>
    </w:p>
    <w:p w14:paraId="7073634D" w14:textId="13550AC7" w:rsidR="000921C2" w:rsidRDefault="000921C2" w:rsidP="000921C2">
      <w:pPr>
        <w:pStyle w:val="CourseInformation"/>
      </w:pPr>
      <w:r w:rsidRPr="00642BC0">
        <w:t>E-mail:</w:t>
      </w:r>
      <w:r w:rsidR="00163EF5">
        <w:t xml:space="preserve"> </w:t>
      </w:r>
      <w:hyperlink r:id="rId9" w:history="1">
        <w:r w:rsidR="00163EF5" w:rsidRPr="0030502B">
          <w:rPr>
            <w:rStyle w:val="Hyperlink"/>
          </w:rPr>
          <w:t>nhuntington-klein@fullerton.edu</w:t>
        </w:r>
      </w:hyperlink>
      <w:r w:rsidR="00163EF5">
        <w:tab/>
      </w:r>
    </w:p>
    <w:p w14:paraId="15B56BE6" w14:textId="2F55CCC8" w:rsidR="000921C2" w:rsidRPr="00642BC0" w:rsidRDefault="000921C2" w:rsidP="000921C2">
      <w:pPr>
        <w:pStyle w:val="CourseInformation"/>
      </w:pPr>
      <w:r w:rsidRPr="00642BC0">
        <w:t>Phone:</w:t>
      </w:r>
      <w:r w:rsidR="00163EF5">
        <w:t xml:space="preserve"> 657-278-3918</w:t>
      </w:r>
    </w:p>
    <w:p w14:paraId="6BF911D2" w14:textId="32F246F1" w:rsidR="000921C2" w:rsidRPr="00642BC0" w:rsidRDefault="000921C2" w:rsidP="000921C2">
      <w:pPr>
        <w:pStyle w:val="CourseInformation"/>
      </w:pPr>
      <w:r w:rsidRPr="00642BC0">
        <w:t>Office hours:</w:t>
      </w:r>
      <w:r w:rsidR="00163EF5">
        <w:t xml:space="preserve"> </w:t>
      </w:r>
      <w:r w:rsidR="00134194">
        <w:t>4PM-5</w:t>
      </w:r>
      <w:r w:rsidR="00E577F9">
        <w:t>:15</w:t>
      </w:r>
      <w:r w:rsidR="00134194">
        <w:t>PM Tuesday/Thursday or by appointment</w:t>
      </w:r>
    </w:p>
    <w:p w14:paraId="563C4B10" w14:textId="06B4B72C" w:rsidR="00B661D1" w:rsidRPr="00642BC0" w:rsidRDefault="00730E2E" w:rsidP="00642BC0">
      <w:pPr>
        <w:pStyle w:val="CourseInformation"/>
      </w:pPr>
      <w:r w:rsidRPr="00642BC0">
        <w:t>Technical support:  (657) 278-</w:t>
      </w:r>
      <w:r w:rsidR="000D4FD5" w:rsidRPr="00642BC0">
        <w:t>888</w:t>
      </w:r>
      <w:r w:rsidR="003118EA">
        <w:t>8</w:t>
      </w:r>
    </w:p>
    <w:p w14:paraId="0D0DABD4" w14:textId="2750CD67" w:rsidR="00672C27" w:rsidRPr="00642BC0" w:rsidRDefault="00742A9A" w:rsidP="00AB6318">
      <w:pPr>
        <w:pStyle w:val="Heading2"/>
        <w:rPr>
          <w:sz w:val="22"/>
        </w:rPr>
      </w:pPr>
      <w:r w:rsidRPr="00642BC0">
        <w:t xml:space="preserve">Response </w:t>
      </w:r>
      <w:r w:rsidR="006D2B52" w:rsidRPr="00642BC0">
        <w:t>TIME</w:t>
      </w:r>
    </w:p>
    <w:p w14:paraId="7E3463E9" w14:textId="64CA16A2" w:rsidR="00636E72" w:rsidRPr="00642BC0" w:rsidRDefault="00163EF5" w:rsidP="00642BC0">
      <w:r>
        <w:t>I tend to respond to email inquiries very quickly, and will not take more than 48 hours to respond to an email.</w:t>
      </w:r>
    </w:p>
    <w:p w14:paraId="4F99759E" w14:textId="4D796258" w:rsidR="00163EF5" w:rsidRDefault="00682EA2" w:rsidP="00163EF5">
      <w:pPr>
        <w:pStyle w:val="Heading2"/>
      </w:pPr>
      <w:r>
        <w:t>C</w:t>
      </w:r>
      <w:r w:rsidR="00014B1C">
        <w:t xml:space="preserve">ourse Communication </w:t>
      </w:r>
      <w:r w:rsidR="00163EF5">
        <w:br/>
      </w:r>
    </w:p>
    <w:p w14:paraId="2BB495B5" w14:textId="222738F9" w:rsidR="00163EF5" w:rsidRDefault="00163EF5" w:rsidP="00163EF5">
      <w:r w:rsidRPr="00682EA2">
        <w:t xml:space="preserve">All course announcements and </w:t>
      </w:r>
      <w:r>
        <w:t>individual</w:t>
      </w:r>
      <w:r w:rsidRPr="00682EA2">
        <w:t xml:space="preserve"> email</w:t>
      </w:r>
      <w:r>
        <w:t>s</w:t>
      </w:r>
      <w:r w:rsidRPr="00682EA2">
        <w:t xml:space="preserve"> are sent through </w:t>
      </w:r>
      <w:proofErr w:type="spellStart"/>
      <w:r w:rsidR="0080225B">
        <w:t>TITANium</w:t>
      </w:r>
      <w:proofErr w:type="spellEnd"/>
      <w:r w:rsidRPr="00682EA2">
        <w:t>, which only uses CSUF email accounts. Therefore, you MUST check your CSUF email on a regular basis (several times a week) for the duration of the course.</w:t>
      </w:r>
    </w:p>
    <w:p w14:paraId="5FCFE72E" w14:textId="5E2EC0D7" w:rsidR="0084348A" w:rsidRDefault="00742A9A" w:rsidP="006606D2">
      <w:pPr>
        <w:pStyle w:val="Heading2"/>
      </w:pPr>
      <w:r w:rsidRPr="006606D2">
        <w:t>Course Description</w:t>
      </w:r>
      <w:r w:rsidR="005B047E">
        <w:t xml:space="preserve"> </w:t>
      </w:r>
    </w:p>
    <w:p w14:paraId="3C367BBA" w14:textId="4E706A7F" w:rsidR="00FA462D" w:rsidRDefault="00D21CD5" w:rsidP="00FA462D">
      <w:pPr>
        <w:pStyle w:val="Heading3"/>
      </w:pPr>
      <w:bookmarkStart w:id="0" w:name="_Toc455177692"/>
      <w:bookmarkStart w:id="1" w:name="_Toc491366229"/>
      <w:r>
        <w:t xml:space="preserve">University </w:t>
      </w:r>
      <w:r w:rsidR="00FA462D">
        <w:t xml:space="preserve">Catalog </w:t>
      </w:r>
      <w:r w:rsidR="00FA462D" w:rsidRPr="000B2515">
        <w:t>Description</w:t>
      </w:r>
      <w:bookmarkEnd w:id="0"/>
      <w:bookmarkEnd w:id="1"/>
      <w:r>
        <w:t xml:space="preserve"> (40 words or less)</w:t>
      </w:r>
      <w:r w:rsidR="00FA462D">
        <w:t xml:space="preserve"> </w:t>
      </w:r>
    </w:p>
    <w:p w14:paraId="169BD80A" w14:textId="6F3E4953" w:rsidR="00FA462D" w:rsidRDefault="00163EF5" w:rsidP="00E97FA6">
      <w:pPr>
        <w:pStyle w:val="ListParagraph"/>
        <w:numPr>
          <w:ilvl w:val="0"/>
          <w:numId w:val="28"/>
        </w:numPr>
      </w:pPr>
      <w:r>
        <w:t xml:space="preserve">Students will learn modern economic analysis, which centers </w:t>
      </w:r>
      <w:proofErr w:type="gramStart"/>
      <w:r>
        <w:t>around</w:t>
      </w:r>
      <w:proofErr w:type="gramEnd"/>
      <w:r>
        <w:t xml:space="preserve"> causal inference – how X causes Y. Students</w:t>
      </w:r>
      <w:r w:rsidR="008330B1">
        <w:t xml:space="preserve"> will</w:t>
      </w:r>
      <w:r>
        <w:t xml:space="preserve"> learn how economists and social scientists identify causal effects without experiments, how to diagram causality, and how to imple</w:t>
      </w:r>
      <w:r w:rsidR="008330B1">
        <w:t>ment casual methods using</w:t>
      </w:r>
      <w:r>
        <w:t xml:space="preserve"> R.</w:t>
      </w:r>
    </w:p>
    <w:p w14:paraId="4510734F" w14:textId="6DC909F8" w:rsidR="00FA462D" w:rsidRDefault="00D21CD5" w:rsidP="00FA462D">
      <w:pPr>
        <w:pStyle w:val="Heading3"/>
      </w:pPr>
      <w:bookmarkStart w:id="2" w:name="_Toc455177693"/>
      <w:bookmarkStart w:id="3" w:name="_Toc491366230"/>
      <w:r>
        <w:t>Detailed Course</w:t>
      </w:r>
      <w:r w:rsidR="00FA462D">
        <w:t xml:space="preserve"> Description</w:t>
      </w:r>
      <w:bookmarkEnd w:id="2"/>
      <w:bookmarkEnd w:id="3"/>
    </w:p>
    <w:p w14:paraId="6F80AC28" w14:textId="5A6B8C8F" w:rsidR="00FA462D" w:rsidRPr="00163EF5" w:rsidRDefault="00163EF5" w:rsidP="00163EF5">
      <w:pPr>
        <w:pStyle w:val="Title"/>
        <w:jc w:val="left"/>
        <w:rPr>
          <w:b w:val="0"/>
          <w:sz w:val="23"/>
          <w:szCs w:val="23"/>
        </w:rPr>
      </w:pPr>
      <w:bookmarkStart w:id="4" w:name="_GoBack"/>
      <w:r>
        <w:rPr>
          <w:b w:val="0"/>
          <w:sz w:val="23"/>
          <w:szCs w:val="23"/>
        </w:rPr>
        <w:t xml:space="preserve">In order to make sense of the modern world and learn new things about it, it is necessary to be able to understand data, how to use it, how it is used, and what conclusions can be drawn from it. In this class we will learn how to use the R statistical programming language so that we can work with data. We will also learn the fundamental problems of causal inference (using data to understand how X </w:t>
      </w:r>
      <w:r>
        <w:rPr>
          <w:b w:val="0"/>
          <w:i/>
          <w:sz w:val="23"/>
          <w:szCs w:val="23"/>
        </w:rPr>
        <w:t>causes</w:t>
      </w:r>
      <w:r>
        <w:rPr>
          <w:b w:val="0"/>
          <w:sz w:val="23"/>
          <w:szCs w:val="23"/>
        </w:rPr>
        <w:t xml:space="preserve"> Y to happen), and how researchers can conceptually solve these problems.</w:t>
      </w:r>
      <w:bookmarkEnd w:id="4"/>
    </w:p>
    <w:p w14:paraId="5085033A" w14:textId="5965216D" w:rsidR="00DF0F8F" w:rsidRDefault="00DF0F8F" w:rsidP="005247E2">
      <w:pPr>
        <w:pStyle w:val="Heading2"/>
        <w:rPr>
          <w:rFonts w:ascii="Arial" w:hAnsi="Arial" w:cs="Times New Roman"/>
          <w:b w:val="0"/>
          <w:bCs w:val="0"/>
          <w:caps w:val="0"/>
          <w:color w:val="365F91" w:themeColor="accent1" w:themeShade="BF"/>
        </w:rPr>
      </w:pPr>
      <w:r w:rsidRPr="00642BC0">
        <w:lastRenderedPageBreak/>
        <w:t>Course Objectives</w:t>
      </w:r>
      <w:r w:rsidR="005B047E">
        <w:t xml:space="preserve"> </w:t>
      </w:r>
      <w:r w:rsidR="008330B1">
        <w:t>+ LEARNING GOALS</w:t>
      </w:r>
    </w:p>
    <w:p w14:paraId="6BA05E8D" w14:textId="355FF903" w:rsidR="00163EF5" w:rsidRDefault="00163EF5" w:rsidP="00163EF5">
      <w:pPr>
        <w:pStyle w:val="ListParagraph"/>
        <w:numPr>
          <w:ilvl w:val="0"/>
          <w:numId w:val="28"/>
        </w:numPr>
      </w:pPr>
      <w:r>
        <w:t>Understand the problems of causal inference and how economists try to come to causal conclusions using observational (non-experimental) data.</w:t>
      </w:r>
    </w:p>
    <w:p w14:paraId="3DE0C514" w14:textId="267C26B7" w:rsidR="00163EF5" w:rsidRDefault="00163EF5" w:rsidP="00163EF5">
      <w:pPr>
        <w:pStyle w:val="ListParagraph"/>
        <w:numPr>
          <w:ilvl w:val="0"/>
          <w:numId w:val="28"/>
        </w:numPr>
      </w:pPr>
      <w:r>
        <w:t xml:space="preserve">Learn how to diagram an economic model in order to be able to </w:t>
      </w:r>
      <w:r w:rsidR="00ED27E7">
        <w:t>be able to determine how effects can be identified.</w:t>
      </w:r>
    </w:p>
    <w:p w14:paraId="47F1390A" w14:textId="7F8D94AC" w:rsidR="00163EF5" w:rsidRDefault="00163EF5" w:rsidP="00163EF5">
      <w:pPr>
        <w:pStyle w:val="ListParagraph"/>
        <w:numPr>
          <w:ilvl w:val="0"/>
          <w:numId w:val="28"/>
        </w:numPr>
      </w:pPr>
      <w:r>
        <w:t>Learn the standard statistical approaches (causal inference methods) for identifying causal effects.</w:t>
      </w:r>
    </w:p>
    <w:p w14:paraId="58300D77" w14:textId="28C90107" w:rsidR="00093BD7" w:rsidRPr="00093BD7" w:rsidRDefault="00163EF5" w:rsidP="00093BD7">
      <w:pPr>
        <w:pStyle w:val="ListParagraph"/>
        <w:numPr>
          <w:ilvl w:val="0"/>
          <w:numId w:val="28"/>
        </w:numPr>
      </w:pPr>
      <w:r>
        <w:t>Learn how to use the R statistical programming language to interact with economic data and apply causal inference methods.</w:t>
      </w:r>
    </w:p>
    <w:p w14:paraId="12103718" w14:textId="77777777" w:rsidR="000E31CC" w:rsidRDefault="000E31CC" w:rsidP="000E31CC">
      <w:pPr>
        <w:pStyle w:val="Heading2"/>
      </w:pPr>
      <w:r>
        <w:t>Pre/co-requisites</w:t>
      </w:r>
    </w:p>
    <w:p w14:paraId="2D00A6A4" w14:textId="2DC865F0" w:rsidR="000E31CC" w:rsidRDefault="00ED27E7" w:rsidP="000E31CC">
      <w:r>
        <w:t>The prerequisite for this class is ECON 201</w:t>
      </w:r>
      <w:r w:rsidR="00F11F31">
        <w:t xml:space="preserve"> or</w:t>
      </w:r>
      <w:r>
        <w:t xml:space="preserve"> ECON 202 or ECON 100.</w:t>
      </w:r>
      <w:r w:rsidR="00F11F31">
        <w:t xml:space="preserve"> Economics majors should note that ECON 100 does not count towards their major and are strongly encouraged not to take that route.</w:t>
      </w:r>
    </w:p>
    <w:p w14:paraId="787C7C20" w14:textId="6FCD89F5" w:rsidR="006D6517" w:rsidRDefault="00DF0F8F" w:rsidP="006D6517">
      <w:pPr>
        <w:pStyle w:val="Heading2"/>
        <w:rPr>
          <w:rFonts w:ascii="Arial" w:hAnsi="Arial" w:cs="Times New Roman"/>
          <w:b w:val="0"/>
          <w:bCs w:val="0"/>
          <w:caps w:val="0"/>
          <w:color w:val="365F91" w:themeColor="accent1" w:themeShade="BF"/>
        </w:rPr>
      </w:pPr>
      <w:r w:rsidRPr="00642BC0">
        <w:t>Required Texts</w:t>
      </w:r>
    </w:p>
    <w:p w14:paraId="3CA1CE1F" w14:textId="4060292F" w:rsidR="006D6517" w:rsidRPr="006D6517" w:rsidRDefault="00ED27E7" w:rsidP="006D6517">
      <w:r>
        <w:rPr>
          <w:sz w:val="23"/>
          <w:szCs w:val="23"/>
        </w:rPr>
        <w:t>There i</w:t>
      </w:r>
      <w:r w:rsidR="008330B1">
        <w:rPr>
          <w:sz w:val="23"/>
          <w:szCs w:val="23"/>
        </w:rPr>
        <w:t>s no textbook for this course. R</w:t>
      </w:r>
      <w:r>
        <w:rPr>
          <w:sz w:val="23"/>
          <w:szCs w:val="23"/>
        </w:rPr>
        <w:t xml:space="preserve">eadings and videos </w:t>
      </w:r>
      <w:r w:rsidR="008330B1">
        <w:rPr>
          <w:sz w:val="23"/>
          <w:szCs w:val="23"/>
        </w:rPr>
        <w:t xml:space="preserve">will be available </w:t>
      </w:r>
      <w:r>
        <w:rPr>
          <w:sz w:val="23"/>
          <w:szCs w:val="23"/>
        </w:rPr>
        <w:t xml:space="preserve">on </w:t>
      </w:r>
      <w:proofErr w:type="spellStart"/>
      <w:r>
        <w:rPr>
          <w:sz w:val="23"/>
          <w:szCs w:val="23"/>
        </w:rPr>
        <w:t>TITANium</w:t>
      </w:r>
      <w:proofErr w:type="spellEnd"/>
      <w:r w:rsidR="008330B1">
        <w:rPr>
          <w:sz w:val="23"/>
          <w:szCs w:val="23"/>
        </w:rPr>
        <w:t xml:space="preserve"> from the beginning of the term.</w:t>
      </w:r>
    </w:p>
    <w:p w14:paraId="5F9A241E" w14:textId="1E326F22" w:rsidR="008C7209" w:rsidRDefault="00DF0F8F" w:rsidP="00A04F03">
      <w:pPr>
        <w:pStyle w:val="Heading2"/>
        <w:rPr>
          <w:b w:val="0"/>
          <w:bCs w:val="0"/>
          <w:caps w:val="0"/>
        </w:rPr>
      </w:pPr>
      <w:r w:rsidRPr="00642BC0">
        <w:t>Other Required Materials</w:t>
      </w:r>
      <w:r w:rsidR="00742A9A" w:rsidRPr="00642BC0">
        <w:t xml:space="preserve"> </w:t>
      </w:r>
    </w:p>
    <w:p w14:paraId="00D8F89F" w14:textId="697A021B" w:rsidR="00A04F03" w:rsidRPr="00A04F03" w:rsidRDefault="00ED27E7" w:rsidP="00A04F03">
      <w:r>
        <w:t xml:space="preserve">You will be required to have access to a computer that can run R and </w:t>
      </w:r>
      <w:proofErr w:type="spellStart"/>
      <w:r>
        <w:t>RStudio</w:t>
      </w:r>
      <w:proofErr w:type="spellEnd"/>
      <w:r>
        <w:t>.</w:t>
      </w:r>
      <w:r w:rsidR="00213032">
        <w:t xml:space="preserve"> These can be installed at </w:t>
      </w:r>
      <w:hyperlink r:id="rId10" w:history="1">
        <w:r w:rsidR="00213032" w:rsidRPr="00213032">
          <w:rPr>
            <w:rStyle w:val="Hyperlink"/>
          </w:rPr>
          <w:t>R-Project</w:t>
        </w:r>
      </w:hyperlink>
      <w:r w:rsidR="00213032">
        <w:t xml:space="preserve"> and </w:t>
      </w:r>
      <w:hyperlink r:id="rId11" w:history="1">
        <w:proofErr w:type="spellStart"/>
        <w:r w:rsidR="00213032" w:rsidRPr="00213032">
          <w:rPr>
            <w:rStyle w:val="Hyperlink"/>
          </w:rPr>
          <w:t>RStudio</w:t>
        </w:r>
        <w:proofErr w:type="spellEnd"/>
      </w:hyperlink>
      <w:r w:rsidR="00213032">
        <w:t>.</w:t>
      </w:r>
      <w:r>
        <w:t xml:space="preserve"> These programs are free, can run on every major operating system, and are installed on many campus computers for use.</w:t>
      </w:r>
      <w:r w:rsidR="008330B1">
        <w:t xml:space="preserve"> You can alternately use R on any web browser by making </w:t>
      </w:r>
      <w:r w:rsidR="00213032">
        <w:t xml:space="preserve">an </w:t>
      </w:r>
      <w:hyperlink r:id="rId12" w:history="1">
        <w:proofErr w:type="spellStart"/>
        <w:r w:rsidR="00213032" w:rsidRPr="00213032">
          <w:rPr>
            <w:rStyle w:val="Hyperlink"/>
          </w:rPr>
          <w:t>RStudio</w:t>
        </w:r>
        <w:proofErr w:type="spellEnd"/>
        <w:r w:rsidR="00213032" w:rsidRPr="00213032">
          <w:rPr>
            <w:rStyle w:val="Hyperlink"/>
          </w:rPr>
          <w:t xml:space="preserve"> Cloud</w:t>
        </w:r>
      </w:hyperlink>
      <w:r w:rsidR="00213032">
        <w:t xml:space="preserve"> account (also free).</w:t>
      </w:r>
    </w:p>
    <w:p w14:paraId="376875E1" w14:textId="6EDFB15E" w:rsidR="008C7209" w:rsidRPr="005B047E" w:rsidRDefault="00DF0F8F" w:rsidP="00642BC0">
      <w:pPr>
        <w:pStyle w:val="Heading2"/>
        <w:rPr>
          <w:rFonts w:ascii="Arial" w:hAnsi="Arial" w:cs="Times New Roman"/>
          <w:b w:val="0"/>
          <w:bCs w:val="0"/>
          <w:caps w:val="0"/>
          <w:color w:val="365F91" w:themeColor="accent1" w:themeShade="BF"/>
        </w:rPr>
      </w:pPr>
      <w:r w:rsidRPr="00642BC0">
        <w:t>Recommended Materials</w:t>
      </w:r>
      <w:r w:rsidR="00742A9A" w:rsidRPr="00642BC0">
        <w:t xml:space="preserve"> </w:t>
      </w:r>
    </w:p>
    <w:p w14:paraId="1887D977" w14:textId="7E8EFB40" w:rsidR="00ED27E7" w:rsidRPr="00815EEA" w:rsidRDefault="00ED27E7" w:rsidP="00ED27E7">
      <w:pPr>
        <w:pStyle w:val="Title"/>
        <w:widowControl w:val="0"/>
        <w:numPr>
          <w:ilvl w:val="0"/>
          <w:numId w:val="30"/>
        </w:numPr>
        <w:tabs>
          <w:tab w:val="left" w:pos="0"/>
        </w:tabs>
        <w:spacing w:after="0"/>
        <w:jc w:val="left"/>
        <w:rPr>
          <w:b w:val="0"/>
          <w:sz w:val="23"/>
          <w:szCs w:val="23"/>
        </w:rPr>
      </w:pPr>
      <w:r>
        <w:rPr>
          <w:b w:val="0"/>
          <w:sz w:val="23"/>
          <w:szCs w:val="23"/>
        </w:rPr>
        <w:t xml:space="preserve">Programming resources: </w:t>
      </w:r>
      <w:hyperlink r:id="rId13" w:history="1">
        <w:r w:rsidRPr="008330B1">
          <w:rPr>
            <w:rStyle w:val="Hyperlink"/>
            <w:b w:val="0"/>
            <w:sz w:val="23"/>
            <w:szCs w:val="23"/>
          </w:rPr>
          <w:t>Guide to R for SCU Economics Students</w:t>
        </w:r>
      </w:hyperlink>
      <w:r>
        <w:rPr>
          <w:b w:val="0"/>
          <w:sz w:val="23"/>
          <w:szCs w:val="23"/>
        </w:rPr>
        <w:t xml:space="preserve">, </w:t>
      </w:r>
      <w:hyperlink r:id="rId14" w:anchor="p=1" w:history="1">
        <w:r w:rsidRPr="008330B1">
          <w:rPr>
            <w:rStyle w:val="Hyperlink"/>
            <w:b w:val="0"/>
            <w:sz w:val="23"/>
            <w:szCs w:val="23"/>
          </w:rPr>
          <w:t>Using R for Introductory Economics</w:t>
        </w:r>
      </w:hyperlink>
      <w:r>
        <w:rPr>
          <w:b w:val="0"/>
          <w:sz w:val="23"/>
          <w:szCs w:val="23"/>
        </w:rPr>
        <w:t xml:space="preserve">, </w:t>
      </w:r>
      <w:hyperlink r:id="rId15" w:history="1">
        <w:r w:rsidRPr="008330B1">
          <w:rPr>
            <w:rStyle w:val="Hyperlink"/>
            <w:b w:val="0"/>
            <w:sz w:val="23"/>
            <w:szCs w:val="23"/>
          </w:rPr>
          <w:t>Introduction to Econometrics with R</w:t>
        </w:r>
      </w:hyperlink>
      <w:r>
        <w:rPr>
          <w:b w:val="0"/>
          <w:sz w:val="23"/>
          <w:szCs w:val="23"/>
        </w:rPr>
        <w:t xml:space="preserve">, </w:t>
      </w:r>
      <w:hyperlink r:id="rId16" w:history="1">
        <w:r w:rsidR="008330B1" w:rsidRPr="008330B1">
          <w:rPr>
            <w:rStyle w:val="Hyperlink"/>
            <w:b w:val="0"/>
            <w:sz w:val="23"/>
            <w:szCs w:val="23"/>
          </w:rPr>
          <w:t>R-Bloggers</w:t>
        </w:r>
      </w:hyperlink>
      <w:r>
        <w:rPr>
          <w:b w:val="0"/>
          <w:sz w:val="23"/>
          <w:szCs w:val="23"/>
        </w:rPr>
        <w:t xml:space="preserve">, </w:t>
      </w:r>
      <w:hyperlink r:id="rId17" w:history="1">
        <w:proofErr w:type="spellStart"/>
        <w:r w:rsidR="008330B1" w:rsidRPr="008330B1">
          <w:rPr>
            <w:rStyle w:val="Hyperlink"/>
            <w:b w:val="0"/>
            <w:sz w:val="23"/>
            <w:szCs w:val="23"/>
          </w:rPr>
          <w:t>StatMethods</w:t>
        </w:r>
        <w:proofErr w:type="spellEnd"/>
      </w:hyperlink>
      <w:r>
        <w:rPr>
          <w:b w:val="0"/>
          <w:sz w:val="23"/>
          <w:szCs w:val="23"/>
        </w:rPr>
        <w:t xml:space="preserve">, </w:t>
      </w:r>
      <w:r w:rsidR="008330B1">
        <w:rPr>
          <w:b w:val="0"/>
          <w:sz w:val="23"/>
          <w:szCs w:val="23"/>
        </w:rPr>
        <w:t xml:space="preserve">and more available on </w:t>
      </w:r>
      <w:hyperlink r:id="rId18" w:history="1">
        <w:r w:rsidR="008330B1" w:rsidRPr="008330B1">
          <w:rPr>
            <w:rStyle w:val="Hyperlink"/>
            <w:b w:val="0"/>
            <w:sz w:val="23"/>
            <w:szCs w:val="23"/>
          </w:rPr>
          <w:t>my site</w:t>
        </w:r>
      </w:hyperlink>
      <w:r w:rsidR="008330B1">
        <w:rPr>
          <w:b w:val="0"/>
          <w:sz w:val="23"/>
          <w:szCs w:val="23"/>
        </w:rPr>
        <w:t xml:space="preserve">, </w:t>
      </w:r>
      <w:r>
        <w:rPr>
          <w:b w:val="0"/>
          <w:sz w:val="23"/>
          <w:szCs w:val="23"/>
        </w:rPr>
        <w:t>all free.</w:t>
      </w:r>
    </w:p>
    <w:p w14:paraId="2A110065" w14:textId="6F69FBBC" w:rsidR="00ED27E7" w:rsidRDefault="00ED27E7" w:rsidP="00ED27E7">
      <w:pPr>
        <w:pStyle w:val="Title"/>
        <w:widowControl w:val="0"/>
        <w:numPr>
          <w:ilvl w:val="0"/>
          <w:numId w:val="30"/>
        </w:numPr>
        <w:tabs>
          <w:tab w:val="left" w:pos="0"/>
        </w:tabs>
        <w:spacing w:after="0"/>
        <w:jc w:val="left"/>
        <w:rPr>
          <w:b w:val="0"/>
          <w:sz w:val="23"/>
          <w:szCs w:val="23"/>
        </w:rPr>
      </w:pPr>
      <w:r>
        <w:rPr>
          <w:b w:val="0"/>
          <w:i/>
          <w:sz w:val="23"/>
          <w:szCs w:val="23"/>
        </w:rPr>
        <w:t xml:space="preserve">Counterfactuals and Causal Inference </w:t>
      </w:r>
      <w:r>
        <w:rPr>
          <w:b w:val="0"/>
          <w:sz w:val="23"/>
          <w:szCs w:val="23"/>
        </w:rPr>
        <w:t xml:space="preserve">by Morgan &amp; </w:t>
      </w:r>
      <w:proofErr w:type="spellStart"/>
      <w:r>
        <w:rPr>
          <w:b w:val="0"/>
          <w:sz w:val="23"/>
          <w:szCs w:val="23"/>
        </w:rPr>
        <w:t>Winship</w:t>
      </w:r>
      <w:proofErr w:type="spellEnd"/>
      <w:r>
        <w:rPr>
          <w:b w:val="0"/>
          <w:sz w:val="23"/>
          <w:szCs w:val="23"/>
        </w:rPr>
        <w:t>, and</w:t>
      </w:r>
      <w:r>
        <w:rPr>
          <w:b w:val="0"/>
          <w:i/>
          <w:sz w:val="23"/>
          <w:szCs w:val="23"/>
        </w:rPr>
        <w:t xml:space="preserve"> </w:t>
      </w:r>
      <w:hyperlink r:id="rId19" w:history="1">
        <w:r w:rsidRPr="008330B1">
          <w:rPr>
            <w:rStyle w:val="Hyperlink"/>
            <w:b w:val="0"/>
            <w:i/>
            <w:sz w:val="23"/>
            <w:szCs w:val="23"/>
          </w:rPr>
          <w:t>Causal Inference: The Mixtape</w:t>
        </w:r>
      </w:hyperlink>
      <w:r>
        <w:rPr>
          <w:b w:val="0"/>
          <w:sz w:val="23"/>
          <w:szCs w:val="23"/>
        </w:rPr>
        <w:t xml:space="preserve"> </w:t>
      </w:r>
      <w:r w:rsidR="008330B1">
        <w:rPr>
          <w:b w:val="0"/>
          <w:sz w:val="23"/>
          <w:szCs w:val="23"/>
        </w:rPr>
        <w:t>(</w:t>
      </w:r>
      <w:r>
        <w:rPr>
          <w:b w:val="0"/>
          <w:sz w:val="23"/>
          <w:szCs w:val="23"/>
        </w:rPr>
        <w:t>free), give a more advanced and in-depth look at many of the causal inference methods we’ll be covering.</w:t>
      </w:r>
    </w:p>
    <w:p w14:paraId="2F73C98C" w14:textId="4640F207" w:rsidR="008C7209" w:rsidRPr="00ED27E7" w:rsidRDefault="00ED27E7" w:rsidP="00ED27E7">
      <w:pPr>
        <w:pStyle w:val="Title"/>
        <w:widowControl w:val="0"/>
        <w:numPr>
          <w:ilvl w:val="0"/>
          <w:numId w:val="30"/>
        </w:numPr>
        <w:tabs>
          <w:tab w:val="left" w:pos="0"/>
        </w:tabs>
        <w:spacing w:after="0"/>
        <w:jc w:val="left"/>
        <w:rPr>
          <w:b w:val="0"/>
          <w:sz w:val="23"/>
          <w:szCs w:val="23"/>
        </w:rPr>
      </w:pPr>
      <w:r w:rsidRPr="00ED27E7">
        <w:rPr>
          <w:b w:val="0"/>
          <w:sz w:val="23"/>
          <w:szCs w:val="23"/>
        </w:rPr>
        <w:t xml:space="preserve">I also suggest the </w:t>
      </w:r>
      <w:proofErr w:type="gramStart"/>
      <w:r w:rsidRPr="00ED27E7">
        <w:rPr>
          <w:b w:val="0"/>
          <w:i/>
          <w:sz w:val="23"/>
          <w:szCs w:val="23"/>
        </w:rPr>
        <w:t>More</w:t>
      </w:r>
      <w:proofErr w:type="gramEnd"/>
      <w:r w:rsidRPr="00ED27E7">
        <w:rPr>
          <w:b w:val="0"/>
          <w:i/>
          <w:sz w:val="23"/>
          <w:szCs w:val="23"/>
        </w:rPr>
        <w:t xml:space="preserve"> or Less</w:t>
      </w:r>
      <w:r w:rsidRPr="00ED27E7">
        <w:rPr>
          <w:b w:val="0"/>
          <w:sz w:val="23"/>
          <w:szCs w:val="23"/>
        </w:rPr>
        <w:t xml:space="preserve"> podcast by the BBC and </w:t>
      </w:r>
      <w:hyperlink r:id="rId20" w:history="1">
        <w:r w:rsidRPr="008330B1">
          <w:rPr>
            <w:rStyle w:val="Hyperlink"/>
            <w:b w:val="0"/>
            <w:i/>
            <w:sz w:val="23"/>
            <w:szCs w:val="23"/>
          </w:rPr>
          <w:t>The Upshot</w:t>
        </w:r>
      </w:hyperlink>
      <w:r w:rsidRPr="00ED27E7">
        <w:rPr>
          <w:b w:val="0"/>
          <w:sz w:val="23"/>
          <w:szCs w:val="23"/>
        </w:rPr>
        <w:t xml:space="preserve"> by the New York Times</w:t>
      </w:r>
    </w:p>
    <w:p w14:paraId="6EB110E8" w14:textId="5756201A" w:rsidR="00C05CAA" w:rsidRDefault="00C05CAA" w:rsidP="007D656B">
      <w:pPr>
        <w:pStyle w:val="Heading3"/>
      </w:pPr>
      <w:r w:rsidRPr="007D656B">
        <w:t>Attendance Policy</w:t>
      </w:r>
      <w:r w:rsidR="001C4A84" w:rsidRPr="001C4A84">
        <w:rPr>
          <w:rFonts w:ascii="Arial" w:hAnsi="Arial" w:cs="Times New Roman"/>
          <w:b w:val="0"/>
          <w:bCs w:val="0"/>
          <w:color w:val="365F91" w:themeColor="accent1" w:themeShade="BF"/>
          <w:szCs w:val="24"/>
          <w:u w:val="none"/>
        </w:rPr>
        <w:t xml:space="preserve"> </w:t>
      </w:r>
    </w:p>
    <w:p w14:paraId="4CFF2E12" w14:textId="23CDCF1E" w:rsidR="00C05CAA" w:rsidRPr="001C4A84" w:rsidRDefault="003D7D82" w:rsidP="00C05CAA">
      <w:pPr>
        <w:rPr>
          <w:rFonts w:ascii="Arial" w:hAnsi="Arial"/>
          <w:color w:val="365F91" w:themeColor="accent1" w:themeShade="BF"/>
        </w:rPr>
      </w:pPr>
      <w:r>
        <w:rPr>
          <w:sz w:val="23"/>
          <w:szCs w:val="23"/>
        </w:rPr>
        <w:t xml:space="preserve">Attendance is </w:t>
      </w:r>
      <w:r w:rsidR="008330B1">
        <w:rPr>
          <w:sz w:val="23"/>
          <w:szCs w:val="23"/>
        </w:rPr>
        <w:t>required</w:t>
      </w:r>
      <w:r w:rsidR="00134194">
        <w:rPr>
          <w:sz w:val="23"/>
          <w:szCs w:val="23"/>
        </w:rPr>
        <w:t>,</w:t>
      </w:r>
      <w:r>
        <w:rPr>
          <w:sz w:val="23"/>
          <w:szCs w:val="23"/>
        </w:rPr>
        <w:t xml:space="preserve"> including the class period right after a midterm.</w:t>
      </w:r>
      <w:r w:rsidR="008330B1">
        <w:rPr>
          <w:sz w:val="23"/>
          <w:szCs w:val="23"/>
        </w:rPr>
        <w:t xml:space="preserve"> Attendance will be recorded using the </w:t>
      </w:r>
      <w:proofErr w:type="spellStart"/>
      <w:r w:rsidR="008330B1">
        <w:rPr>
          <w:sz w:val="23"/>
          <w:szCs w:val="23"/>
        </w:rPr>
        <w:t>iFullerton</w:t>
      </w:r>
      <w:proofErr w:type="spellEnd"/>
      <w:r w:rsidR="008330B1">
        <w:rPr>
          <w:sz w:val="23"/>
          <w:szCs w:val="23"/>
        </w:rPr>
        <w:t xml:space="preserve"> app, or by roll call if the app does not work for you.</w:t>
      </w:r>
      <w:r>
        <w:rPr>
          <w:sz w:val="23"/>
          <w:szCs w:val="23"/>
        </w:rPr>
        <w:t xml:space="preserve"> </w:t>
      </w:r>
      <w:r>
        <w:rPr>
          <w:b/>
          <w:sz w:val="23"/>
          <w:szCs w:val="23"/>
        </w:rPr>
        <w:t>After the first two</w:t>
      </w:r>
      <w:r w:rsidR="005A19D9">
        <w:rPr>
          <w:b/>
          <w:sz w:val="23"/>
          <w:szCs w:val="23"/>
        </w:rPr>
        <w:t xml:space="preserve"> absences</w:t>
      </w:r>
      <w:r>
        <w:rPr>
          <w:b/>
          <w:sz w:val="23"/>
          <w:szCs w:val="23"/>
        </w:rPr>
        <w:t>, each unexcused absence will lower your course grade by 1.5%, to a maximum 9%.</w:t>
      </w:r>
      <w:r w:rsidR="00FF0BCA">
        <w:rPr>
          <w:b/>
          <w:sz w:val="23"/>
          <w:szCs w:val="23"/>
        </w:rPr>
        <w:t xml:space="preserve"> Attendance makes up 9% of your course grade.</w:t>
      </w:r>
    </w:p>
    <w:p w14:paraId="6FEFC0BA" w14:textId="0490D95A" w:rsidR="00715B1F" w:rsidRPr="001C4A84" w:rsidRDefault="00715B1F" w:rsidP="007D656B">
      <w:pPr>
        <w:pStyle w:val="Heading3"/>
        <w:rPr>
          <w:rFonts w:ascii="Arial" w:hAnsi="Arial" w:cs="Times New Roman"/>
          <w:b w:val="0"/>
          <w:bCs w:val="0"/>
          <w:color w:val="365F91" w:themeColor="accent1" w:themeShade="BF"/>
          <w:szCs w:val="24"/>
          <w:u w:val="none"/>
        </w:rPr>
      </w:pPr>
      <w:r w:rsidRPr="00642BC0">
        <w:lastRenderedPageBreak/>
        <w:t>Late Assignments</w:t>
      </w:r>
    </w:p>
    <w:p w14:paraId="2769DDB9" w14:textId="62918FA0" w:rsidR="00515AD7" w:rsidRDefault="003D7D82" w:rsidP="00515AD7">
      <w:r>
        <w:rPr>
          <w:sz w:val="23"/>
          <w:szCs w:val="23"/>
        </w:rPr>
        <w:t xml:space="preserve">All late homework will be marked down </w:t>
      </w:r>
      <w:r w:rsidR="008330B1">
        <w:rPr>
          <w:sz w:val="23"/>
          <w:szCs w:val="23"/>
        </w:rPr>
        <w:t xml:space="preserve">a total of </w:t>
      </w:r>
      <w:r>
        <w:rPr>
          <w:sz w:val="23"/>
          <w:szCs w:val="23"/>
        </w:rPr>
        <w:t xml:space="preserve">10%, and will not be accepted </w:t>
      </w:r>
      <w:r w:rsidR="008330B1">
        <w:rPr>
          <w:sz w:val="23"/>
          <w:szCs w:val="23"/>
        </w:rPr>
        <w:t xml:space="preserve">more than </w:t>
      </w:r>
      <w:r>
        <w:rPr>
          <w:sz w:val="23"/>
          <w:szCs w:val="23"/>
        </w:rPr>
        <w:t>one week after the due date.</w:t>
      </w:r>
    </w:p>
    <w:p w14:paraId="205A9694" w14:textId="39330B3D" w:rsidR="00C05CAA" w:rsidRDefault="00452C03" w:rsidP="005D6093">
      <w:pPr>
        <w:pStyle w:val="Heading3"/>
      </w:pPr>
      <w:r w:rsidRPr="00642BC0">
        <w:t xml:space="preserve">Extra Credit </w:t>
      </w:r>
      <w:r w:rsidR="001C4A84">
        <w:t>Policy</w:t>
      </w:r>
      <w:r w:rsidRPr="00642BC0">
        <w:t xml:space="preserve"> </w:t>
      </w:r>
    </w:p>
    <w:p w14:paraId="7642E3E5" w14:textId="60A34D65" w:rsidR="003D7D82" w:rsidRPr="003D7D82" w:rsidRDefault="003D7D82" w:rsidP="003D7D82">
      <w:r>
        <w:rPr>
          <w:sz w:val="23"/>
          <w:szCs w:val="23"/>
        </w:rPr>
        <w:t xml:space="preserve">You may independently learn the R package </w:t>
      </w:r>
      <w:r w:rsidRPr="001E2790">
        <w:rPr>
          <w:sz w:val="23"/>
          <w:szCs w:val="23"/>
        </w:rPr>
        <w:t>ggplot2</w:t>
      </w:r>
      <w:r>
        <w:rPr>
          <w:sz w:val="23"/>
          <w:szCs w:val="23"/>
        </w:rPr>
        <w:t xml:space="preserve"> (Advanced 7-10 and </w:t>
      </w:r>
      <w:hyperlink r:id="rId21" w:history="1">
        <w:r w:rsidR="008330B1" w:rsidRPr="008330B1">
          <w:rPr>
            <w:rStyle w:val="Hyperlink"/>
            <w:sz w:val="23"/>
            <w:szCs w:val="23"/>
          </w:rPr>
          <w:t>The R Graphs Cookbook</w:t>
        </w:r>
      </w:hyperlink>
      <w:r>
        <w:rPr>
          <w:sz w:val="23"/>
          <w:szCs w:val="23"/>
        </w:rPr>
        <w:t xml:space="preserve">), or both the R and econometrics necessary to use advanced regression formulas (Moderate 1), IV (Moderate 4), time series regression (Moderate 5), </w:t>
      </w:r>
      <w:proofErr w:type="spellStart"/>
      <w:r>
        <w:rPr>
          <w:sz w:val="23"/>
          <w:szCs w:val="23"/>
        </w:rPr>
        <w:t>probit</w:t>
      </w:r>
      <w:proofErr w:type="spellEnd"/>
      <w:r>
        <w:rPr>
          <w:sz w:val="23"/>
          <w:szCs w:val="23"/>
        </w:rPr>
        <w:t xml:space="preserve"> and logit (Moderate 6), Heckman (Moderate 7), or fixed effects (Moderate 9). For learning the econometrics I recommend “Using R for Introductory Economics” or “Introduction to Econometrics with R”, listed above. </w:t>
      </w:r>
      <w:r w:rsidR="008330B1">
        <w:rPr>
          <w:sz w:val="23"/>
          <w:szCs w:val="23"/>
        </w:rPr>
        <w:t>Except for the ggplot2 option, these all require you to learn about methods considerably beyond what is covered in class, and are more about getting you to explore and acquire new concepts on your own. Once you have completed one of these,</w:t>
      </w:r>
      <w:r>
        <w:rPr>
          <w:sz w:val="23"/>
          <w:szCs w:val="23"/>
        </w:rPr>
        <w:t xml:space="preserve"> check in with me; I’ll ask you to </w:t>
      </w:r>
      <w:r w:rsidR="00FD2E17">
        <w:rPr>
          <w:sz w:val="23"/>
          <w:szCs w:val="23"/>
        </w:rPr>
        <w:t>demonstrate your ability to use the appropriate R code by completing a task, and for the econometrics options, answer three basic questions about the method (oral exam)</w:t>
      </w:r>
      <w:r>
        <w:rPr>
          <w:sz w:val="23"/>
          <w:szCs w:val="23"/>
        </w:rPr>
        <w:t xml:space="preserve">. Doing so will increase your </w:t>
      </w:r>
      <w:r w:rsidR="008330B1">
        <w:rPr>
          <w:sz w:val="23"/>
          <w:szCs w:val="23"/>
        </w:rPr>
        <w:t>course</w:t>
      </w:r>
      <w:r w:rsidR="00134194">
        <w:rPr>
          <w:sz w:val="23"/>
          <w:szCs w:val="23"/>
        </w:rPr>
        <w:t xml:space="preserve"> </w:t>
      </w:r>
      <w:r>
        <w:rPr>
          <w:sz w:val="23"/>
          <w:szCs w:val="23"/>
        </w:rPr>
        <w:t xml:space="preserve">grade by </w:t>
      </w:r>
      <w:r>
        <w:rPr>
          <w:b/>
          <w:sz w:val="23"/>
          <w:szCs w:val="23"/>
        </w:rPr>
        <w:t>2%</w:t>
      </w:r>
      <w:r w:rsidR="008330B1">
        <w:rPr>
          <w:b/>
          <w:sz w:val="23"/>
          <w:szCs w:val="23"/>
        </w:rPr>
        <w:t xml:space="preserve"> </w:t>
      </w:r>
      <w:r w:rsidR="008330B1">
        <w:rPr>
          <w:sz w:val="23"/>
          <w:szCs w:val="23"/>
        </w:rPr>
        <w:t>(maximum one per student</w:t>
      </w:r>
      <w:r w:rsidR="00FD2E17">
        <w:rPr>
          <w:sz w:val="23"/>
          <w:szCs w:val="23"/>
        </w:rPr>
        <w:t>, although I certainly encourage you to do more learning on your own</w:t>
      </w:r>
      <w:r w:rsidR="008330B1">
        <w:rPr>
          <w:sz w:val="23"/>
          <w:szCs w:val="23"/>
        </w:rPr>
        <w:t>), and also your employability.</w:t>
      </w:r>
    </w:p>
    <w:p w14:paraId="3BF494C8" w14:textId="1F7F4701" w:rsidR="00B56AC6" w:rsidRPr="00A0615D" w:rsidRDefault="00B56AC6" w:rsidP="00DF0D4F">
      <w:pPr>
        <w:pStyle w:val="Heading2"/>
        <w:rPr>
          <w:rFonts w:ascii="Arial" w:hAnsi="Arial"/>
          <w:color w:val="365F91" w:themeColor="accent1" w:themeShade="BF"/>
        </w:rPr>
      </w:pPr>
      <w:r w:rsidRPr="00642BC0">
        <w:t>Grading Standards, and Criteria</w:t>
      </w:r>
    </w:p>
    <w:p w14:paraId="30FC7F1E" w14:textId="77777777" w:rsidR="00B56AC6" w:rsidRPr="00682EA2" w:rsidRDefault="00B56AC6" w:rsidP="00B56AC6">
      <w:r>
        <w:t>In this</w:t>
      </w:r>
      <w:r w:rsidRPr="00682EA2">
        <w:t xml:space="preserve"> course </w:t>
      </w:r>
      <w:r>
        <w:t>the plus/minus system</w:t>
      </w:r>
      <w:r w:rsidRPr="00682EA2">
        <w:t xml:space="preserve"> will be used. </w:t>
      </w:r>
    </w:p>
    <w:p w14:paraId="61A58028" w14:textId="77777777" w:rsidR="00B56AC6" w:rsidRPr="00682EA2" w:rsidRDefault="00B56AC6" w:rsidP="00081FCE">
      <w:pPr>
        <w:tabs>
          <w:tab w:val="left" w:pos="5040"/>
        </w:tabs>
      </w:pPr>
      <w:r w:rsidRPr="00682EA2">
        <w:t>The grade breakdown is as follows:</w:t>
      </w:r>
    </w:p>
    <w:p w14:paraId="24A2C844" w14:textId="6A09BDC0" w:rsidR="00255ED9" w:rsidRDefault="00255ED9" w:rsidP="00255ED9">
      <w:r>
        <w:t>9</w:t>
      </w:r>
      <w:r w:rsidR="00DF0D4F">
        <w:t>4</w:t>
      </w:r>
      <w:r>
        <w:t xml:space="preserve"> </w:t>
      </w:r>
      <w:r w:rsidR="00FD2E17">
        <w:t>or above</w:t>
      </w:r>
      <w:r>
        <w:t xml:space="preserve"> = A (</w:t>
      </w:r>
      <w:r w:rsidRPr="00E5733E">
        <w:rPr>
          <w:rFonts w:ascii="Book Antiqua" w:hAnsi="Book Antiqua" w:cs="Book Antiqua"/>
          <w:color w:val="000000"/>
          <w:sz w:val="20"/>
          <w:szCs w:val="20"/>
        </w:rPr>
        <w:t>outstanding performance</w:t>
      </w:r>
      <w:r>
        <w:rPr>
          <w:rFonts w:ascii="Book Antiqua" w:hAnsi="Book Antiqua" w:cs="Book Antiqua"/>
          <w:color w:val="000000"/>
          <w:sz w:val="20"/>
          <w:szCs w:val="20"/>
        </w:rPr>
        <w:t>)</w:t>
      </w:r>
    </w:p>
    <w:p w14:paraId="13E9A8A8" w14:textId="5F4D026D" w:rsidR="00255ED9" w:rsidRDefault="00255ED9" w:rsidP="00255ED9">
      <w:r>
        <w:t>90 – 9</w:t>
      </w:r>
      <w:r w:rsidR="00DF0D4F">
        <w:t>3</w:t>
      </w:r>
      <w:r>
        <w:t>.99% = A-</w:t>
      </w:r>
    </w:p>
    <w:p w14:paraId="05F7E13E" w14:textId="77777777" w:rsidR="00255ED9" w:rsidRDefault="00255ED9" w:rsidP="00255ED9">
      <w:r>
        <w:t>87 – 89.99% = B+</w:t>
      </w:r>
    </w:p>
    <w:p w14:paraId="1188C172" w14:textId="77777777" w:rsidR="00255ED9" w:rsidRDefault="00255ED9" w:rsidP="00255ED9">
      <w:r>
        <w:t>83 – 86.99% = B (</w:t>
      </w:r>
      <w:r w:rsidRPr="00E5733E">
        <w:rPr>
          <w:rFonts w:ascii="Book Antiqua" w:hAnsi="Book Antiqua" w:cs="Book Antiqua"/>
          <w:color w:val="000000"/>
          <w:sz w:val="20"/>
          <w:szCs w:val="20"/>
        </w:rPr>
        <w:t>good performance</w:t>
      </w:r>
      <w:r>
        <w:rPr>
          <w:rFonts w:ascii="Book Antiqua" w:hAnsi="Book Antiqua" w:cs="Book Antiqua"/>
          <w:color w:val="000000"/>
          <w:sz w:val="20"/>
          <w:szCs w:val="20"/>
        </w:rPr>
        <w:t>)</w:t>
      </w:r>
    </w:p>
    <w:p w14:paraId="4671F58D" w14:textId="77777777" w:rsidR="00255ED9" w:rsidRDefault="00255ED9" w:rsidP="00255ED9">
      <w:r>
        <w:t>80 – 82.99% = B-</w:t>
      </w:r>
    </w:p>
    <w:p w14:paraId="1CE5F279" w14:textId="77777777" w:rsidR="00255ED9" w:rsidRDefault="00255ED9" w:rsidP="00255ED9">
      <w:r>
        <w:t>77 – 79.99% = C+</w:t>
      </w:r>
    </w:p>
    <w:p w14:paraId="3C93D40A" w14:textId="77777777" w:rsidR="00255ED9" w:rsidRDefault="00255ED9" w:rsidP="00255ED9">
      <w:r>
        <w:t>73 – 76.99% = C (</w:t>
      </w:r>
      <w:r w:rsidRPr="00E5733E">
        <w:rPr>
          <w:rFonts w:ascii="Book Antiqua" w:hAnsi="Book Antiqua" w:cs="Book Antiqua"/>
          <w:color w:val="000000"/>
          <w:sz w:val="20"/>
          <w:szCs w:val="20"/>
        </w:rPr>
        <w:t>acceptable performance</w:t>
      </w:r>
      <w:r>
        <w:rPr>
          <w:rFonts w:ascii="Book Antiqua" w:hAnsi="Book Antiqua" w:cs="Book Antiqua"/>
          <w:color w:val="000000"/>
          <w:sz w:val="20"/>
          <w:szCs w:val="20"/>
        </w:rPr>
        <w:t>)</w:t>
      </w:r>
    </w:p>
    <w:p w14:paraId="0E3A536F" w14:textId="77777777" w:rsidR="00255ED9" w:rsidRDefault="00255ED9" w:rsidP="00255ED9">
      <w:r>
        <w:t>70 – 72.99% = C-</w:t>
      </w:r>
    </w:p>
    <w:p w14:paraId="6E9F8DF5" w14:textId="77777777" w:rsidR="00255ED9" w:rsidRPr="00682EA2" w:rsidRDefault="00255ED9" w:rsidP="00255ED9">
      <w:r>
        <w:t>67—69.99%</w:t>
      </w:r>
      <w:r w:rsidRPr="00682EA2">
        <w:t xml:space="preserve"> = </w:t>
      </w:r>
      <w:r>
        <w:t>D+</w:t>
      </w:r>
    </w:p>
    <w:p w14:paraId="7A15D887" w14:textId="77777777" w:rsidR="00255ED9" w:rsidRPr="00682EA2" w:rsidRDefault="00255ED9" w:rsidP="00255ED9">
      <w:r>
        <w:t>63 – 66.99%</w:t>
      </w:r>
      <w:r w:rsidRPr="00682EA2">
        <w:t xml:space="preserve"> = </w:t>
      </w:r>
      <w:r>
        <w:t>D (</w:t>
      </w:r>
      <w:r w:rsidRPr="00E5733E">
        <w:rPr>
          <w:rFonts w:ascii="Book Antiqua" w:hAnsi="Book Antiqua" w:cs="Book Antiqua"/>
          <w:color w:val="000000"/>
          <w:sz w:val="20"/>
          <w:szCs w:val="20"/>
        </w:rPr>
        <w:t>poor performance</w:t>
      </w:r>
      <w:r>
        <w:rPr>
          <w:rFonts w:ascii="Book Antiqua" w:hAnsi="Book Antiqua" w:cs="Book Antiqua"/>
          <w:color w:val="000000"/>
          <w:sz w:val="20"/>
          <w:szCs w:val="20"/>
        </w:rPr>
        <w:t>)</w:t>
      </w:r>
    </w:p>
    <w:p w14:paraId="33209BDE" w14:textId="77777777" w:rsidR="00255ED9" w:rsidRPr="00682EA2" w:rsidRDefault="00255ED9" w:rsidP="00255ED9">
      <w:r>
        <w:t>60 – 62.99%</w:t>
      </w:r>
      <w:r w:rsidRPr="00682EA2">
        <w:t xml:space="preserve"> = D</w:t>
      </w:r>
      <w:r>
        <w:t>-</w:t>
      </w:r>
    </w:p>
    <w:p w14:paraId="050871FD" w14:textId="77777777" w:rsidR="00255ED9" w:rsidRDefault="00255ED9" w:rsidP="00255ED9">
      <w:r>
        <w:t>0 –- 59.99%</w:t>
      </w:r>
      <w:r w:rsidRPr="00682EA2">
        <w:t xml:space="preserve"> =</w:t>
      </w:r>
      <w:r>
        <w:t xml:space="preserve"> F</w:t>
      </w:r>
    </w:p>
    <w:p w14:paraId="0CC5EAC1" w14:textId="032869CF" w:rsidR="00B56AC6" w:rsidRPr="000748E8" w:rsidRDefault="00B56AC6" w:rsidP="00B56AC6">
      <w:r w:rsidRPr="001C4A84">
        <w:t>Keep all assignments and exams returned to you so that any discrepancies can be eas</w:t>
      </w:r>
      <w:r>
        <w:t>ily and fairly straightened out</w:t>
      </w:r>
      <w:r w:rsidR="00081FCE">
        <w:t>.</w:t>
      </w:r>
    </w:p>
    <w:p w14:paraId="42000262" w14:textId="24E0998E" w:rsidR="005260D9" w:rsidRDefault="005260D9" w:rsidP="00642BC0">
      <w:pPr>
        <w:pStyle w:val="Heading2"/>
      </w:pPr>
      <w:r>
        <w:t>Examinations</w:t>
      </w:r>
    </w:p>
    <w:p w14:paraId="576F96A7" w14:textId="62556582" w:rsidR="00C82E8A" w:rsidRPr="00C82E8A" w:rsidRDefault="005468B5" w:rsidP="00C82E8A">
      <w:r>
        <w:rPr>
          <w:sz w:val="23"/>
          <w:szCs w:val="23"/>
        </w:rPr>
        <w:t xml:space="preserve">If you are going to miss an exam, you must make it up or you will receive a 0 score on it. To make up an exam, you must contact </w:t>
      </w:r>
      <w:r w:rsidR="0080225B">
        <w:rPr>
          <w:sz w:val="23"/>
          <w:szCs w:val="23"/>
        </w:rPr>
        <w:t xml:space="preserve">me </w:t>
      </w:r>
      <w:r>
        <w:rPr>
          <w:sz w:val="23"/>
          <w:szCs w:val="23"/>
        </w:rPr>
        <w:t>no more than two days after the exam, and you must have documentation of exceptional circumstances such as a doctor’s note.</w:t>
      </w:r>
    </w:p>
    <w:p w14:paraId="2E9435F1" w14:textId="48D17895" w:rsidR="00890AB0" w:rsidRDefault="00452C03" w:rsidP="00642BC0">
      <w:pPr>
        <w:pStyle w:val="Heading2"/>
      </w:pPr>
      <w:r w:rsidRPr="00642BC0">
        <w:lastRenderedPageBreak/>
        <w:t>Assignment Descriptions</w:t>
      </w:r>
      <w:r w:rsidR="005B047E">
        <w:t xml:space="preserve"> </w:t>
      </w:r>
    </w:p>
    <w:p w14:paraId="4B174EAF" w14:textId="7F754E7B" w:rsidR="00DF0D4F" w:rsidRPr="008A5FCF" w:rsidRDefault="00DF0D4F" w:rsidP="00DF0D4F">
      <w:pPr>
        <w:rPr>
          <w:sz w:val="23"/>
          <w:szCs w:val="23"/>
        </w:rPr>
      </w:pPr>
      <w:r w:rsidRPr="008A5FCF">
        <w:rPr>
          <w:b/>
          <w:sz w:val="23"/>
          <w:szCs w:val="23"/>
        </w:rPr>
        <w:t>HOMEWORK</w:t>
      </w:r>
      <w:r w:rsidR="00FD2E17">
        <w:rPr>
          <w:b/>
          <w:sz w:val="23"/>
          <w:szCs w:val="23"/>
        </w:rPr>
        <w:t xml:space="preserve"> </w:t>
      </w:r>
    </w:p>
    <w:p w14:paraId="5C93276A" w14:textId="49EA8097" w:rsidR="0045176C" w:rsidRDefault="00DF0D4F" w:rsidP="00DF0D4F">
      <w:pPr>
        <w:spacing w:after="0"/>
        <w:rPr>
          <w:sz w:val="23"/>
          <w:szCs w:val="23"/>
        </w:rPr>
      </w:pPr>
      <w:r w:rsidRPr="008A5FCF">
        <w:rPr>
          <w:sz w:val="23"/>
          <w:szCs w:val="23"/>
        </w:rPr>
        <w:t xml:space="preserve">All homework assignments are available on </w:t>
      </w:r>
      <w:proofErr w:type="spellStart"/>
      <w:r>
        <w:rPr>
          <w:sz w:val="23"/>
          <w:szCs w:val="23"/>
        </w:rPr>
        <w:t>TITANium</w:t>
      </w:r>
      <w:proofErr w:type="spellEnd"/>
      <w:r w:rsidRPr="008A5FCF">
        <w:rPr>
          <w:sz w:val="23"/>
          <w:szCs w:val="23"/>
        </w:rPr>
        <w:t>.</w:t>
      </w:r>
      <w:r>
        <w:rPr>
          <w:sz w:val="23"/>
          <w:szCs w:val="23"/>
        </w:rPr>
        <w:t xml:space="preserve"> There is a homework assignment due </w:t>
      </w:r>
      <w:r>
        <w:rPr>
          <w:b/>
          <w:sz w:val="23"/>
          <w:szCs w:val="23"/>
        </w:rPr>
        <w:t>Sunday</w:t>
      </w:r>
      <w:r>
        <w:rPr>
          <w:sz w:val="23"/>
          <w:szCs w:val="23"/>
        </w:rPr>
        <w:t xml:space="preserve"> at </w:t>
      </w:r>
      <w:r w:rsidR="00FD2E17">
        <w:rPr>
          <w:b/>
          <w:sz w:val="23"/>
          <w:szCs w:val="23"/>
        </w:rPr>
        <w:t>11:55PM</w:t>
      </w:r>
      <w:r>
        <w:rPr>
          <w:sz w:val="23"/>
          <w:szCs w:val="23"/>
        </w:rPr>
        <w:t xml:space="preserve"> on most weeks, even though this is not a class day. All late homework will be marked down</w:t>
      </w:r>
      <w:r w:rsidR="00FD2E17">
        <w:rPr>
          <w:sz w:val="23"/>
          <w:szCs w:val="23"/>
        </w:rPr>
        <w:t xml:space="preserve"> a total of</w:t>
      </w:r>
      <w:r>
        <w:rPr>
          <w:sz w:val="23"/>
          <w:szCs w:val="23"/>
        </w:rPr>
        <w:t xml:space="preserve"> 10%, and will not be accepted </w:t>
      </w:r>
      <w:r w:rsidR="00FD2E17">
        <w:rPr>
          <w:sz w:val="23"/>
          <w:szCs w:val="23"/>
        </w:rPr>
        <w:t xml:space="preserve">more than </w:t>
      </w:r>
      <w:r>
        <w:rPr>
          <w:sz w:val="23"/>
          <w:szCs w:val="23"/>
        </w:rPr>
        <w:t>one week after the due date.</w:t>
      </w:r>
      <w:r w:rsidRPr="008A5FCF">
        <w:rPr>
          <w:sz w:val="23"/>
          <w:szCs w:val="23"/>
        </w:rPr>
        <w:t xml:space="preserve"> </w:t>
      </w:r>
      <w:r>
        <w:rPr>
          <w:b/>
          <w:sz w:val="23"/>
          <w:szCs w:val="23"/>
        </w:rPr>
        <w:t xml:space="preserve">Homework is worth </w:t>
      </w:r>
      <w:r w:rsidR="00FF0BCA">
        <w:rPr>
          <w:b/>
          <w:sz w:val="23"/>
          <w:szCs w:val="23"/>
        </w:rPr>
        <w:t>27</w:t>
      </w:r>
      <w:r w:rsidRPr="008A5FCF">
        <w:rPr>
          <w:b/>
          <w:sz w:val="23"/>
          <w:szCs w:val="23"/>
        </w:rPr>
        <w:t xml:space="preserve">% of your </w:t>
      </w:r>
      <w:r w:rsidR="00FD2E17">
        <w:rPr>
          <w:b/>
          <w:sz w:val="23"/>
          <w:szCs w:val="23"/>
        </w:rPr>
        <w:t>course</w:t>
      </w:r>
      <w:r w:rsidRPr="008A5FCF">
        <w:rPr>
          <w:b/>
          <w:sz w:val="23"/>
          <w:szCs w:val="23"/>
        </w:rPr>
        <w:t xml:space="preserve"> grade.</w:t>
      </w:r>
      <w:r>
        <w:rPr>
          <w:b/>
          <w:sz w:val="23"/>
          <w:szCs w:val="23"/>
        </w:rPr>
        <w:t xml:space="preserve"> </w:t>
      </w:r>
    </w:p>
    <w:p w14:paraId="609AD7E7" w14:textId="2FFCF2AB" w:rsidR="00DF0D4F" w:rsidRDefault="00DF0D4F" w:rsidP="00DF0D4F">
      <w:pPr>
        <w:spacing w:after="0"/>
        <w:rPr>
          <w:sz w:val="23"/>
          <w:szCs w:val="23"/>
        </w:rPr>
      </w:pPr>
    </w:p>
    <w:p w14:paraId="15F65E6B" w14:textId="3B8CD6EC" w:rsidR="00FD2E17" w:rsidRDefault="00FD2E17" w:rsidP="00DF0D4F">
      <w:pPr>
        <w:spacing w:after="0"/>
        <w:rPr>
          <w:b/>
          <w:sz w:val="23"/>
          <w:szCs w:val="23"/>
        </w:rPr>
      </w:pPr>
      <w:r>
        <w:rPr>
          <w:b/>
          <w:sz w:val="23"/>
          <w:szCs w:val="23"/>
        </w:rPr>
        <w:t>PROJECTS</w:t>
      </w:r>
    </w:p>
    <w:p w14:paraId="251DDEF2" w14:textId="609F123D" w:rsidR="00FD2E17" w:rsidRPr="00FF0BCA" w:rsidRDefault="00FD2E17" w:rsidP="00DF0D4F">
      <w:pPr>
        <w:spacing w:after="0"/>
        <w:rPr>
          <w:sz w:val="23"/>
          <w:szCs w:val="23"/>
        </w:rPr>
      </w:pPr>
      <w:r>
        <w:rPr>
          <w:sz w:val="23"/>
          <w:szCs w:val="23"/>
        </w:rPr>
        <w:t xml:space="preserve">There are two projects: </w:t>
      </w:r>
      <w:r w:rsidR="00FF0BCA">
        <w:rPr>
          <w:sz w:val="23"/>
          <w:szCs w:val="23"/>
        </w:rPr>
        <w:t>First, a</w:t>
      </w:r>
      <w:r>
        <w:rPr>
          <w:sz w:val="23"/>
          <w:szCs w:val="23"/>
        </w:rPr>
        <w:t xml:space="preserve"> </w:t>
      </w:r>
      <w:r>
        <w:rPr>
          <w:b/>
          <w:sz w:val="23"/>
          <w:szCs w:val="23"/>
        </w:rPr>
        <w:t>Research Design</w:t>
      </w:r>
      <w:r>
        <w:rPr>
          <w:sz w:val="23"/>
          <w:szCs w:val="23"/>
        </w:rPr>
        <w:t xml:space="preserve"> writing assignment </w:t>
      </w:r>
      <w:r w:rsidRPr="00FD2E17">
        <w:rPr>
          <w:sz w:val="23"/>
          <w:szCs w:val="23"/>
        </w:rPr>
        <w:t>(</w:t>
      </w:r>
      <w:r>
        <w:rPr>
          <w:b/>
          <w:sz w:val="23"/>
          <w:szCs w:val="23"/>
        </w:rPr>
        <w:t>10%</w:t>
      </w:r>
      <w:r>
        <w:rPr>
          <w:sz w:val="23"/>
          <w:szCs w:val="23"/>
        </w:rPr>
        <w:t xml:space="preserve"> of your course grade) in which you will </w:t>
      </w:r>
      <w:r w:rsidR="00FF0BCA">
        <w:rPr>
          <w:sz w:val="23"/>
          <w:szCs w:val="23"/>
        </w:rPr>
        <w:t xml:space="preserve">come up with a causal question, draw the appropriate causal diagram, and discuss how the question could be identified. Second, a </w:t>
      </w:r>
      <w:r w:rsidR="00FF0BCA">
        <w:rPr>
          <w:b/>
          <w:sz w:val="23"/>
          <w:szCs w:val="23"/>
        </w:rPr>
        <w:t>Causal Inference in the News</w:t>
      </w:r>
      <w:r w:rsidR="00FF0BCA">
        <w:rPr>
          <w:sz w:val="23"/>
          <w:szCs w:val="23"/>
        </w:rPr>
        <w:t xml:space="preserve"> writing assignment (</w:t>
      </w:r>
      <w:r w:rsidR="00FF0BCA">
        <w:rPr>
          <w:b/>
          <w:sz w:val="23"/>
          <w:szCs w:val="23"/>
        </w:rPr>
        <w:t>10%</w:t>
      </w:r>
      <w:r w:rsidR="00FF0BCA">
        <w:rPr>
          <w:sz w:val="23"/>
          <w:szCs w:val="23"/>
        </w:rPr>
        <w:t xml:space="preserve"> of your course grade) in which you will find a news article that contains a causal statement, draw the appropriate causal diagram, </w:t>
      </w:r>
      <w:proofErr w:type="gramStart"/>
      <w:r w:rsidR="00FF0BCA">
        <w:rPr>
          <w:sz w:val="23"/>
          <w:szCs w:val="23"/>
        </w:rPr>
        <w:t>determine</w:t>
      </w:r>
      <w:proofErr w:type="gramEnd"/>
      <w:r w:rsidR="00FF0BCA">
        <w:rPr>
          <w:sz w:val="23"/>
          <w:szCs w:val="23"/>
        </w:rPr>
        <w:t xml:space="preserve"> what must be done to identify the causal statement of interest, and judge whether the article did a good job of identifying its statement. More details for both projects are available on </w:t>
      </w:r>
      <w:proofErr w:type="spellStart"/>
      <w:r w:rsidR="0080225B">
        <w:rPr>
          <w:sz w:val="23"/>
          <w:szCs w:val="23"/>
        </w:rPr>
        <w:t>TITANium</w:t>
      </w:r>
      <w:proofErr w:type="spellEnd"/>
      <w:r w:rsidR="00FF0BCA">
        <w:rPr>
          <w:sz w:val="23"/>
          <w:szCs w:val="23"/>
        </w:rPr>
        <w:t>.</w:t>
      </w:r>
    </w:p>
    <w:p w14:paraId="59E1D08C" w14:textId="77777777" w:rsidR="00FD2E17" w:rsidRDefault="00FD2E17" w:rsidP="00DF0D4F">
      <w:pPr>
        <w:spacing w:after="0"/>
        <w:rPr>
          <w:sz w:val="23"/>
          <w:szCs w:val="23"/>
        </w:rPr>
      </w:pPr>
    </w:p>
    <w:p w14:paraId="1643EE61" w14:textId="77777777" w:rsidR="00DF0D4F" w:rsidRPr="008A5FCF" w:rsidRDefault="00DF0D4F" w:rsidP="00DF0D4F">
      <w:pPr>
        <w:rPr>
          <w:sz w:val="23"/>
          <w:szCs w:val="23"/>
        </w:rPr>
      </w:pPr>
      <w:r w:rsidRPr="008A5FCF">
        <w:rPr>
          <w:b/>
          <w:sz w:val="23"/>
          <w:szCs w:val="23"/>
        </w:rPr>
        <w:t>EXAMS</w:t>
      </w:r>
    </w:p>
    <w:p w14:paraId="6437489E" w14:textId="7B1F35DD" w:rsidR="00DF0D4F" w:rsidRDefault="00DF0D4F" w:rsidP="00DF0D4F">
      <w:pPr>
        <w:spacing w:after="0"/>
        <w:rPr>
          <w:sz w:val="23"/>
          <w:szCs w:val="23"/>
        </w:rPr>
      </w:pPr>
      <w:r w:rsidRPr="008A5FCF">
        <w:rPr>
          <w:sz w:val="23"/>
          <w:szCs w:val="23"/>
        </w:rPr>
        <w:t xml:space="preserve">There will be </w:t>
      </w:r>
      <w:r>
        <w:rPr>
          <w:sz w:val="23"/>
          <w:szCs w:val="23"/>
        </w:rPr>
        <w:t>two</w:t>
      </w:r>
      <w:r w:rsidRPr="008A5FCF">
        <w:rPr>
          <w:sz w:val="23"/>
          <w:szCs w:val="23"/>
        </w:rPr>
        <w:t xml:space="preserve"> </w:t>
      </w:r>
      <w:r>
        <w:rPr>
          <w:sz w:val="23"/>
          <w:szCs w:val="23"/>
        </w:rPr>
        <w:t xml:space="preserve">midterms, the first of which will focus on programming, </w:t>
      </w:r>
      <w:r w:rsidR="00FF0BCA">
        <w:rPr>
          <w:sz w:val="23"/>
          <w:szCs w:val="23"/>
        </w:rPr>
        <w:t xml:space="preserve">which is worth </w:t>
      </w:r>
      <w:r w:rsidR="00FF0BCA">
        <w:rPr>
          <w:b/>
          <w:sz w:val="23"/>
          <w:szCs w:val="23"/>
        </w:rPr>
        <w:t xml:space="preserve">12% </w:t>
      </w:r>
      <w:r w:rsidR="00FF0BCA">
        <w:rPr>
          <w:sz w:val="23"/>
          <w:szCs w:val="23"/>
        </w:rPr>
        <w:t xml:space="preserve">of your course grade and covers material from the first six weeks of class, </w:t>
      </w:r>
      <w:r>
        <w:rPr>
          <w:sz w:val="23"/>
          <w:szCs w:val="23"/>
        </w:rPr>
        <w:t>and the second on causal inference</w:t>
      </w:r>
      <w:r w:rsidR="00FF0BCA">
        <w:rPr>
          <w:sz w:val="23"/>
          <w:szCs w:val="23"/>
        </w:rPr>
        <w:t xml:space="preserve">, which is worth </w:t>
      </w:r>
      <w:r w:rsidR="00FF0BCA">
        <w:rPr>
          <w:b/>
          <w:sz w:val="23"/>
          <w:szCs w:val="23"/>
        </w:rPr>
        <w:t>12%</w:t>
      </w:r>
      <w:r w:rsidR="00FF0BCA">
        <w:rPr>
          <w:sz w:val="23"/>
          <w:szCs w:val="23"/>
        </w:rPr>
        <w:t xml:space="preserve"> of your course grade, and covers material from the 7</w:t>
      </w:r>
      <w:r w:rsidR="00FF0BCA" w:rsidRPr="00FF0BCA">
        <w:rPr>
          <w:sz w:val="23"/>
          <w:szCs w:val="23"/>
          <w:vertAlign w:val="superscript"/>
        </w:rPr>
        <w:t>th</w:t>
      </w:r>
      <w:r w:rsidR="00FF0BCA">
        <w:rPr>
          <w:sz w:val="23"/>
          <w:szCs w:val="23"/>
        </w:rPr>
        <w:t xml:space="preserve"> through 13</w:t>
      </w:r>
      <w:r w:rsidR="00FF0BCA" w:rsidRPr="00FF0BCA">
        <w:rPr>
          <w:sz w:val="23"/>
          <w:szCs w:val="23"/>
          <w:vertAlign w:val="superscript"/>
        </w:rPr>
        <w:t>th</w:t>
      </w:r>
      <w:r w:rsidR="00FF0BCA">
        <w:rPr>
          <w:sz w:val="23"/>
          <w:szCs w:val="23"/>
        </w:rPr>
        <w:t xml:space="preserve"> weeks of class (although there will also be a minor programming component on this midterm as well).</w:t>
      </w:r>
      <w:r w:rsidRPr="008A5FCF">
        <w:rPr>
          <w:b/>
          <w:sz w:val="23"/>
          <w:szCs w:val="23"/>
        </w:rPr>
        <w:t xml:space="preserve"> </w:t>
      </w:r>
      <w:r w:rsidRPr="008A5FCF">
        <w:rPr>
          <w:sz w:val="23"/>
          <w:szCs w:val="23"/>
        </w:rPr>
        <w:t xml:space="preserve">There will also be a comprehensive final exam worth </w:t>
      </w:r>
      <w:r w:rsidRPr="008A5FCF">
        <w:rPr>
          <w:b/>
          <w:sz w:val="23"/>
          <w:szCs w:val="23"/>
        </w:rPr>
        <w:t>2</w:t>
      </w:r>
      <w:r w:rsidR="00FF0BCA">
        <w:rPr>
          <w:b/>
          <w:sz w:val="23"/>
          <w:szCs w:val="23"/>
        </w:rPr>
        <w:t>0</w:t>
      </w:r>
      <w:r w:rsidRPr="008A5FCF">
        <w:rPr>
          <w:b/>
          <w:sz w:val="23"/>
          <w:szCs w:val="23"/>
        </w:rPr>
        <w:t xml:space="preserve">% of your </w:t>
      </w:r>
      <w:r w:rsidR="00FF0BCA">
        <w:rPr>
          <w:b/>
          <w:sz w:val="23"/>
          <w:szCs w:val="23"/>
        </w:rPr>
        <w:t xml:space="preserve">course </w:t>
      </w:r>
      <w:r w:rsidRPr="008A5FCF">
        <w:rPr>
          <w:b/>
          <w:sz w:val="23"/>
          <w:szCs w:val="23"/>
        </w:rPr>
        <w:t>grade.</w:t>
      </w:r>
      <w:r>
        <w:rPr>
          <w:b/>
          <w:sz w:val="23"/>
          <w:szCs w:val="23"/>
        </w:rPr>
        <w:t xml:space="preserve"> </w:t>
      </w:r>
      <w:r w:rsidRPr="009717E1">
        <w:rPr>
          <w:i/>
          <w:sz w:val="23"/>
          <w:szCs w:val="23"/>
        </w:rPr>
        <w:t xml:space="preserve">All exam grades may be adjusted upward based on the class average. This adjustment will never lower your grade. </w:t>
      </w:r>
      <w:r>
        <w:rPr>
          <w:sz w:val="23"/>
          <w:szCs w:val="23"/>
        </w:rPr>
        <w:t xml:space="preserve">I will describe the type and amount of notes you may bring into the exam. </w:t>
      </w:r>
    </w:p>
    <w:p w14:paraId="01910D82" w14:textId="1A67F9C7" w:rsidR="00FF0BCA" w:rsidRDefault="00FF0BCA" w:rsidP="00DF0D4F">
      <w:pPr>
        <w:spacing w:after="0"/>
        <w:rPr>
          <w:sz w:val="23"/>
          <w:szCs w:val="23"/>
        </w:rPr>
      </w:pPr>
    </w:p>
    <w:p w14:paraId="21E60BEE" w14:textId="13F7A0CD" w:rsidR="00FF0BCA" w:rsidRDefault="00FF0BCA" w:rsidP="00DF0D4F">
      <w:pPr>
        <w:spacing w:after="0"/>
        <w:rPr>
          <w:b/>
          <w:sz w:val="23"/>
          <w:szCs w:val="23"/>
        </w:rPr>
      </w:pPr>
      <w:r>
        <w:rPr>
          <w:b/>
          <w:sz w:val="23"/>
          <w:szCs w:val="23"/>
        </w:rPr>
        <w:t>GRADING COMPONENTS</w:t>
      </w:r>
    </w:p>
    <w:p w14:paraId="0DDFE5B5" w14:textId="3522094E" w:rsidR="00097422" w:rsidRDefault="00097422" w:rsidP="00097422">
      <w:pPr>
        <w:spacing w:after="0"/>
        <w:rPr>
          <w:b/>
          <w:sz w:val="23"/>
          <w:szCs w:val="23"/>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Grading Components Table"/>
        <w:tblDescription w:val="Describes each component of the class that is graded, the number of assignments under that heading, and the points for each."/>
      </w:tblPr>
      <w:tblGrid>
        <w:gridCol w:w="4134"/>
        <w:gridCol w:w="1211"/>
        <w:gridCol w:w="1435"/>
        <w:gridCol w:w="1362"/>
        <w:gridCol w:w="1218"/>
      </w:tblGrid>
      <w:tr w:rsidR="0080225B" w14:paraId="7E8CB2D8" w14:textId="242EF7CB" w:rsidTr="0080225B">
        <w:trPr>
          <w:tblHeader/>
        </w:trPr>
        <w:tc>
          <w:tcPr>
            <w:tcW w:w="4134" w:type="dxa"/>
          </w:tcPr>
          <w:p w14:paraId="350CBBBA" w14:textId="4D4B1954" w:rsidR="0080225B" w:rsidRDefault="0080225B" w:rsidP="00097422">
            <w:pPr>
              <w:spacing w:after="0"/>
              <w:ind w:left="-30" w:firstLine="0"/>
              <w:jc w:val="center"/>
              <w:rPr>
                <w:b/>
              </w:rPr>
            </w:pPr>
            <w:r>
              <w:rPr>
                <w:b/>
              </w:rPr>
              <w:t>Assignment</w:t>
            </w:r>
          </w:p>
        </w:tc>
        <w:tc>
          <w:tcPr>
            <w:tcW w:w="1211" w:type="dxa"/>
          </w:tcPr>
          <w:p w14:paraId="448A92AE" w14:textId="56CD6AB3" w:rsidR="0080225B" w:rsidRDefault="0080225B" w:rsidP="00097422">
            <w:pPr>
              <w:spacing w:after="0"/>
              <w:ind w:left="-30" w:firstLine="0"/>
              <w:jc w:val="center"/>
              <w:rPr>
                <w:b/>
              </w:rPr>
            </w:pPr>
            <w:r>
              <w:rPr>
                <w:b/>
              </w:rPr>
              <w:t>Number</w:t>
            </w:r>
          </w:p>
        </w:tc>
        <w:tc>
          <w:tcPr>
            <w:tcW w:w="1435" w:type="dxa"/>
          </w:tcPr>
          <w:p w14:paraId="1329FB53" w14:textId="012CFD0F" w:rsidR="0080225B" w:rsidRDefault="0080225B" w:rsidP="00097422">
            <w:pPr>
              <w:spacing w:after="0"/>
              <w:ind w:left="-30" w:firstLine="0"/>
              <w:jc w:val="center"/>
              <w:rPr>
                <w:b/>
              </w:rPr>
            </w:pPr>
            <w:r>
              <w:rPr>
                <w:b/>
              </w:rPr>
              <w:t>Points Each</w:t>
            </w:r>
          </w:p>
        </w:tc>
        <w:tc>
          <w:tcPr>
            <w:tcW w:w="1362" w:type="dxa"/>
          </w:tcPr>
          <w:p w14:paraId="4C9B5806" w14:textId="4ACAF195" w:rsidR="0080225B" w:rsidRDefault="0080225B" w:rsidP="00097422">
            <w:pPr>
              <w:spacing w:after="0"/>
              <w:ind w:left="-30" w:firstLine="0"/>
              <w:jc w:val="center"/>
              <w:rPr>
                <w:b/>
              </w:rPr>
            </w:pPr>
            <w:r>
              <w:rPr>
                <w:b/>
              </w:rPr>
              <w:t>Total Points</w:t>
            </w:r>
          </w:p>
        </w:tc>
        <w:tc>
          <w:tcPr>
            <w:tcW w:w="1218" w:type="dxa"/>
          </w:tcPr>
          <w:p w14:paraId="38E4E889" w14:textId="15745C00" w:rsidR="0080225B" w:rsidRDefault="0080225B" w:rsidP="00097422">
            <w:pPr>
              <w:spacing w:after="0"/>
              <w:ind w:left="-30"/>
              <w:jc w:val="center"/>
              <w:rPr>
                <w:b/>
              </w:rPr>
            </w:pPr>
            <w:r>
              <w:rPr>
                <w:b/>
              </w:rPr>
              <w:t>Percent</w:t>
            </w:r>
          </w:p>
        </w:tc>
      </w:tr>
      <w:tr w:rsidR="0080225B" w14:paraId="1EC9C44C" w14:textId="40B9ACAE" w:rsidTr="0080225B">
        <w:tc>
          <w:tcPr>
            <w:tcW w:w="4134" w:type="dxa"/>
          </w:tcPr>
          <w:p w14:paraId="330D251F" w14:textId="75CA4492" w:rsidR="0080225B" w:rsidRPr="00097422" w:rsidRDefault="0080225B" w:rsidP="00097422">
            <w:pPr>
              <w:spacing w:after="0"/>
              <w:ind w:left="0" w:hanging="30"/>
            </w:pPr>
            <w:r>
              <w:t>Homework</w:t>
            </w:r>
          </w:p>
        </w:tc>
        <w:tc>
          <w:tcPr>
            <w:tcW w:w="1211" w:type="dxa"/>
            <w:vAlign w:val="bottom"/>
          </w:tcPr>
          <w:p w14:paraId="1A55F31A" w14:textId="7EC30D64" w:rsidR="0080225B" w:rsidRPr="00097422" w:rsidRDefault="0080225B" w:rsidP="00097422">
            <w:pPr>
              <w:spacing w:after="0"/>
              <w:ind w:left="0" w:hanging="14"/>
              <w:jc w:val="center"/>
            </w:pPr>
            <w:r>
              <w:t>12</w:t>
            </w:r>
          </w:p>
        </w:tc>
        <w:tc>
          <w:tcPr>
            <w:tcW w:w="1435" w:type="dxa"/>
            <w:vAlign w:val="bottom"/>
          </w:tcPr>
          <w:p w14:paraId="6E5BE1F1" w14:textId="3E00C2B6" w:rsidR="0080225B" w:rsidRPr="00097422" w:rsidRDefault="0080225B" w:rsidP="00097422">
            <w:pPr>
              <w:spacing w:after="0"/>
              <w:ind w:left="0" w:hanging="14"/>
              <w:jc w:val="center"/>
            </w:pPr>
            <w:r w:rsidRPr="00097422">
              <w:t>22.5</w:t>
            </w:r>
          </w:p>
        </w:tc>
        <w:tc>
          <w:tcPr>
            <w:tcW w:w="1362" w:type="dxa"/>
            <w:vAlign w:val="bottom"/>
          </w:tcPr>
          <w:p w14:paraId="55F7CEEA" w14:textId="27B16816" w:rsidR="0080225B" w:rsidRPr="00097422" w:rsidRDefault="0080225B" w:rsidP="00097422">
            <w:pPr>
              <w:spacing w:after="0"/>
              <w:ind w:left="0" w:hanging="14"/>
              <w:jc w:val="center"/>
            </w:pPr>
            <w:r w:rsidRPr="00097422">
              <w:t>270</w:t>
            </w:r>
          </w:p>
        </w:tc>
        <w:tc>
          <w:tcPr>
            <w:tcW w:w="1218" w:type="dxa"/>
          </w:tcPr>
          <w:p w14:paraId="2E22720B" w14:textId="56FA2801" w:rsidR="0080225B" w:rsidRPr="00097422" w:rsidRDefault="0080225B" w:rsidP="0080225B">
            <w:pPr>
              <w:spacing w:after="0"/>
              <w:ind w:left="0" w:hanging="14"/>
              <w:jc w:val="center"/>
            </w:pPr>
            <w:r>
              <w:t>27%</w:t>
            </w:r>
          </w:p>
        </w:tc>
      </w:tr>
      <w:tr w:rsidR="0080225B" w14:paraId="1C84A643" w14:textId="7A7DD9DF" w:rsidTr="0080225B">
        <w:tc>
          <w:tcPr>
            <w:tcW w:w="4134" w:type="dxa"/>
          </w:tcPr>
          <w:p w14:paraId="5501392F" w14:textId="50AEC0C5" w:rsidR="0080225B" w:rsidRDefault="0080225B" w:rsidP="00097422">
            <w:pPr>
              <w:spacing w:after="0"/>
              <w:ind w:left="-30" w:firstLine="30"/>
            </w:pPr>
            <w:r>
              <w:t>Programming Midterm</w:t>
            </w:r>
          </w:p>
        </w:tc>
        <w:tc>
          <w:tcPr>
            <w:tcW w:w="1211" w:type="dxa"/>
            <w:vAlign w:val="bottom"/>
          </w:tcPr>
          <w:p w14:paraId="2AFB9173" w14:textId="42C1E5A3" w:rsidR="0080225B" w:rsidRDefault="0080225B" w:rsidP="00097422">
            <w:pPr>
              <w:spacing w:after="0"/>
              <w:ind w:left="-30" w:firstLine="30"/>
              <w:jc w:val="center"/>
            </w:pPr>
            <w:r>
              <w:t>1</w:t>
            </w:r>
          </w:p>
        </w:tc>
        <w:tc>
          <w:tcPr>
            <w:tcW w:w="1435" w:type="dxa"/>
            <w:vAlign w:val="bottom"/>
          </w:tcPr>
          <w:p w14:paraId="1007A64C" w14:textId="712D06F1" w:rsidR="0080225B" w:rsidRPr="00097422" w:rsidRDefault="0080225B" w:rsidP="00097422">
            <w:pPr>
              <w:spacing w:after="0"/>
              <w:ind w:left="-30" w:firstLine="30"/>
              <w:jc w:val="center"/>
            </w:pPr>
            <w:r>
              <w:t>120</w:t>
            </w:r>
          </w:p>
        </w:tc>
        <w:tc>
          <w:tcPr>
            <w:tcW w:w="1362" w:type="dxa"/>
            <w:vAlign w:val="bottom"/>
          </w:tcPr>
          <w:p w14:paraId="108369F5" w14:textId="37D2092A" w:rsidR="0080225B" w:rsidRPr="00097422" w:rsidRDefault="0080225B" w:rsidP="00097422">
            <w:pPr>
              <w:spacing w:after="0"/>
              <w:ind w:left="-30" w:firstLine="30"/>
              <w:jc w:val="center"/>
            </w:pPr>
            <w:r>
              <w:t>120</w:t>
            </w:r>
          </w:p>
        </w:tc>
        <w:tc>
          <w:tcPr>
            <w:tcW w:w="1218" w:type="dxa"/>
          </w:tcPr>
          <w:p w14:paraId="491C43F6" w14:textId="76B053DC" w:rsidR="0080225B" w:rsidRDefault="0080225B" w:rsidP="00097422">
            <w:pPr>
              <w:spacing w:after="0"/>
              <w:ind w:left="-30" w:firstLine="30"/>
              <w:jc w:val="center"/>
            </w:pPr>
            <w:r>
              <w:t>12%</w:t>
            </w:r>
          </w:p>
        </w:tc>
      </w:tr>
      <w:tr w:rsidR="0080225B" w14:paraId="136B6256" w14:textId="5C680942" w:rsidTr="0080225B">
        <w:tc>
          <w:tcPr>
            <w:tcW w:w="4134" w:type="dxa"/>
          </w:tcPr>
          <w:p w14:paraId="2C93BD2F" w14:textId="5B8C76BA" w:rsidR="0080225B" w:rsidRDefault="0080225B" w:rsidP="00097422">
            <w:pPr>
              <w:spacing w:after="0"/>
              <w:ind w:left="-30" w:firstLine="30"/>
            </w:pPr>
            <w:r>
              <w:t>Causal Inference Midterm</w:t>
            </w:r>
          </w:p>
        </w:tc>
        <w:tc>
          <w:tcPr>
            <w:tcW w:w="1211" w:type="dxa"/>
            <w:vAlign w:val="bottom"/>
          </w:tcPr>
          <w:p w14:paraId="3ACD8E4A" w14:textId="75ABA12C" w:rsidR="0080225B" w:rsidRDefault="0080225B" w:rsidP="00097422">
            <w:pPr>
              <w:spacing w:after="0"/>
              <w:ind w:left="-30" w:firstLine="30"/>
              <w:jc w:val="center"/>
            </w:pPr>
            <w:r>
              <w:t>1</w:t>
            </w:r>
          </w:p>
        </w:tc>
        <w:tc>
          <w:tcPr>
            <w:tcW w:w="1435" w:type="dxa"/>
            <w:vAlign w:val="bottom"/>
          </w:tcPr>
          <w:p w14:paraId="7AD87B08" w14:textId="2D2AC699" w:rsidR="0080225B" w:rsidRPr="00097422" w:rsidRDefault="0080225B" w:rsidP="00097422">
            <w:pPr>
              <w:spacing w:after="0"/>
              <w:ind w:left="-30" w:firstLine="30"/>
              <w:jc w:val="center"/>
            </w:pPr>
            <w:r>
              <w:t>120</w:t>
            </w:r>
          </w:p>
        </w:tc>
        <w:tc>
          <w:tcPr>
            <w:tcW w:w="1362" w:type="dxa"/>
            <w:vAlign w:val="bottom"/>
          </w:tcPr>
          <w:p w14:paraId="5DF4CD0D" w14:textId="7F7F9308" w:rsidR="0080225B" w:rsidRPr="00097422" w:rsidRDefault="0080225B" w:rsidP="00097422">
            <w:pPr>
              <w:spacing w:after="0"/>
              <w:ind w:left="-30" w:firstLine="30"/>
              <w:jc w:val="center"/>
            </w:pPr>
            <w:r>
              <w:t>120</w:t>
            </w:r>
          </w:p>
        </w:tc>
        <w:tc>
          <w:tcPr>
            <w:tcW w:w="1218" w:type="dxa"/>
          </w:tcPr>
          <w:p w14:paraId="1E382177" w14:textId="6B8025F9" w:rsidR="0080225B" w:rsidRDefault="0080225B" w:rsidP="00097422">
            <w:pPr>
              <w:spacing w:after="0"/>
              <w:ind w:left="-30" w:firstLine="30"/>
              <w:jc w:val="center"/>
            </w:pPr>
            <w:r>
              <w:t>12%</w:t>
            </w:r>
          </w:p>
        </w:tc>
      </w:tr>
      <w:tr w:rsidR="0080225B" w14:paraId="13E73E2E" w14:textId="6A6888B3" w:rsidTr="0080225B">
        <w:tc>
          <w:tcPr>
            <w:tcW w:w="4134" w:type="dxa"/>
          </w:tcPr>
          <w:p w14:paraId="638208F0" w14:textId="505922E3" w:rsidR="0080225B" w:rsidRDefault="0080225B" w:rsidP="00097422">
            <w:pPr>
              <w:spacing w:after="0"/>
              <w:ind w:left="-30" w:firstLine="30"/>
            </w:pPr>
            <w:r>
              <w:t>Final Exam</w:t>
            </w:r>
          </w:p>
        </w:tc>
        <w:tc>
          <w:tcPr>
            <w:tcW w:w="1211" w:type="dxa"/>
            <w:vAlign w:val="bottom"/>
          </w:tcPr>
          <w:p w14:paraId="0E9DCFBC" w14:textId="1102923C" w:rsidR="0080225B" w:rsidRDefault="0080225B" w:rsidP="00097422">
            <w:pPr>
              <w:spacing w:after="0"/>
              <w:ind w:left="-30" w:firstLine="30"/>
              <w:jc w:val="center"/>
            </w:pPr>
            <w:r>
              <w:t>1</w:t>
            </w:r>
          </w:p>
        </w:tc>
        <w:tc>
          <w:tcPr>
            <w:tcW w:w="1435" w:type="dxa"/>
            <w:vAlign w:val="bottom"/>
          </w:tcPr>
          <w:p w14:paraId="57370C07" w14:textId="0518E718" w:rsidR="0080225B" w:rsidRPr="00097422" w:rsidRDefault="0080225B" w:rsidP="00097422">
            <w:pPr>
              <w:spacing w:after="0"/>
              <w:ind w:left="-30" w:firstLine="30"/>
              <w:jc w:val="center"/>
            </w:pPr>
            <w:r>
              <w:t>200</w:t>
            </w:r>
          </w:p>
        </w:tc>
        <w:tc>
          <w:tcPr>
            <w:tcW w:w="1362" w:type="dxa"/>
            <w:vAlign w:val="bottom"/>
          </w:tcPr>
          <w:p w14:paraId="75D5533D" w14:textId="1CAEBFA0" w:rsidR="0080225B" w:rsidRPr="00097422" w:rsidRDefault="0080225B" w:rsidP="00097422">
            <w:pPr>
              <w:spacing w:after="0"/>
              <w:ind w:left="-30" w:firstLine="30"/>
              <w:jc w:val="center"/>
            </w:pPr>
            <w:r>
              <w:t>200</w:t>
            </w:r>
          </w:p>
        </w:tc>
        <w:tc>
          <w:tcPr>
            <w:tcW w:w="1218" w:type="dxa"/>
          </w:tcPr>
          <w:p w14:paraId="47513D41" w14:textId="2B43642E" w:rsidR="0080225B" w:rsidRDefault="0080225B" w:rsidP="00097422">
            <w:pPr>
              <w:spacing w:after="0"/>
              <w:ind w:left="-30" w:firstLine="30"/>
              <w:jc w:val="center"/>
            </w:pPr>
            <w:r>
              <w:t>20%</w:t>
            </w:r>
          </w:p>
        </w:tc>
      </w:tr>
      <w:tr w:rsidR="0080225B" w14:paraId="665B5B22" w14:textId="12A7B49E" w:rsidTr="0080225B">
        <w:tc>
          <w:tcPr>
            <w:tcW w:w="4134" w:type="dxa"/>
          </w:tcPr>
          <w:p w14:paraId="1C85926A" w14:textId="507DA51C" w:rsidR="0080225B" w:rsidRDefault="0080225B" w:rsidP="00097422">
            <w:pPr>
              <w:spacing w:after="0"/>
              <w:ind w:left="-30" w:firstLine="30"/>
            </w:pPr>
            <w:r>
              <w:t>Research Design</w:t>
            </w:r>
          </w:p>
        </w:tc>
        <w:tc>
          <w:tcPr>
            <w:tcW w:w="1211" w:type="dxa"/>
            <w:vAlign w:val="bottom"/>
          </w:tcPr>
          <w:p w14:paraId="4B4EA5C1" w14:textId="2723E798" w:rsidR="0080225B" w:rsidRDefault="0080225B" w:rsidP="00097422">
            <w:pPr>
              <w:spacing w:after="0"/>
              <w:ind w:left="-30" w:firstLine="30"/>
              <w:jc w:val="center"/>
            </w:pPr>
            <w:r>
              <w:t>1</w:t>
            </w:r>
          </w:p>
        </w:tc>
        <w:tc>
          <w:tcPr>
            <w:tcW w:w="1435" w:type="dxa"/>
            <w:vAlign w:val="bottom"/>
          </w:tcPr>
          <w:p w14:paraId="2339AE43" w14:textId="7253CD78" w:rsidR="0080225B" w:rsidRPr="00097422" w:rsidRDefault="0080225B" w:rsidP="00097422">
            <w:pPr>
              <w:spacing w:after="0"/>
              <w:ind w:left="-30" w:firstLine="30"/>
              <w:jc w:val="center"/>
            </w:pPr>
            <w:r>
              <w:t>100</w:t>
            </w:r>
          </w:p>
        </w:tc>
        <w:tc>
          <w:tcPr>
            <w:tcW w:w="1362" w:type="dxa"/>
            <w:vAlign w:val="bottom"/>
          </w:tcPr>
          <w:p w14:paraId="76DF0F50" w14:textId="3F29A924" w:rsidR="0080225B" w:rsidRPr="00097422" w:rsidRDefault="0080225B" w:rsidP="00097422">
            <w:pPr>
              <w:spacing w:after="0"/>
              <w:ind w:left="-30" w:firstLine="30"/>
              <w:jc w:val="center"/>
            </w:pPr>
            <w:r>
              <w:t>100</w:t>
            </w:r>
          </w:p>
        </w:tc>
        <w:tc>
          <w:tcPr>
            <w:tcW w:w="1218" w:type="dxa"/>
          </w:tcPr>
          <w:p w14:paraId="46C8C83F" w14:textId="0D49CF6E" w:rsidR="0080225B" w:rsidRDefault="0080225B" w:rsidP="00097422">
            <w:pPr>
              <w:spacing w:after="0"/>
              <w:ind w:left="-30" w:firstLine="30"/>
              <w:jc w:val="center"/>
            </w:pPr>
            <w:r>
              <w:t>10%</w:t>
            </w:r>
          </w:p>
        </w:tc>
      </w:tr>
      <w:tr w:rsidR="0080225B" w14:paraId="369581CA" w14:textId="1FB6F13B" w:rsidTr="0080225B">
        <w:tc>
          <w:tcPr>
            <w:tcW w:w="4134" w:type="dxa"/>
          </w:tcPr>
          <w:p w14:paraId="00EC94ED" w14:textId="3DD659A2" w:rsidR="0080225B" w:rsidRDefault="0080225B" w:rsidP="00097422">
            <w:pPr>
              <w:spacing w:after="0"/>
              <w:ind w:left="-30" w:firstLine="30"/>
            </w:pPr>
            <w:r>
              <w:t>Causal Inference in the News</w:t>
            </w:r>
          </w:p>
        </w:tc>
        <w:tc>
          <w:tcPr>
            <w:tcW w:w="1211" w:type="dxa"/>
            <w:vAlign w:val="bottom"/>
          </w:tcPr>
          <w:p w14:paraId="0F1A047E" w14:textId="553EA83F" w:rsidR="0080225B" w:rsidRDefault="0080225B" w:rsidP="00097422">
            <w:pPr>
              <w:spacing w:after="0"/>
              <w:ind w:left="-30" w:firstLine="30"/>
              <w:jc w:val="center"/>
            </w:pPr>
            <w:r>
              <w:t>1</w:t>
            </w:r>
          </w:p>
        </w:tc>
        <w:tc>
          <w:tcPr>
            <w:tcW w:w="1435" w:type="dxa"/>
            <w:vAlign w:val="bottom"/>
          </w:tcPr>
          <w:p w14:paraId="742B18AF" w14:textId="463539FB" w:rsidR="0080225B" w:rsidRPr="00097422" w:rsidRDefault="0080225B" w:rsidP="00097422">
            <w:pPr>
              <w:spacing w:after="0"/>
              <w:ind w:left="-30" w:firstLine="30"/>
              <w:jc w:val="center"/>
            </w:pPr>
            <w:r>
              <w:t>100</w:t>
            </w:r>
          </w:p>
        </w:tc>
        <w:tc>
          <w:tcPr>
            <w:tcW w:w="1362" w:type="dxa"/>
            <w:vAlign w:val="bottom"/>
          </w:tcPr>
          <w:p w14:paraId="345EDEC9" w14:textId="071510B3" w:rsidR="0080225B" w:rsidRPr="00097422" w:rsidRDefault="0080225B" w:rsidP="00097422">
            <w:pPr>
              <w:spacing w:after="0"/>
              <w:ind w:left="-30" w:firstLine="30"/>
              <w:jc w:val="center"/>
            </w:pPr>
            <w:r>
              <w:t>100</w:t>
            </w:r>
          </w:p>
        </w:tc>
        <w:tc>
          <w:tcPr>
            <w:tcW w:w="1218" w:type="dxa"/>
          </w:tcPr>
          <w:p w14:paraId="48511DD4" w14:textId="644554C4" w:rsidR="0080225B" w:rsidRDefault="0080225B" w:rsidP="00097422">
            <w:pPr>
              <w:spacing w:after="0"/>
              <w:ind w:left="-30" w:firstLine="30"/>
              <w:jc w:val="center"/>
            </w:pPr>
            <w:r>
              <w:t>10%</w:t>
            </w:r>
          </w:p>
        </w:tc>
      </w:tr>
      <w:tr w:rsidR="0080225B" w14:paraId="4A54558D" w14:textId="6AF22D19" w:rsidTr="0080225B">
        <w:tc>
          <w:tcPr>
            <w:tcW w:w="4134" w:type="dxa"/>
          </w:tcPr>
          <w:p w14:paraId="0FA4245F" w14:textId="60BEF34E" w:rsidR="0080225B" w:rsidRDefault="0080225B" w:rsidP="00097422">
            <w:pPr>
              <w:spacing w:after="0"/>
              <w:ind w:left="-30" w:firstLine="30"/>
            </w:pPr>
            <w:r>
              <w:t>Attendance</w:t>
            </w:r>
          </w:p>
        </w:tc>
        <w:tc>
          <w:tcPr>
            <w:tcW w:w="1211" w:type="dxa"/>
            <w:vAlign w:val="bottom"/>
          </w:tcPr>
          <w:p w14:paraId="27140F14" w14:textId="2D1E7FF6" w:rsidR="0080225B" w:rsidRDefault="0080225B" w:rsidP="00097422">
            <w:pPr>
              <w:spacing w:after="0"/>
              <w:ind w:left="-30" w:firstLine="30"/>
              <w:jc w:val="center"/>
            </w:pPr>
            <w:r>
              <w:t>n/a</w:t>
            </w:r>
          </w:p>
        </w:tc>
        <w:tc>
          <w:tcPr>
            <w:tcW w:w="1435" w:type="dxa"/>
            <w:vAlign w:val="bottom"/>
          </w:tcPr>
          <w:p w14:paraId="47933F71" w14:textId="29762300" w:rsidR="0080225B" w:rsidRPr="00097422" w:rsidRDefault="0080225B" w:rsidP="00097422">
            <w:pPr>
              <w:spacing w:after="0"/>
              <w:ind w:left="-30" w:firstLine="30"/>
              <w:jc w:val="center"/>
            </w:pPr>
            <w:r>
              <w:t>n/a</w:t>
            </w:r>
          </w:p>
        </w:tc>
        <w:tc>
          <w:tcPr>
            <w:tcW w:w="1362" w:type="dxa"/>
            <w:vAlign w:val="bottom"/>
          </w:tcPr>
          <w:p w14:paraId="76F5AF55" w14:textId="28FE5145" w:rsidR="0080225B" w:rsidRPr="00097422" w:rsidRDefault="0080225B" w:rsidP="00097422">
            <w:pPr>
              <w:spacing w:after="0"/>
              <w:ind w:left="-30" w:firstLine="30"/>
              <w:jc w:val="center"/>
            </w:pPr>
            <w:r>
              <w:t>90</w:t>
            </w:r>
          </w:p>
        </w:tc>
        <w:tc>
          <w:tcPr>
            <w:tcW w:w="1218" w:type="dxa"/>
          </w:tcPr>
          <w:p w14:paraId="67B9052D" w14:textId="6F7982AE" w:rsidR="0080225B" w:rsidRDefault="0080225B" w:rsidP="00097422">
            <w:pPr>
              <w:spacing w:after="0"/>
              <w:ind w:left="-30" w:firstLine="30"/>
              <w:jc w:val="center"/>
            </w:pPr>
            <w:r>
              <w:t>9%</w:t>
            </w:r>
          </w:p>
        </w:tc>
      </w:tr>
    </w:tbl>
    <w:p w14:paraId="21AB3153" w14:textId="0751F39B" w:rsidR="00E003B8" w:rsidRPr="005B047E" w:rsidRDefault="00E003B8" w:rsidP="00E003B8">
      <w:pPr>
        <w:pStyle w:val="Heading2"/>
        <w:rPr>
          <w:rFonts w:ascii="Arial" w:hAnsi="Arial" w:cs="Times New Roman"/>
          <w:b w:val="0"/>
          <w:bCs w:val="0"/>
          <w:caps w:val="0"/>
          <w:color w:val="365F91" w:themeColor="accent1" w:themeShade="BF"/>
        </w:rPr>
      </w:pPr>
      <w:r w:rsidRPr="00642BC0">
        <w:t>Policy on Retention of Student Work</w:t>
      </w:r>
    </w:p>
    <w:p w14:paraId="7A86D520" w14:textId="7B153643" w:rsidR="00E003B8" w:rsidRPr="00642BC0" w:rsidRDefault="00A04F03" w:rsidP="00A04F03">
      <w:pPr>
        <w:spacing w:after="0"/>
      </w:pPr>
      <w:r w:rsidRPr="00A04F03">
        <w:t>Wor</w:t>
      </w:r>
      <w:r>
        <w:t xml:space="preserve">k is submitted through the </w:t>
      </w:r>
      <w:proofErr w:type="spellStart"/>
      <w:r w:rsidR="0080225B">
        <w:t>TITANium</w:t>
      </w:r>
      <w:proofErr w:type="spellEnd"/>
      <w:r w:rsidRPr="00A04F03">
        <w:t xml:space="preserve"> course site and shall be retained on the course website for </w:t>
      </w:r>
      <w:r w:rsidR="00A370D4">
        <w:t>a year</w:t>
      </w:r>
      <w:r w:rsidRPr="00A04F03">
        <w:t xml:space="preserve"> after the semester is completed.</w:t>
      </w:r>
    </w:p>
    <w:p w14:paraId="7D14538A" w14:textId="05899D19" w:rsidR="004E2564" w:rsidRDefault="004E2564" w:rsidP="00DF0D4F">
      <w:pPr>
        <w:pStyle w:val="Heading2"/>
      </w:pPr>
      <w:r>
        <w:t xml:space="preserve">Technical Requirements </w:t>
      </w:r>
    </w:p>
    <w:p w14:paraId="4543AC4C" w14:textId="7A8AC1A1" w:rsidR="004E2564" w:rsidRDefault="004E2564" w:rsidP="004E2564">
      <w:pPr>
        <w:spacing w:after="0"/>
      </w:pPr>
      <w:r>
        <w:t>Students are expected to</w:t>
      </w:r>
      <w:r w:rsidR="0080225B">
        <w:t>:</w:t>
      </w:r>
    </w:p>
    <w:p w14:paraId="13269207" w14:textId="190F7306" w:rsidR="008719B2" w:rsidRDefault="003914F8" w:rsidP="008719B2">
      <w:pPr>
        <w:pStyle w:val="ListParagraph"/>
        <w:numPr>
          <w:ilvl w:val="0"/>
          <w:numId w:val="5"/>
        </w:numPr>
        <w:spacing w:after="0"/>
      </w:pPr>
      <w:r>
        <w:t>Have basic computer competency which includes:</w:t>
      </w:r>
    </w:p>
    <w:p w14:paraId="2F67F37E" w14:textId="552086D0" w:rsidR="008719B2" w:rsidRDefault="00E003B8" w:rsidP="008719B2">
      <w:pPr>
        <w:pStyle w:val="ListParagraph"/>
        <w:numPr>
          <w:ilvl w:val="1"/>
          <w:numId w:val="5"/>
        </w:numPr>
        <w:spacing w:after="0"/>
      </w:pPr>
      <w:r>
        <w:lastRenderedPageBreak/>
        <w:t>t</w:t>
      </w:r>
      <w:r w:rsidRPr="004E2564">
        <w:t>he</w:t>
      </w:r>
      <w:r w:rsidR="004E2564" w:rsidRPr="004E2564">
        <w:t xml:space="preserve"> ability to use a personal computer to locate, create, move, copy, delete, name, rename, and save files and folders on hard drives</w:t>
      </w:r>
      <w:r w:rsidR="003D40D9">
        <w:t>,</w:t>
      </w:r>
      <w:r w:rsidR="004E2564" w:rsidRPr="004E2564">
        <w:t xml:space="preserve"> secondary storage d</w:t>
      </w:r>
      <w:r>
        <w:t xml:space="preserve">evices such as </w:t>
      </w:r>
      <w:r w:rsidR="003D40D9">
        <w:t>USB drives, and cloud such as Google Drive (Titan Ap</w:t>
      </w:r>
      <w:r w:rsidR="00CA728F">
        <w:t>p</w:t>
      </w:r>
      <w:r w:rsidR="003D40D9">
        <w:t>s) and Dropbox</w:t>
      </w:r>
      <w:r>
        <w:t>;</w:t>
      </w:r>
    </w:p>
    <w:p w14:paraId="1E2F39E0" w14:textId="7E04AAFC" w:rsidR="008719B2" w:rsidRDefault="00E003B8" w:rsidP="008719B2">
      <w:pPr>
        <w:pStyle w:val="ListParagraph"/>
        <w:numPr>
          <w:ilvl w:val="1"/>
          <w:numId w:val="5"/>
        </w:numPr>
        <w:spacing w:after="0"/>
      </w:pPr>
      <w:r>
        <w:t>t</w:t>
      </w:r>
      <w:r w:rsidRPr="004E2564">
        <w:t>he</w:t>
      </w:r>
      <w:r w:rsidR="004E2564" w:rsidRPr="004E2564">
        <w:t xml:space="preserve"> ability to use a </w:t>
      </w:r>
      <w:r w:rsidR="008719B2" w:rsidRPr="004E2564">
        <w:t>word processing</w:t>
      </w:r>
      <w:r w:rsidR="004E2564" w:rsidRPr="004E2564">
        <w:t xml:space="preserve"> program to create, edit, format, store, re</w:t>
      </w:r>
      <w:r>
        <w:t>trieve, and print documents;</w:t>
      </w:r>
    </w:p>
    <w:p w14:paraId="75FC5DEB" w14:textId="5CF5A4A8" w:rsidR="008719B2" w:rsidRDefault="003D40D9" w:rsidP="008719B2">
      <w:pPr>
        <w:pStyle w:val="ListParagraph"/>
        <w:numPr>
          <w:ilvl w:val="1"/>
          <w:numId w:val="5"/>
        </w:numPr>
        <w:spacing w:after="0"/>
      </w:pPr>
      <w:r>
        <w:t>the ability to use</w:t>
      </w:r>
      <w:r w:rsidR="004E2564" w:rsidRPr="004E2564">
        <w:t xml:space="preserve"> </w:t>
      </w:r>
      <w:r>
        <w:t>their CSUF email accounts</w:t>
      </w:r>
      <w:r w:rsidR="004E2564" w:rsidRPr="004E2564">
        <w:t xml:space="preserve"> to receive, create, edit, print, save, and send an e-mail message with and </w:t>
      </w:r>
      <w:r w:rsidR="00E003B8">
        <w:t>without an attached file</w:t>
      </w:r>
      <w:r w:rsidR="0080225B">
        <w:t>;</w:t>
      </w:r>
    </w:p>
    <w:p w14:paraId="475C68D1" w14:textId="77694806" w:rsidR="004E2564" w:rsidRDefault="00E003B8" w:rsidP="008719B2">
      <w:pPr>
        <w:pStyle w:val="ListParagraph"/>
        <w:numPr>
          <w:ilvl w:val="1"/>
          <w:numId w:val="5"/>
        </w:numPr>
        <w:spacing w:after="0"/>
      </w:pPr>
      <w:proofErr w:type="gramStart"/>
      <w:r>
        <w:t>t</w:t>
      </w:r>
      <w:r w:rsidRPr="004E2564">
        <w:t>he</w:t>
      </w:r>
      <w:proofErr w:type="gramEnd"/>
      <w:r w:rsidR="004E2564" w:rsidRPr="004E2564">
        <w:t xml:space="preserve"> ability to use a</w:t>
      </w:r>
      <w:r w:rsidR="0080225B">
        <w:t xml:space="preserve">n Internet browser </w:t>
      </w:r>
      <w:r w:rsidR="003D40D9">
        <w:t xml:space="preserve">such as Chrome, Safari, Firefox, or Internet Explorer to search </w:t>
      </w:r>
      <w:r w:rsidR="003C53C3">
        <w:t xml:space="preserve">and access web sites in </w:t>
      </w:r>
      <w:r w:rsidR="003D40D9">
        <w:t xml:space="preserve">the </w:t>
      </w:r>
      <w:r w:rsidR="00C1712C">
        <w:t>World Wide Web.</w:t>
      </w:r>
    </w:p>
    <w:p w14:paraId="559FA5B6" w14:textId="539C4234" w:rsidR="004E2564" w:rsidRDefault="004E2564" w:rsidP="004E2564">
      <w:pPr>
        <w:pStyle w:val="ListParagraph"/>
        <w:numPr>
          <w:ilvl w:val="0"/>
          <w:numId w:val="5"/>
        </w:numPr>
        <w:spacing w:after="0"/>
      </w:pPr>
      <w:r w:rsidRPr="004E2564">
        <w:t>Have ongoing reliable access to a computer with Internet connectivity</w:t>
      </w:r>
      <w:r w:rsidR="00DF0D4F">
        <w:t xml:space="preserve"> and both R and </w:t>
      </w:r>
      <w:proofErr w:type="spellStart"/>
      <w:r w:rsidR="00DF0D4F">
        <w:t>Rstudio</w:t>
      </w:r>
      <w:proofErr w:type="spellEnd"/>
      <w:r w:rsidR="00DF0D4F">
        <w:t xml:space="preserve"> installed</w:t>
      </w:r>
      <w:r w:rsidRPr="004E2564">
        <w:t xml:space="preserve"> </w:t>
      </w:r>
      <w:r w:rsidR="008719B2">
        <w:t>for regular course assignments</w:t>
      </w:r>
    </w:p>
    <w:p w14:paraId="1FFAAB3B" w14:textId="40953DBF" w:rsidR="008719B2" w:rsidRDefault="004E2564" w:rsidP="004E2564">
      <w:pPr>
        <w:pStyle w:val="ListParagraph"/>
        <w:numPr>
          <w:ilvl w:val="0"/>
          <w:numId w:val="5"/>
        </w:numPr>
        <w:spacing w:after="0"/>
      </w:pPr>
      <w:r w:rsidRPr="004E2564">
        <w:t xml:space="preserve">Maintain and access three times </w:t>
      </w:r>
      <w:r w:rsidR="00C1712C">
        <w:t xml:space="preserve">weekly their CSUF </w:t>
      </w:r>
      <w:r w:rsidR="008719B2">
        <w:t>student email account</w:t>
      </w:r>
    </w:p>
    <w:p w14:paraId="0F85B626" w14:textId="0702E78B" w:rsidR="008719B2" w:rsidRDefault="004E2564" w:rsidP="004E2564">
      <w:pPr>
        <w:pStyle w:val="ListParagraph"/>
        <w:numPr>
          <w:ilvl w:val="0"/>
          <w:numId w:val="5"/>
        </w:numPr>
        <w:spacing w:after="0"/>
      </w:pPr>
      <w:r w:rsidRPr="004E2564">
        <w:t>Use Internet search and retrieval ski</w:t>
      </w:r>
      <w:r w:rsidR="008719B2">
        <w:t>lls to complete assignment</w:t>
      </w:r>
      <w:r w:rsidR="0080225B">
        <w:t>s</w:t>
      </w:r>
    </w:p>
    <w:p w14:paraId="4FBECE02" w14:textId="77777777" w:rsidR="008719B2" w:rsidRDefault="004E2564" w:rsidP="004E2564">
      <w:pPr>
        <w:pStyle w:val="ListParagraph"/>
        <w:numPr>
          <w:ilvl w:val="0"/>
          <w:numId w:val="5"/>
        </w:numPr>
        <w:spacing w:after="0"/>
      </w:pPr>
      <w:r w:rsidRPr="004E2564">
        <w:t>Apply his/her educational technology skills to com</w:t>
      </w:r>
      <w:r w:rsidR="008719B2">
        <w:t>plete expected competencies</w:t>
      </w:r>
    </w:p>
    <w:p w14:paraId="5ED62682" w14:textId="77777777" w:rsidR="008719B2" w:rsidRDefault="004E2564" w:rsidP="004E2564">
      <w:pPr>
        <w:pStyle w:val="ListParagraph"/>
        <w:numPr>
          <w:ilvl w:val="0"/>
          <w:numId w:val="5"/>
        </w:numPr>
        <w:spacing w:after="0"/>
      </w:pPr>
      <w:r w:rsidRPr="004E2564">
        <w:t xml:space="preserve">Utilize other software applications as </w:t>
      </w:r>
      <w:r w:rsidR="008719B2">
        <w:t>course requirements dictate</w:t>
      </w:r>
    </w:p>
    <w:p w14:paraId="499FE14D" w14:textId="734B3C35" w:rsidR="004E2564" w:rsidRDefault="008719B2" w:rsidP="004E2564">
      <w:pPr>
        <w:pStyle w:val="ListParagraph"/>
        <w:numPr>
          <w:ilvl w:val="0"/>
          <w:numId w:val="5"/>
        </w:numPr>
        <w:spacing w:after="0"/>
      </w:pPr>
      <w:r>
        <w:t xml:space="preserve">Utilize </w:t>
      </w:r>
      <w:proofErr w:type="spellStart"/>
      <w:r w:rsidR="0080225B">
        <w:t>TITANium</w:t>
      </w:r>
      <w:proofErr w:type="spellEnd"/>
      <w:r w:rsidR="004E2564" w:rsidRPr="004E2564">
        <w:t xml:space="preserve"> to access course materials and complete assignments</w:t>
      </w:r>
    </w:p>
    <w:p w14:paraId="0FD5C4C7" w14:textId="074BC4DA" w:rsidR="004E2564" w:rsidRPr="005B047E" w:rsidRDefault="004E2564" w:rsidP="004E2564">
      <w:pPr>
        <w:pStyle w:val="Heading3"/>
        <w:rPr>
          <w:rFonts w:ascii="Arial" w:hAnsi="Arial" w:cs="Times New Roman"/>
          <w:b w:val="0"/>
          <w:bCs w:val="0"/>
          <w:color w:val="365F91" w:themeColor="accent1" w:themeShade="BF"/>
          <w:szCs w:val="24"/>
          <w:u w:val="none"/>
        </w:rPr>
      </w:pPr>
      <w:r>
        <w:t xml:space="preserve">Software for Students </w:t>
      </w:r>
    </w:p>
    <w:p w14:paraId="448DE4B4" w14:textId="5AFC3FC7" w:rsidR="00390714" w:rsidRDefault="00390714" w:rsidP="00390714">
      <w:r w:rsidRPr="00775568">
        <w:t xml:space="preserve">Students can get FREE and low-cost software. Software downloads and request forms can be found on the </w:t>
      </w:r>
      <w:hyperlink r:id="rId22" w:history="1">
        <w:r>
          <w:rPr>
            <w:rStyle w:val="Hyperlink"/>
          </w:rPr>
          <w:t>CSUF Student Software website</w:t>
        </w:r>
      </w:hyperlink>
      <w:r w:rsidRPr="008C3B68">
        <w:t xml:space="preserve">. </w:t>
      </w:r>
      <w:r>
        <w:t>Class specific software will be provided.</w:t>
      </w:r>
      <w:r w:rsidR="00DF0D4F">
        <w:t xml:space="preserve"> R can be downloaded at R-project.org, and </w:t>
      </w:r>
      <w:proofErr w:type="spellStart"/>
      <w:r w:rsidR="00DF0D4F">
        <w:t>Rstudio</w:t>
      </w:r>
      <w:proofErr w:type="spellEnd"/>
      <w:r w:rsidR="00DF0D4F">
        <w:t xml:space="preserve"> can be downloaded at Rstudio.com.</w:t>
      </w:r>
    </w:p>
    <w:p w14:paraId="2B8D961E" w14:textId="14431691" w:rsidR="000958E4" w:rsidRPr="004A06C8" w:rsidRDefault="000958E4" w:rsidP="000958E4">
      <w:pPr>
        <w:pStyle w:val="Heading2"/>
        <w:rPr>
          <w:color w:val="1F497D" w:themeColor="text2"/>
        </w:rPr>
      </w:pPr>
      <w:r>
        <w:t xml:space="preserve">MCBE </w:t>
      </w:r>
      <w:r w:rsidRPr="00DB2495">
        <w:t>Assessment Statement</w:t>
      </w:r>
      <w:r w:rsidRPr="00395151">
        <w:t xml:space="preserve"> </w:t>
      </w:r>
    </w:p>
    <w:p w14:paraId="71C4B5EB" w14:textId="77777777" w:rsidR="000958E4" w:rsidRDefault="000958E4" w:rsidP="000958E4">
      <w:r>
        <w:t>The programs offered in Mihaylo College of Business and Economics (MCBE) at Cal State Fullerton are designed to provide every student with the knowledge and skills essential for a successful career in business. Since assessment plays a vital role in Mihaylo College’s drive to offer the best, several assessment tools are implemented to constantly evaluate our program as well as our students’ progress. Students, faculty, and staff should expect to participate in MCBE assessment activities. In doing so, Mihaylo College is able to measure its strengths and weaknesses, and continue to cultivate a climate of excellence in its students and programs.</w:t>
      </w:r>
    </w:p>
    <w:p w14:paraId="2283DAFB" w14:textId="702E94E4" w:rsidR="000958E4" w:rsidRDefault="000958E4" w:rsidP="000958E4">
      <w:r>
        <w:t>Assurance of Learning (</w:t>
      </w:r>
      <w:proofErr w:type="spellStart"/>
      <w:proofErr w:type="gramStart"/>
      <w:r>
        <w:t>AoL</w:t>
      </w:r>
      <w:proofErr w:type="spellEnd"/>
      <w:proofErr w:type="gramEnd"/>
      <w:r>
        <w:t xml:space="preserve">) is an integral part of both our AACSB and WASC accreditation.  For more information on our College-based assurance of learning efforts, please visit the </w:t>
      </w:r>
      <w:hyperlink r:id="rId23" w:history="1">
        <w:r w:rsidRPr="000461CE">
          <w:rPr>
            <w:rStyle w:val="Hyperlink"/>
          </w:rPr>
          <w:t>Assessment and Instructional Support website</w:t>
        </w:r>
      </w:hyperlink>
      <w:r>
        <w:t>.</w:t>
      </w:r>
    </w:p>
    <w:p w14:paraId="0D68C451" w14:textId="5C7E4D7C" w:rsidR="008D5DCB" w:rsidRDefault="000958E4" w:rsidP="008D5DCB">
      <w:pPr>
        <w:pStyle w:val="Heading2"/>
      </w:pPr>
      <w:r>
        <w:t>University Resource</w:t>
      </w:r>
      <w:r w:rsidR="00A370D4">
        <w:t>S</w:t>
      </w:r>
    </w:p>
    <w:p w14:paraId="59186CF6" w14:textId="61909240" w:rsidR="00406493" w:rsidRPr="005B047E" w:rsidRDefault="0080225B" w:rsidP="00406493">
      <w:pPr>
        <w:pStyle w:val="Heading3"/>
        <w:rPr>
          <w:rFonts w:ascii="Arial" w:hAnsi="Arial" w:cs="Times New Roman"/>
          <w:b w:val="0"/>
          <w:bCs w:val="0"/>
          <w:color w:val="365F91" w:themeColor="accent1" w:themeShade="BF"/>
          <w:szCs w:val="24"/>
          <w:u w:val="none"/>
        </w:rPr>
      </w:pPr>
      <w:proofErr w:type="spellStart"/>
      <w:r>
        <w:t>TITANium</w:t>
      </w:r>
      <w:proofErr w:type="spellEnd"/>
      <w:r w:rsidR="00406493" w:rsidRPr="00642BC0">
        <w:t xml:space="preserve"> </w:t>
      </w:r>
    </w:p>
    <w:p w14:paraId="1918F59B" w14:textId="10073497" w:rsidR="00406493" w:rsidRPr="00642BC0" w:rsidRDefault="00406493" w:rsidP="00406493">
      <w:r w:rsidRPr="00642BC0">
        <w:t xml:space="preserve">As a registered student you are enrolled in </w:t>
      </w:r>
      <w:proofErr w:type="spellStart"/>
      <w:r w:rsidR="0080225B">
        <w:t>TITANium</w:t>
      </w:r>
      <w:proofErr w:type="spellEnd"/>
      <w:r w:rsidRPr="00642BC0">
        <w:t xml:space="preserve">. You may access </w:t>
      </w:r>
      <w:proofErr w:type="spellStart"/>
      <w:r w:rsidR="0080225B">
        <w:t>TITANium</w:t>
      </w:r>
      <w:proofErr w:type="spellEnd"/>
      <w:r w:rsidRPr="00642BC0">
        <w:t xml:space="preserve"> for all your classes by clicking on your student portal, found on the CSUF website. There is a </w:t>
      </w:r>
      <w:hyperlink r:id="rId24" w:history="1">
        <w:r w:rsidRPr="00642BC0">
          <w:rPr>
            <w:rStyle w:val="Hyperlink"/>
          </w:rPr>
          <w:t xml:space="preserve">short video explaining </w:t>
        </w:r>
        <w:r w:rsidR="0080225B">
          <w:rPr>
            <w:rStyle w:val="Hyperlink"/>
          </w:rPr>
          <w:t>TITANium</w:t>
        </w:r>
        <w:r w:rsidRPr="00642BC0">
          <w:rPr>
            <w:rStyle w:val="Hyperlink"/>
          </w:rPr>
          <w:t xml:space="preserve"> access</w:t>
        </w:r>
      </w:hyperlink>
      <w:r w:rsidRPr="00642BC0">
        <w:t xml:space="preserve">.  Problems? Contact the student help desk at (657) 278-8888 or email </w:t>
      </w:r>
      <w:hyperlink r:id="rId25" w:history="1">
        <w:r w:rsidRPr="00642BC0">
          <w:rPr>
            <w:rStyle w:val="Hyperlink"/>
          </w:rPr>
          <w:t>StudentITHelpDesk@fullerton.edu</w:t>
        </w:r>
      </w:hyperlink>
      <w:r w:rsidRPr="00642BC0">
        <w:t>.</w:t>
      </w:r>
    </w:p>
    <w:p w14:paraId="00700356" w14:textId="78E48A14" w:rsidR="0087133B" w:rsidRPr="005B047E" w:rsidRDefault="0087133B" w:rsidP="0087133B">
      <w:pPr>
        <w:pStyle w:val="Heading3"/>
        <w:rPr>
          <w:rFonts w:ascii="Arial" w:hAnsi="Arial" w:cs="Times New Roman"/>
          <w:b w:val="0"/>
          <w:bCs w:val="0"/>
          <w:color w:val="365F91" w:themeColor="accent1" w:themeShade="BF"/>
          <w:szCs w:val="24"/>
          <w:u w:val="none"/>
        </w:rPr>
      </w:pPr>
      <w:r w:rsidRPr="0087133B">
        <w:t>University Learning Center</w:t>
      </w:r>
      <w:r w:rsidR="008F013E">
        <w:t xml:space="preserve"> </w:t>
      </w:r>
    </w:p>
    <w:p w14:paraId="643C99A3" w14:textId="36125228" w:rsidR="0087133B" w:rsidRDefault="0087133B" w:rsidP="00E57B90">
      <w:pPr>
        <w:rPr>
          <w:rStyle w:val="Strong"/>
        </w:rPr>
      </w:pPr>
      <w:r w:rsidRPr="00326CD1">
        <w:t xml:space="preserve">The goal of the University Learning Center is to provide all CSUF students with academic support in an inviting and contemporary environment.  The staff of the University Learning Center </w:t>
      </w:r>
      <w:r w:rsidR="00FE5DCB" w:rsidRPr="00326CD1">
        <w:t>will</w:t>
      </w:r>
      <w:r w:rsidRPr="00326CD1">
        <w:t xml:space="preserve"> </w:t>
      </w:r>
      <w:r w:rsidRPr="00326CD1">
        <w:lastRenderedPageBreak/>
        <w:t xml:space="preserve">assist students with their academic assignments, general study skills, and computer user needs. </w:t>
      </w:r>
      <w:r w:rsidR="0017746E" w:rsidRPr="00326CD1">
        <w:t>The ULC staff work with all students from diverse backgrounds in most undergraduate general education courses including those in science and math; humanities and social sciences; as well as other subjects. They offer one-to-</w:t>
      </w:r>
      <w:r w:rsidR="00FE5DCB" w:rsidRPr="00326CD1">
        <w:t>one peer tutoring, online writing review</w:t>
      </w:r>
      <w:r w:rsidR="0017746E" w:rsidRPr="00326CD1">
        <w:t xml:space="preserve">, and many more </w:t>
      </w:r>
      <w:r w:rsidR="000A57AA" w:rsidRPr="00326CD1">
        <w:t>services.</w:t>
      </w:r>
      <w:r w:rsidR="0017746E" w:rsidRPr="00326CD1">
        <w:t xml:space="preserve">  </w:t>
      </w:r>
      <w:r w:rsidRPr="00326CD1">
        <w:t>More information can be found on the</w:t>
      </w:r>
      <w:r w:rsidRPr="0087133B">
        <w:rPr>
          <w:rStyle w:val="Strong"/>
        </w:rPr>
        <w:t xml:space="preserve"> </w:t>
      </w:r>
      <w:hyperlink r:id="rId26" w:history="1">
        <w:r w:rsidRPr="0087133B">
          <w:rPr>
            <w:rStyle w:val="Hyperlink"/>
          </w:rPr>
          <w:t>University Learning Center website</w:t>
        </w:r>
      </w:hyperlink>
      <w:r w:rsidRPr="0087133B">
        <w:rPr>
          <w:rStyle w:val="Strong"/>
        </w:rPr>
        <w:t xml:space="preserve">. </w:t>
      </w:r>
    </w:p>
    <w:p w14:paraId="01B6FB1A" w14:textId="6D95065A" w:rsidR="0087133B" w:rsidRPr="00A0615D" w:rsidRDefault="0087133B" w:rsidP="0087133B">
      <w:pPr>
        <w:pStyle w:val="Heading3"/>
        <w:rPr>
          <w:rFonts w:ascii="Arial" w:hAnsi="Arial" w:cs="Times New Roman"/>
          <w:b w:val="0"/>
          <w:bCs w:val="0"/>
          <w:color w:val="365F91" w:themeColor="accent1" w:themeShade="BF"/>
          <w:szCs w:val="24"/>
          <w:u w:val="none"/>
        </w:rPr>
      </w:pPr>
      <w:r w:rsidRPr="0087133B">
        <w:rPr>
          <w:rStyle w:val="SubtleEmphasis"/>
          <w:i w:val="0"/>
          <w:iCs w:val="0"/>
          <w:color w:val="auto"/>
        </w:rPr>
        <w:t>Writing Center</w:t>
      </w:r>
      <w:bookmarkStart w:id="5" w:name="body"/>
      <w:bookmarkEnd w:id="5"/>
      <w:r>
        <w:rPr>
          <w:rStyle w:val="SubtleEmphasis"/>
          <w:i w:val="0"/>
          <w:iCs w:val="0"/>
          <w:color w:val="auto"/>
        </w:rPr>
        <w:t xml:space="preserve"> </w:t>
      </w:r>
    </w:p>
    <w:p w14:paraId="180E6B97" w14:textId="4CD93381" w:rsidR="00A91BA0" w:rsidRPr="00A91BA0" w:rsidRDefault="00A91BA0" w:rsidP="00A91BA0">
      <w:pPr>
        <w:rPr>
          <w:b/>
          <w:bCs/>
        </w:rPr>
      </w:pPr>
      <w:r w:rsidRPr="00326CD1">
        <w:t xml:space="preserve">The Writing Center offers 30-minute, one-on-one peer tutoring sessions and workshops, aimed at providing assistance for all written assignments and student writing concerns. Writing Center services are available to </w:t>
      </w:r>
      <w:r w:rsidR="00FE5DCB" w:rsidRPr="00326CD1">
        <w:t>students from all disciplines. R</w:t>
      </w:r>
      <w:r w:rsidRPr="00326CD1">
        <w:t>egistration and appointment schedules are available a</w:t>
      </w:r>
      <w:r w:rsidRPr="00A91BA0">
        <w:rPr>
          <w:rStyle w:val="Strong"/>
          <w:b w:val="0"/>
        </w:rPr>
        <w:t>t</w:t>
      </w:r>
      <w:r w:rsidR="00D53696">
        <w:rPr>
          <w:rStyle w:val="Strong"/>
          <w:b w:val="0"/>
        </w:rPr>
        <w:t xml:space="preserve"> the</w:t>
      </w:r>
      <w:r w:rsidRPr="00A91BA0">
        <w:rPr>
          <w:rStyle w:val="Strong"/>
          <w:b w:val="0"/>
        </w:rPr>
        <w:t> </w:t>
      </w:r>
      <w:hyperlink r:id="rId27" w:history="1">
        <w:r w:rsidR="00D53696">
          <w:rPr>
            <w:rStyle w:val="Hyperlink"/>
          </w:rPr>
          <w:t>Writing Center Appointment Scheduling System</w:t>
        </w:r>
      </w:hyperlink>
      <w:r w:rsidRPr="00A91BA0">
        <w:rPr>
          <w:rStyle w:val="Strong"/>
          <w:b w:val="0"/>
        </w:rPr>
        <w:t xml:space="preserve">. </w:t>
      </w:r>
      <w:r w:rsidRPr="00326CD1">
        <w:t xml:space="preserve">Walk-in appointments are also available on a first come, first served basis, to students who have registered online. More information can be found </w:t>
      </w:r>
      <w:r w:rsidR="00460451" w:rsidRPr="00326CD1">
        <w:t>at</w:t>
      </w:r>
      <w:r w:rsidRPr="00326CD1">
        <w:t xml:space="preserve"> the</w:t>
      </w:r>
      <w:r>
        <w:t xml:space="preserve"> </w:t>
      </w:r>
      <w:hyperlink r:id="rId28" w:history="1">
        <w:r>
          <w:rPr>
            <w:rStyle w:val="Hyperlink"/>
            <w:bCs/>
          </w:rPr>
          <w:t xml:space="preserve"> Writing Center webpage</w:t>
        </w:r>
      </w:hyperlink>
      <w:r w:rsidRPr="0087133B">
        <w:rPr>
          <w:bCs/>
        </w:rPr>
        <w:t>.</w:t>
      </w:r>
      <w:r>
        <w:rPr>
          <w:b/>
          <w:bCs/>
        </w:rPr>
        <w:t xml:space="preserve">  </w:t>
      </w:r>
      <w:r w:rsidRPr="00A91BA0">
        <w:rPr>
          <w:bCs/>
        </w:rPr>
        <w:t>The</w:t>
      </w:r>
      <w:r>
        <w:rPr>
          <w:b/>
          <w:bCs/>
        </w:rPr>
        <w:t xml:space="preserve"> </w:t>
      </w:r>
      <w:r>
        <w:t xml:space="preserve">Writing Center is located on the first floor of the </w:t>
      </w:r>
      <w:hyperlink r:id="rId29" w:history="1">
        <w:proofErr w:type="spellStart"/>
        <w:r w:rsidRPr="00F00E04">
          <w:rPr>
            <w:rStyle w:val="Hyperlink"/>
          </w:rPr>
          <w:t>Pollak</w:t>
        </w:r>
        <w:proofErr w:type="spellEnd"/>
        <w:r w:rsidRPr="00F00E04">
          <w:rPr>
            <w:rStyle w:val="Hyperlink"/>
          </w:rPr>
          <w:t xml:space="preserve"> Library</w:t>
        </w:r>
      </w:hyperlink>
      <w:r>
        <w:rPr>
          <w:rStyle w:val="Hyperlink"/>
        </w:rPr>
        <w:t xml:space="preserve"> </w:t>
      </w:r>
      <w:r>
        <w:t xml:space="preserve">their phone number is </w:t>
      </w:r>
      <w:r w:rsidRPr="00C20F47">
        <w:t>(657) 278-3650</w:t>
      </w:r>
      <w:r>
        <w:t>.</w:t>
      </w:r>
    </w:p>
    <w:bookmarkStart w:id="6" w:name="_Toc525327216"/>
    <w:p w14:paraId="25C49836" w14:textId="77777777" w:rsidR="00B164D0" w:rsidRPr="00093BD7" w:rsidRDefault="00B164D0" w:rsidP="00B164D0">
      <w:pPr>
        <w:pStyle w:val="Heading2"/>
        <w:rPr>
          <w:rStyle w:val="Hyperlink"/>
        </w:rPr>
      </w:pPr>
      <w:r>
        <w:rPr>
          <w:rStyle w:val="Hyperlink"/>
          <w:color w:val="auto"/>
          <w:u w:val="none"/>
        </w:rPr>
        <w:fldChar w:fldCharType="begin"/>
      </w:r>
      <w:r w:rsidRPr="00097422">
        <w:rPr>
          <w:rStyle w:val="Hyperlink"/>
          <w:color w:val="auto"/>
          <w:u w:val="none"/>
        </w:rPr>
        <w:instrText xml:space="preserve"> HYPERLINK "http://fdc.fullerton.edu/teaching/syllabus.php" </w:instrText>
      </w:r>
      <w:r>
        <w:rPr>
          <w:rStyle w:val="Hyperlink"/>
          <w:color w:val="auto"/>
          <w:u w:val="none"/>
        </w:rPr>
        <w:fldChar w:fldCharType="separate"/>
      </w:r>
      <w:r w:rsidRPr="00093BD7">
        <w:rPr>
          <w:rStyle w:val="Hyperlink"/>
        </w:rPr>
        <w:t>I</w:t>
      </w:r>
      <w:r>
        <w:rPr>
          <w:rStyle w:val="Hyperlink"/>
        </w:rPr>
        <w:t>mportant</w:t>
      </w:r>
      <w:r w:rsidRPr="00093BD7">
        <w:rPr>
          <w:rStyle w:val="Hyperlink"/>
        </w:rPr>
        <w:t xml:space="preserve"> University Information and Student Policy W</w:t>
      </w:r>
      <w:bookmarkEnd w:id="6"/>
      <w:r>
        <w:rPr>
          <w:rStyle w:val="Hyperlink"/>
        </w:rPr>
        <w:t>ebsite</w:t>
      </w:r>
    </w:p>
    <w:p w14:paraId="2CFD8C95" w14:textId="6A26AC20" w:rsidR="000958E4" w:rsidRPr="00FB4EDF" w:rsidRDefault="00B164D0" w:rsidP="000958E4">
      <w:r>
        <w:rPr>
          <w:rStyle w:val="Hyperlink"/>
          <w:rFonts w:cs="Arial"/>
          <w:b/>
          <w:bCs/>
          <w:caps/>
          <w:color w:val="auto"/>
          <w:u w:val="none"/>
        </w:rPr>
        <w:fldChar w:fldCharType="end"/>
      </w:r>
      <w:r w:rsidR="000958E4" w:rsidRPr="00FB4EDF">
        <w:t>Topics on the website above include:</w:t>
      </w:r>
    </w:p>
    <w:p w14:paraId="1606FDAF" w14:textId="77777777" w:rsidR="000958E4" w:rsidRPr="001B13AD" w:rsidRDefault="000958E4" w:rsidP="00EC28A4">
      <w:pPr>
        <w:rPr>
          <w:b/>
          <w:bCs/>
        </w:rPr>
      </w:pPr>
      <w:r w:rsidRPr="001B13AD">
        <w:t>Students with Special Needs</w:t>
      </w:r>
    </w:p>
    <w:p w14:paraId="253ED5FA" w14:textId="77777777" w:rsidR="000958E4" w:rsidRPr="001B13AD" w:rsidRDefault="000958E4" w:rsidP="00EC28A4">
      <w:pPr>
        <w:rPr>
          <w:b/>
          <w:bCs/>
        </w:rPr>
      </w:pPr>
      <w:r>
        <w:t>Academic Dishonesty Policy</w:t>
      </w:r>
    </w:p>
    <w:p w14:paraId="7E9ECC30" w14:textId="77777777" w:rsidR="000958E4" w:rsidRPr="001B13AD" w:rsidRDefault="000958E4" w:rsidP="00EC28A4">
      <w:pPr>
        <w:rPr>
          <w:b/>
          <w:bCs/>
        </w:rPr>
      </w:pPr>
      <w:r>
        <w:t>Library Support</w:t>
      </w:r>
    </w:p>
    <w:p w14:paraId="2D0C41A7" w14:textId="77777777" w:rsidR="000958E4" w:rsidRPr="001B13AD" w:rsidRDefault="000958E4" w:rsidP="00EC28A4">
      <w:pPr>
        <w:rPr>
          <w:b/>
          <w:bCs/>
        </w:rPr>
      </w:pPr>
      <w:r>
        <w:t>Final Exams Schedule</w:t>
      </w:r>
    </w:p>
    <w:p w14:paraId="4A3F7304" w14:textId="76B71B3C" w:rsidR="000958E4" w:rsidRPr="001B13AD" w:rsidRDefault="000958E4" w:rsidP="00EC28A4">
      <w:pPr>
        <w:rPr>
          <w:b/>
          <w:bCs/>
        </w:rPr>
      </w:pPr>
      <w:r>
        <w:t xml:space="preserve">University Learning Goals </w:t>
      </w:r>
    </w:p>
    <w:p w14:paraId="51A6EA3C" w14:textId="77777777" w:rsidR="006606D2" w:rsidRDefault="000958E4" w:rsidP="00EC28A4">
      <w:pPr>
        <w:rPr>
          <w:b/>
          <w:bCs/>
        </w:rPr>
      </w:pPr>
      <w:r>
        <w:t xml:space="preserve">Degree Program Learning Outcomes </w:t>
      </w:r>
    </w:p>
    <w:p w14:paraId="0B6852AE" w14:textId="6CC5F80F" w:rsidR="000958E4" w:rsidRPr="006606D2" w:rsidRDefault="006606D2" w:rsidP="00EC28A4">
      <w:pPr>
        <w:rPr>
          <w:rStyle w:val="Heading1Char"/>
          <w:szCs w:val="26"/>
        </w:rPr>
      </w:pPr>
      <w:r>
        <w:t xml:space="preserve">Emergency Preparedness </w:t>
      </w:r>
    </w:p>
    <w:p w14:paraId="6B382C67" w14:textId="77777777" w:rsidR="00A370D4" w:rsidRDefault="00A370D4" w:rsidP="006606D2">
      <w:pPr>
        <w:pStyle w:val="Heading2"/>
      </w:pPr>
      <w:r>
        <w:t>Classroom Emergency Preparedness Guide</w:t>
      </w:r>
    </w:p>
    <w:p w14:paraId="650C6972" w14:textId="3A28478E" w:rsidR="00A370D4" w:rsidRDefault="00A370D4" w:rsidP="006606D2">
      <w:pPr>
        <w:pStyle w:val="Heading3"/>
        <w:rPr>
          <w:rFonts w:eastAsia="Arial Narrow" w:hAnsi="Arial Narrow" w:cs="Arial Narrow"/>
        </w:rPr>
      </w:pPr>
      <w:r>
        <w:t>Emergency Preparedness for</w:t>
      </w:r>
      <w:r>
        <w:rPr>
          <w:spacing w:val="-2"/>
        </w:rPr>
        <w:t xml:space="preserve">:  </w:t>
      </w:r>
      <w:r w:rsidR="00DF0D4F" w:rsidRPr="00DF0D4F">
        <w:t>ECON 305</w:t>
      </w:r>
    </w:p>
    <w:p w14:paraId="28362856" w14:textId="77777777" w:rsidR="00A370D4" w:rsidRPr="00804083" w:rsidRDefault="00A370D4" w:rsidP="006606D2">
      <w:pPr>
        <w:pStyle w:val="Heading4"/>
      </w:pPr>
      <w:r>
        <w:t>On the</w:t>
      </w:r>
      <w:r>
        <w:rPr>
          <w:spacing w:val="1"/>
        </w:rPr>
        <w:t xml:space="preserve"> </w:t>
      </w:r>
      <w:r>
        <w:t>first day of every semester:</w:t>
      </w:r>
    </w:p>
    <w:p w14:paraId="40B630A0" w14:textId="77777777" w:rsidR="00A370D4" w:rsidRDefault="00A370D4" w:rsidP="00A370D4">
      <w:pPr>
        <w:pStyle w:val="BodyText"/>
        <w:numPr>
          <w:ilvl w:val="0"/>
          <w:numId w:val="25"/>
        </w:numPr>
        <w:tabs>
          <w:tab w:val="clear" w:pos="-720"/>
          <w:tab w:val="left" w:pos="840"/>
        </w:tabs>
        <w:suppressAutoHyphens w:val="0"/>
        <w:spacing w:before="17" w:after="0"/>
      </w:pPr>
      <w:r>
        <w:t xml:space="preserve">Know </w:t>
      </w:r>
      <w:r>
        <w:rPr>
          <w:spacing w:val="-1"/>
        </w:rPr>
        <w:t>the emergency</w:t>
      </w:r>
      <w:r>
        <w:t xml:space="preserve"> </w:t>
      </w:r>
      <w:r>
        <w:rPr>
          <w:spacing w:val="-1"/>
        </w:rPr>
        <w:t>exits</w:t>
      </w:r>
      <w:r>
        <w:rPr>
          <w:spacing w:val="-2"/>
        </w:rPr>
        <w:t xml:space="preserve"> </w:t>
      </w:r>
      <w:r>
        <w:t>and</w:t>
      </w:r>
      <w:r>
        <w:rPr>
          <w:spacing w:val="-1"/>
        </w:rPr>
        <w:t xml:space="preserve"> evacuation</w:t>
      </w:r>
      <w:r>
        <w:rPr>
          <w:spacing w:val="1"/>
        </w:rPr>
        <w:t xml:space="preserve"> </w:t>
      </w:r>
      <w:r>
        <w:rPr>
          <w:spacing w:val="-1"/>
        </w:rPr>
        <w:t>areas</w:t>
      </w:r>
      <w:r>
        <w:t xml:space="preserve"> for</w:t>
      </w:r>
      <w:r>
        <w:rPr>
          <w:spacing w:val="-3"/>
        </w:rPr>
        <w:t xml:space="preserve"> </w:t>
      </w:r>
      <w:r>
        <w:rPr>
          <w:spacing w:val="-1"/>
        </w:rPr>
        <w:t>every</w:t>
      </w:r>
      <w:r>
        <w:t xml:space="preserve"> </w:t>
      </w:r>
      <w:r>
        <w:rPr>
          <w:spacing w:val="-1"/>
        </w:rPr>
        <w:t>classroom.</w:t>
      </w:r>
    </w:p>
    <w:p w14:paraId="28744B9C"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Devise</w:t>
      </w:r>
      <w:r>
        <w:rPr>
          <w:spacing w:val="1"/>
        </w:rPr>
        <w:t xml:space="preserve"> </w:t>
      </w:r>
      <w:r>
        <w:rPr>
          <w:spacing w:val="-1"/>
        </w:rPr>
        <w:t>"buddy</w:t>
      </w:r>
      <w:r>
        <w:t xml:space="preserve"> </w:t>
      </w:r>
      <w:r>
        <w:rPr>
          <w:spacing w:val="-1"/>
        </w:rPr>
        <w:t>systems"</w:t>
      </w:r>
      <w:r>
        <w:t xml:space="preserve"> so</w:t>
      </w:r>
      <w:r>
        <w:rPr>
          <w:spacing w:val="-1"/>
        </w:rPr>
        <w:t xml:space="preserve"> </w:t>
      </w:r>
      <w:r>
        <w:t>that</w:t>
      </w:r>
      <w:r>
        <w:rPr>
          <w:spacing w:val="-2"/>
        </w:rPr>
        <w:t xml:space="preserve"> </w:t>
      </w:r>
      <w:r>
        <w:rPr>
          <w:spacing w:val="-1"/>
        </w:rPr>
        <w:t>everyone</w:t>
      </w:r>
      <w:r>
        <w:rPr>
          <w:spacing w:val="1"/>
        </w:rPr>
        <w:t xml:space="preserve"> </w:t>
      </w:r>
      <w:r>
        <w:rPr>
          <w:spacing w:val="-1"/>
        </w:rPr>
        <w:t>is</w:t>
      </w:r>
      <w:r>
        <w:rPr>
          <w:spacing w:val="-2"/>
        </w:rPr>
        <w:t xml:space="preserve"> </w:t>
      </w:r>
      <w:r>
        <w:rPr>
          <w:spacing w:val="-1"/>
        </w:rPr>
        <w:t xml:space="preserve">accounted </w:t>
      </w:r>
      <w:r>
        <w:t>for</w:t>
      </w:r>
      <w:r>
        <w:rPr>
          <w:spacing w:val="-1"/>
        </w:rPr>
        <w:t xml:space="preserve"> in</w:t>
      </w:r>
      <w:r>
        <w:rPr>
          <w:spacing w:val="1"/>
        </w:rPr>
        <w:t xml:space="preserve"> </w:t>
      </w:r>
      <w:r>
        <w:rPr>
          <w:spacing w:val="-1"/>
        </w:rPr>
        <w:t>an</w:t>
      </w:r>
      <w:r>
        <w:rPr>
          <w:spacing w:val="1"/>
        </w:rPr>
        <w:t xml:space="preserve"> </w:t>
      </w:r>
      <w:r>
        <w:rPr>
          <w:spacing w:val="-1"/>
        </w:rPr>
        <w:t>evacuation.</w:t>
      </w:r>
    </w:p>
    <w:p w14:paraId="10855F37"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Evaluate</w:t>
      </w:r>
      <w:r>
        <w:rPr>
          <w:spacing w:val="1"/>
        </w:rPr>
        <w:t xml:space="preserve"> </w:t>
      </w:r>
      <w:r>
        <w:rPr>
          <w:spacing w:val="-1"/>
        </w:rPr>
        <w:t>the</w:t>
      </w:r>
      <w:r>
        <w:rPr>
          <w:spacing w:val="1"/>
        </w:rPr>
        <w:t xml:space="preserve"> </w:t>
      </w:r>
      <w:r>
        <w:rPr>
          <w:spacing w:val="-1"/>
        </w:rPr>
        <w:t>challenges</w:t>
      </w:r>
      <w:r>
        <w:t xml:space="preserve"> </w:t>
      </w:r>
      <w:r>
        <w:rPr>
          <w:spacing w:val="-1"/>
        </w:rPr>
        <w:t>that</w:t>
      </w:r>
      <w:r>
        <w:t xml:space="preserve"> you</w:t>
      </w:r>
      <w:r>
        <w:rPr>
          <w:spacing w:val="1"/>
        </w:rPr>
        <w:t xml:space="preserve"> </w:t>
      </w:r>
      <w:r>
        <w:rPr>
          <w:spacing w:val="-1"/>
        </w:rPr>
        <w:t>might</w:t>
      </w:r>
      <w:r>
        <w:t xml:space="preserve"> </w:t>
      </w:r>
      <w:r>
        <w:rPr>
          <w:spacing w:val="-1"/>
        </w:rPr>
        <w:t xml:space="preserve">face during </w:t>
      </w:r>
      <w:r>
        <w:t>an</w:t>
      </w:r>
      <w:r>
        <w:rPr>
          <w:spacing w:val="-1"/>
        </w:rPr>
        <w:t xml:space="preserve"> evacuation</w:t>
      </w:r>
      <w:r>
        <w:rPr>
          <w:spacing w:val="1"/>
        </w:rPr>
        <w:t xml:space="preserve"> </w:t>
      </w:r>
      <w:r>
        <w:rPr>
          <w:spacing w:val="-1"/>
        </w:rPr>
        <w:t>and</w:t>
      </w:r>
      <w:r>
        <w:rPr>
          <w:spacing w:val="1"/>
        </w:rPr>
        <w:t xml:space="preserve"> </w:t>
      </w:r>
      <w:r>
        <w:rPr>
          <w:spacing w:val="-1"/>
        </w:rPr>
        <w:t>speak</w:t>
      </w:r>
      <w:r>
        <w:t xml:space="preserve"> </w:t>
      </w:r>
      <w:r>
        <w:rPr>
          <w:spacing w:val="-1"/>
        </w:rPr>
        <w:t>with</w:t>
      </w:r>
      <w:r>
        <w:rPr>
          <w:spacing w:val="1"/>
        </w:rPr>
        <w:t xml:space="preserve"> </w:t>
      </w:r>
      <w:r>
        <w:rPr>
          <w:spacing w:val="-1"/>
        </w:rPr>
        <w:t>your instructor.</w:t>
      </w:r>
    </w:p>
    <w:p w14:paraId="67A275A7" w14:textId="77777777" w:rsidR="00A370D4" w:rsidRDefault="00A370D4" w:rsidP="00A370D4">
      <w:pPr>
        <w:pStyle w:val="BodyText"/>
        <w:numPr>
          <w:ilvl w:val="0"/>
          <w:numId w:val="25"/>
        </w:numPr>
        <w:tabs>
          <w:tab w:val="clear" w:pos="-720"/>
          <w:tab w:val="left" w:pos="840"/>
        </w:tabs>
        <w:suppressAutoHyphens w:val="0"/>
        <w:spacing w:before="21" w:after="0"/>
        <w:ind w:right="338"/>
      </w:pPr>
      <w:r>
        <w:t>Add</w:t>
      </w:r>
      <w:r>
        <w:rPr>
          <w:spacing w:val="1"/>
        </w:rPr>
        <w:t xml:space="preserve"> </w:t>
      </w:r>
      <w:r>
        <w:rPr>
          <w:spacing w:val="-1"/>
        </w:rPr>
        <w:t>the</w:t>
      </w:r>
      <w:r>
        <w:rPr>
          <w:spacing w:val="1"/>
        </w:rPr>
        <w:t xml:space="preserve"> </w:t>
      </w:r>
      <w:r>
        <w:rPr>
          <w:spacing w:val="-1"/>
        </w:rPr>
        <w:t>CSUF</w:t>
      </w:r>
      <w:r>
        <w:t xml:space="preserve"> </w:t>
      </w:r>
      <w:r>
        <w:rPr>
          <w:spacing w:val="-1"/>
        </w:rPr>
        <w:t>Emergency</w:t>
      </w:r>
      <w:r>
        <w:t xml:space="preserve"> </w:t>
      </w:r>
      <w:r>
        <w:rPr>
          <w:spacing w:val="-1"/>
        </w:rPr>
        <w:t>Information</w:t>
      </w:r>
      <w:r>
        <w:rPr>
          <w:spacing w:val="1"/>
        </w:rPr>
        <w:t xml:space="preserve"> </w:t>
      </w:r>
      <w:r>
        <w:rPr>
          <w:spacing w:val="-1"/>
        </w:rPr>
        <w:t xml:space="preserve">number </w:t>
      </w:r>
      <w:r>
        <w:t>–</w:t>
      </w:r>
      <w:r>
        <w:rPr>
          <w:spacing w:val="-1"/>
        </w:rPr>
        <w:t xml:space="preserve"> </w:t>
      </w:r>
      <w:r w:rsidRPr="00A65278">
        <w:rPr>
          <w:rFonts w:eastAsia="Arial Narrow" w:cs="Arial Narrow"/>
          <w:b/>
          <w:bCs/>
          <w:spacing w:val="-1"/>
          <w:sz w:val="24"/>
          <w:szCs w:val="24"/>
        </w:rPr>
        <w:t>877-278-1712</w:t>
      </w:r>
      <w:r>
        <w:rPr>
          <w:rFonts w:ascii="Arial Narrow" w:eastAsia="Arial Narrow" w:hAnsi="Arial Narrow" w:cs="Arial Narrow"/>
          <w:b/>
          <w:bCs/>
          <w:spacing w:val="1"/>
        </w:rPr>
        <w:t xml:space="preserve"> </w:t>
      </w:r>
      <w:r>
        <w:t>–</w:t>
      </w:r>
      <w:r>
        <w:rPr>
          <w:rFonts w:ascii="Arial Narrow" w:eastAsia="Arial Narrow" w:hAnsi="Arial Narrow" w:cs="Arial Narrow"/>
          <w:b/>
          <w:bCs/>
          <w:spacing w:val="1"/>
        </w:rPr>
        <w:t xml:space="preserve"> </w:t>
      </w:r>
      <w:r>
        <w:t>to</w:t>
      </w:r>
      <w:r>
        <w:rPr>
          <w:spacing w:val="-1"/>
        </w:rPr>
        <w:t xml:space="preserve"> </w:t>
      </w:r>
      <w:r>
        <w:t>your</w:t>
      </w:r>
      <w:r>
        <w:rPr>
          <w:spacing w:val="-1"/>
        </w:rPr>
        <w:t xml:space="preserve"> cell</w:t>
      </w:r>
      <w:r>
        <w:t xml:space="preserve"> </w:t>
      </w:r>
      <w:r>
        <w:rPr>
          <w:spacing w:val="-1"/>
        </w:rPr>
        <w:t>phone</w:t>
      </w:r>
      <w:r>
        <w:rPr>
          <w:spacing w:val="1"/>
        </w:rPr>
        <w:t xml:space="preserve"> </w:t>
      </w:r>
      <w:r>
        <w:t>to</w:t>
      </w:r>
      <w:r>
        <w:rPr>
          <w:spacing w:val="-1"/>
        </w:rPr>
        <w:t xml:space="preserve"> hear recorded</w:t>
      </w:r>
      <w:r>
        <w:rPr>
          <w:spacing w:val="49"/>
        </w:rPr>
        <w:t xml:space="preserve"> </w:t>
      </w:r>
      <w:r>
        <w:rPr>
          <w:spacing w:val="-1"/>
        </w:rPr>
        <w:t>information</w:t>
      </w:r>
      <w:r>
        <w:rPr>
          <w:spacing w:val="1"/>
        </w:rPr>
        <w:t xml:space="preserve"> </w:t>
      </w:r>
      <w:r>
        <w:rPr>
          <w:spacing w:val="-1"/>
        </w:rPr>
        <w:t>regarding</w:t>
      </w:r>
      <w:r>
        <w:rPr>
          <w:spacing w:val="1"/>
        </w:rPr>
        <w:t xml:space="preserve"> </w:t>
      </w:r>
      <w:r>
        <w:rPr>
          <w:spacing w:val="-1"/>
        </w:rPr>
        <w:t>campus</w:t>
      </w:r>
      <w:r>
        <w:t xml:space="preserve"> </w:t>
      </w:r>
      <w:r>
        <w:rPr>
          <w:spacing w:val="-1"/>
        </w:rPr>
        <w:t>conditions</w:t>
      </w:r>
      <w:r>
        <w:rPr>
          <w:spacing w:val="-2"/>
        </w:rPr>
        <w:t xml:space="preserve"> </w:t>
      </w:r>
      <w:r>
        <w:t>or</w:t>
      </w:r>
      <w:r>
        <w:rPr>
          <w:spacing w:val="-1"/>
        </w:rPr>
        <w:t xml:space="preserve"> closure.</w:t>
      </w:r>
    </w:p>
    <w:p w14:paraId="5E887C1B" w14:textId="77777777" w:rsidR="00A370D4" w:rsidRPr="008F013E" w:rsidRDefault="00A370D4" w:rsidP="00A370D4">
      <w:pPr>
        <w:pStyle w:val="BodyText"/>
        <w:numPr>
          <w:ilvl w:val="0"/>
          <w:numId w:val="25"/>
        </w:numPr>
        <w:tabs>
          <w:tab w:val="clear" w:pos="-720"/>
          <w:tab w:val="left" w:pos="840"/>
        </w:tabs>
        <w:suppressAutoHyphens w:val="0"/>
        <w:spacing w:before="13" w:after="0"/>
        <w:rPr>
          <w:rStyle w:val="Hyperlink"/>
          <w:sz w:val="22"/>
          <w:szCs w:val="20"/>
        </w:rPr>
      </w:pPr>
      <w:r>
        <w:rPr>
          <w:color w:val="0000FF"/>
          <w:spacing w:val="-1"/>
          <w:u w:val="single" w:color="0000FF"/>
        </w:rPr>
        <w:fldChar w:fldCharType="begin"/>
      </w:r>
      <w:r>
        <w:rPr>
          <w:color w:val="0000FF"/>
          <w:spacing w:val="-1"/>
          <w:u w:val="single" w:color="0000FF"/>
        </w:rPr>
        <w:instrText xml:space="preserve"> HYPERLINK "https://prepare.fullerton.edu/personalpreparedness/" </w:instrText>
      </w:r>
      <w:r>
        <w:rPr>
          <w:color w:val="0000FF"/>
          <w:spacing w:val="-1"/>
          <w:u w:val="single" w:color="0000FF"/>
        </w:rPr>
        <w:fldChar w:fldCharType="separate"/>
      </w:r>
      <w:r w:rsidRPr="008F013E">
        <w:rPr>
          <w:rStyle w:val="Hyperlink"/>
          <w:spacing w:val="-1"/>
          <w:sz w:val="22"/>
          <w:szCs w:val="20"/>
          <w:u w:color="0000FF"/>
        </w:rPr>
        <w:t>Personal Preparation website</w:t>
      </w:r>
    </w:p>
    <w:p w14:paraId="350DFBFD" w14:textId="77777777" w:rsidR="00A370D4" w:rsidRDefault="00A370D4" w:rsidP="006606D2">
      <w:pPr>
        <w:pStyle w:val="Heading4"/>
      </w:pPr>
      <w:r>
        <w:rPr>
          <w:caps/>
          <w:snapToGrid w:val="0"/>
          <w:color w:val="0000FF"/>
          <w:sz w:val="22"/>
          <w:szCs w:val="20"/>
          <w:u w:val="single" w:color="0000FF"/>
        </w:rPr>
        <w:fldChar w:fldCharType="end"/>
      </w:r>
      <w:r>
        <w:t>Emergency</w:t>
      </w:r>
      <w:r>
        <w:rPr>
          <w:spacing w:val="1"/>
        </w:rPr>
        <w:t xml:space="preserve"> </w:t>
      </w:r>
      <w:r>
        <w:t>Communication</w:t>
      </w:r>
    </w:p>
    <w:p w14:paraId="7488ED20" w14:textId="77777777" w:rsidR="00A370D4" w:rsidRDefault="00A370D4" w:rsidP="00A370D4">
      <w:pPr>
        <w:pStyle w:val="BodyText"/>
        <w:ind w:left="119" w:right="499"/>
      </w:pPr>
      <w:r>
        <w:rPr>
          <w:spacing w:val="-1"/>
        </w:rPr>
        <w:t>Campus</w:t>
      </w:r>
      <w:r>
        <w:t xml:space="preserve"> </w:t>
      </w:r>
      <w:r>
        <w:rPr>
          <w:spacing w:val="-1"/>
        </w:rPr>
        <w:t>emergency</w:t>
      </w:r>
      <w:r>
        <w:t xml:space="preserve"> </w:t>
      </w:r>
      <w:r>
        <w:rPr>
          <w:spacing w:val="-1"/>
        </w:rPr>
        <w:t>communication</w:t>
      </w:r>
      <w:r>
        <w:rPr>
          <w:spacing w:val="1"/>
        </w:rPr>
        <w:t xml:space="preserve"> </w:t>
      </w:r>
      <w:r>
        <w:rPr>
          <w:spacing w:val="-1"/>
        </w:rPr>
        <w:t>is</w:t>
      </w:r>
      <w:r>
        <w:t xml:space="preserve"> </w:t>
      </w:r>
      <w:r>
        <w:rPr>
          <w:spacing w:val="-1"/>
        </w:rPr>
        <w:t>done via</w:t>
      </w:r>
      <w:r>
        <w:rPr>
          <w:spacing w:val="1"/>
        </w:rPr>
        <w:t xml:space="preserve"> </w:t>
      </w:r>
      <w:r>
        <w:t>a</w:t>
      </w:r>
      <w:r>
        <w:rPr>
          <w:spacing w:val="-1"/>
        </w:rPr>
        <w:t xml:space="preserve"> voice</w:t>
      </w:r>
      <w:r>
        <w:rPr>
          <w:spacing w:val="1"/>
        </w:rPr>
        <w:t xml:space="preserve"> </w:t>
      </w:r>
      <w:r>
        <w:rPr>
          <w:spacing w:val="-1"/>
        </w:rPr>
        <w:t>message,</w:t>
      </w:r>
      <w:r>
        <w:t xml:space="preserve"> </w:t>
      </w:r>
      <w:r>
        <w:rPr>
          <w:spacing w:val="-1"/>
        </w:rPr>
        <w:t>text</w:t>
      </w:r>
      <w:r>
        <w:rPr>
          <w:spacing w:val="-2"/>
        </w:rPr>
        <w:t xml:space="preserve"> </w:t>
      </w:r>
      <w:r>
        <w:rPr>
          <w:spacing w:val="-1"/>
        </w:rPr>
        <w:t>and/or an</w:t>
      </w:r>
      <w:r>
        <w:rPr>
          <w:spacing w:val="1"/>
        </w:rPr>
        <w:t xml:space="preserve"> </w:t>
      </w:r>
      <w:r>
        <w:rPr>
          <w:spacing w:val="-1"/>
        </w:rPr>
        <w:t>email.</w:t>
      </w:r>
      <w:r>
        <w:t xml:space="preserve"> </w:t>
      </w:r>
      <w:r>
        <w:rPr>
          <w:spacing w:val="1"/>
        </w:rPr>
        <w:t xml:space="preserve"> </w:t>
      </w:r>
      <w:r>
        <w:t>Go</w:t>
      </w:r>
      <w:r>
        <w:rPr>
          <w:spacing w:val="1"/>
        </w:rPr>
        <w:t xml:space="preserve"> </w:t>
      </w:r>
      <w:r>
        <w:rPr>
          <w:spacing w:val="-1"/>
        </w:rPr>
        <w:t>to</w:t>
      </w:r>
      <w:r>
        <w:rPr>
          <w:spacing w:val="1"/>
        </w:rPr>
        <w:t xml:space="preserve"> </w:t>
      </w:r>
      <w:r>
        <w:rPr>
          <w:spacing w:val="-1"/>
        </w:rPr>
        <w:t>your Portal</w:t>
      </w:r>
      <w:r>
        <w:rPr>
          <w:spacing w:val="-3"/>
        </w:rPr>
        <w:t xml:space="preserve"> </w:t>
      </w:r>
      <w:r>
        <w:t>to</w:t>
      </w:r>
      <w:r>
        <w:rPr>
          <w:spacing w:val="77"/>
        </w:rPr>
        <w:t xml:space="preserve"> </w:t>
      </w:r>
      <w:r>
        <w:rPr>
          <w:spacing w:val="-1"/>
        </w:rPr>
        <w:t>review</w:t>
      </w:r>
      <w:r>
        <w:t xml:space="preserve"> your</w:t>
      </w:r>
      <w:r>
        <w:rPr>
          <w:spacing w:val="-1"/>
        </w:rPr>
        <w:t xml:space="preserve"> contact</w:t>
      </w:r>
      <w:r>
        <w:rPr>
          <w:spacing w:val="-2"/>
        </w:rPr>
        <w:t xml:space="preserve"> </w:t>
      </w:r>
      <w:r>
        <w:rPr>
          <w:spacing w:val="-1"/>
        </w:rPr>
        <w:t>information.</w:t>
      </w:r>
      <w:r>
        <w:rPr>
          <w:spacing w:val="53"/>
        </w:rPr>
        <w:t xml:space="preserve"> </w:t>
      </w:r>
      <w:hyperlink r:id="rId30">
        <w:r>
          <w:rPr>
            <w:color w:val="0000FF"/>
            <w:spacing w:val="-1"/>
            <w:u w:val="single" w:color="0000FF"/>
          </w:rPr>
          <w:t xml:space="preserve">A guide to update your personal information </w:t>
        </w:r>
      </w:hyperlink>
    </w:p>
    <w:p w14:paraId="43FDEB1F" w14:textId="77777777" w:rsidR="00A370D4" w:rsidRDefault="00A370D4" w:rsidP="006606D2">
      <w:pPr>
        <w:pStyle w:val="Heading4"/>
      </w:pPr>
      <w:r>
        <w:t>Evacuations</w:t>
      </w:r>
      <w:r>
        <w:rPr>
          <w:spacing w:val="1"/>
        </w:rPr>
        <w:t xml:space="preserve"> </w:t>
      </w:r>
      <w:r>
        <w:t>– Drills</w:t>
      </w:r>
      <w:r>
        <w:rPr>
          <w:spacing w:val="1"/>
        </w:rPr>
        <w:t xml:space="preserve"> </w:t>
      </w:r>
      <w:r>
        <w:t>or real</w:t>
      </w:r>
    </w:p>
    <w:p w14:paraId="7F31DFE5" w14:textId="77777777" w:rsidR="00A370D4" w:rsidRDefault="00A370D4" w:rsidP="00A370D4">
      <w:pPr>
        <w:pStyle w:val="BodyText"/>
        <w:numPr>
          <w:ilvl w:val="0"/>
          <w:numId w:val="25"/>
        </w:numPr>
        <w:tabs>
          <w:tab w:val="clear" w:pos="-720"/>
          <w:tab w:val="left" w:pos="840"/>
        </w:tabs>
        <w:suppressAutoHyphens w:val="0"/>
        <w:spacing w:before="17" w:after="0"/>
      </w:pPr>
      <w:r>
        <w:t>You</w:t>
      </w:r>
      <w:r>
        <w:rPr>
          <w:spacing w:val="1"/>
        </w:rPr>
        <w:t xml:space="preserve"> </w:t>
      </w:r>
      <w:r>
        <w:rPr>
          <w:spacing w:val="-1"/>
        </w:rPr>
        <w:t>may</w:t>
      </w:r>
      <w:r>
        <w:rPr>
          <w:spacing w:val="-2"/>
        </w:rPr>
        <w:t xml:space="preserve"> </w:t>
      </w:r>
      <w:r>
        <w:rPr>
          <w:spacing w:val="-1"/>
        </w:rPr>
        <w:t>not</w:t>
      </w:r>
      <w:r>
        <w:t xml:space="preserve"> know </w:t>
      </w:r>
      <w:r>
        <w:rPr>
          <w:spacing w:val="-1"/>
        </w:rPr>
        <w:t>if</w:t>
      </w:r>
      <w:r>
        <w:rPr>
          <w:spacing w:val="-2"/>
        </w:rPr>
        <w:t xml:space="preserve"> </w:t>
      </w:r>
      <w:r>
        <w:rPr>
          <w:spacing w:val="-1"/>
        </w:rPr>
        <w:t>this</w:t>
      </w:r>
      <w:r>
        <w:t xml:space="preserve"> </w:t>
      </w:r>
      <w:r>
        <w:rPr>
          <w:spacing w:val="-1"/>
        </w:rPr>
        <w:t>is</w:t>
      </w:r>
      <w:r>
        <w:rPr>
          <w:spacing w:val="-2"/>
        </w:rPr>
        <w:t xml:space="preserve"> </w:t>
      </w:r>
      <w:r>
        <w:t>a</w:t>
      </w:r>
      <w:r>
        <w:rPr>
          <w:spacing w:val="1"/>
        </w:rPr>
        <w:t xml:space="preserve"> </w:t>
      </w:r>
      <w:r>
        <w:rPr>
          <w:spacing w:val="-1"/>
        </w:rPr>
        <w:t>drill</w:t>
      </w:r>
      <w:r>
        <w:t xml:space="preserve"> or</w:t>
      </w:r>
      <w:r>
        <w:rPr>
          <w:spacing w:val="-1"/>
        </w:rPr>
        <w:t xml:space="preserve"> not,</w:t>
      </w:r>
      <w:r>
        <w:t xml:space="preserve"> so</w:t>
      </w:r>
      <w:r>
        <w:rPr>
          <w:spacing w:val="-1"/>
        </w:rPr>
        <w:t xml:space="preserve"> </w:t>
      </w:r>
      <w:r>
        <w:t>take</w:t>
      </w:r>
      <w:r>
        <w:rPr>
          <w:spacing w:val="-1"/>
        </w:rPr>
        <w:t xml:space="preserve"> every</w:t>
      </w:r>
      <w:r>
        <w:rPr>
          <w:spacing w:val="-2"/>
        </w:rPr>
        <w:t xml:space="preserve"> </w:t>
      </w:r>
      <w:r>
        <w:rPr>
          <w:spacing w:val="-1"/>
        </w:rPr>
        <w:t>call</w:t>
      </w:r>
      <w:r>
        <w:t xml:space="preserve"> to</w:t>
      </w:r>
      <w:r>
        <w:rPr>
          <w:spacing w:val="1"/>
        </w:rPr>
        <w:t xml:space="preserve"> </w:t>
      </w:r>
      <w:r>
        <w:rPr>
          <w:spacing w:val="-1"/>
        </w:rPr>
        <w:t>evacuate</w:t>
      </w:r>
      <w:r>
        <w:rPr>
          <w:spacing w:val="1"/>
        </w:rPr>
        <w:t xml:space="preserve"> </w:t>
      </w:r>
      <w:r>
        <w:rPr>
          <w:spacing w:val="-1"/>
        </w:rPr>
        <w:t>seriously.</w:t>
      </w:r>
    </w:p>
    <w:p w14:paraId="37675A04"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Take</w:t>
      </w:r>
      <w:r>
        <w:rPr>
          <w:spacing w:val="1"/>
        </w:rPr>
        <w:t xml:space="preserve"> </w:t>
      </w:r>
      <w:r>
        <w:rPr>
          <w:spacing w:val="-1"/>
        </w:rPr>
        <w:t>your personal</w:t>
      </w:r>
      <w:r>
        <w:rPr>
          <w:spacing w:val="-3"/>
        </w:rPr>
        <w:t xml:space="preserve"> </w:t>
      </w:r>
      <w:r>
        <w:rPr>
          <w:spacing w:val="-1"/>
        </w:rPr>
        <w:t>belongings</w:t>
      </w:r>
      <w:r>
        <w:t xml:space="preserve"> </w:t>
      </w:r>
      <w:r>
        <w:rPr>
          <w:spacing w:val="-1"/>
        </w:rPr>
        <w:t>and</w:t>
      </w:r>
      <w:r>
        <w:rPr>
          <w:spacing w:val="1"/>
        </w:rPr>
        <w:t xml:space="preserve"> </w:t>
      </w:r>
      <w:r>
        <w:rPr>
          <w:spacing w:val="-1"/>
        </w:rPr>
        <w:t>immediately</w:t>
      </w:r>
      <w:r>
        <w:t xml:space="preserve"> </w:t>
      </w:r>
      <w:r>
        <w:rPr>
          <w:spacing w:val="-1"/>
        </w:rPr>
        <w:t>leave</w:t>
      </w:r>
      <w:r>
        <w:rPr>
          <w:spacing w:val="1"/>
        </w:rPr>
        <w:t xml:space="preserve"> </w:t>
      </w:r>
      <w:r>
        <w:rPr>
          <w:spacing w:val="-1"/>
        </w:rPr>
        <w:t>the</w:t>
      </w:r>
      <w:r>
        <w:rPr>
          <w:spacing w:val="1"/>
        </w:rPr>
        <w:t xml:space="preserve"> </w:t>
      </w:r>
      <w:r>
        <w:rPr>
          <w:spacing w:val="-1"/>
        </w:rPr>
        <w:t>building.</w:t>
      </w:r>
    </w:p>
    <w:p w14:paraId="12F50ED1" w14:textId="77777777" w:rsidR="00A370D4" w:rsidRDefault="00A370D4" w:rsidP="00A370D4">
      <w:pPr>
        <w:pStyle w:val="BodyText"/>
        <w:numPr>
          <w:ilvl w:val="0"/>
          <w:numId w:val="25"/>
        </w:numPr>
        <w:tabs>
          <w:tab w:val="clear" w:pos="-720"/>
          <w:tab w:val="left" w:pos="840"/>
        </w:tabs>
        <w:suppressAutoHyphens w:val="0"/>
        <w:spacing w:before="14" w:after="0"/>
        <w:ind w:right="619"/>
      </w:pPr>
      <w:r>
        <w:lastRenderedPageBreak/>
        <w:t xml:space="preserve">Know </w:t>
      </w:r>
      <w:r>
        <w:rPr>
          <w:spacing w:val="-1"/>
        </w:rPr>
        <w:t>where</w:t>
      </w:r>
      <w:r>
        <w:rPr>
          <w:spacing w:val="1"/>
        </w:rPr>
        <w:t xml:space="preserve"> </w:t>
      </w:r>
      <w:r>
        <w:rPr>
          <w:spacing w:val="-1"/>
        </w:rPr>
        <w:t>the evacuation area</w:t>
      </w:r>
      <w:r>
        <w:rPr>
          <w:spacing w:val="1"/>
        </w:rPr>
        <w:t xml:space="preserve"> </w:t>
      </w:r>
      <w:r>
        <w:rPr>
          <w:spacing w:val="-1"/>
        </w:rPr>
        <w:t>is</w:t>
      </w:r>
      <w:r>
        <w:t xml:space="preserve"> </w:t>
      </w:r>
      <w:r>
        <w:rPr>
          <w:spacing w:val="-1"/>
        </w:rPr>
        <w:t>for every</w:t>
      </w:r>
      <w:r>
        <w:rPr>
          <w:spacing w:val="-2"/>
        </w:rPr>
        <w:t xml:space="preserve"> </w:t>
      </w:r>
      <w:r>
        <w:rPr>
          <w:spacing w:val="-1"/>
        </w:rPr>
        <w:t>building.</w:t>
      </w:r>
      <w:r>
        <w:rPr>
          <w:color w:val="0000FF"/>
        </w:rPr>
        <w:t xml:space="preserve"> </w:t>
      </w:r>
      <w:hyperlink r:id="rId31">
        <w:r>
          <w:rPr>
            <w:color w:val="0000FF"/>
            <w:spacing w:val="-1"/>
            <w:u w:val="single" w:color="0000FF"/>
          </w:rPr>
          <w:t xml:space="preserve">A map of all campus evacuation areas </w:t>
        </w:r>
      </w:hyperlink>
    </w:p>
    <w:p w14:paraId="5E4626B7" w14:textId="77777777" w:rsidR="00A370D4" w:rsidRDefault="00A370D4" w:rsidP="00A370D4">
      <w:pPr>
        <w:pStyle w:val="BodyText"/>
        <w:numPr>
          <w:ilvl w:val="0"/>
          <w:numId w:val="25"/>
        </w:numPr>
        <w:tabs>
          <w:tab w:val="clear" w:pos="-720"/>
          <w:tab w:val="left" w:pos="840"/>
        </w:tabs>
        <w:suppressAutoHyphens w:val="0"/>
        <w:spacing w:before="15" w:after="0"/>
      </w:pPr>
      <w:r>
        <w:rPr>
          <w:spacing w:val="-1"/>
        </w:rPr>
        <w:t>Re-enter</w:t>
      </w:r>
      <w:r>
        <w:rPr>
          <w:spacing w:val="-3"/>
        </w:rPr>
        <w:t xml:space="preserve"> </w:t>
      </w:r>
      <w:r>
        <w:rPr>
          <w:spacing w:val="-1"/>
        </w:rPr>
        <w:t>buildings</w:t>
      </w:r>
      <w:r>
        <w:rPr>
          <w:spacing w:val="-2"/>
        </w:rPr>
        <w:t xml:space="preserve"> </w:t>
      </w:r>
      <w:r>
        <w:rPr>
          <w:spacing w:val="-1"/>
        </w:rPr>
        <w:t>only</w:t>
      </w:r>
      <w:r>
        <w:t xml:space="preserve"> </w:t>
      </w:r>
      <w:r>
        <w:rPr>
          <w:spacing w:val="-2"/>
        </w:rPr>
        <w:t>when</w:t>
      </w:r>
      <w:r>
        <w:rPr>
          <w:spacing w:val="1"/>
        </w:rPr>
        <w:t xml:space="preserve"> </w:t>
      </w:r>
      <w:r>
        <w:rPr>
          <w:spacing w:val="-1"/>
        </w:rPr>
        <w:t>directed</w:t>
      </w:r>
      <w:r>
        <w:rPr>
          <w:spacing w:val="1"/>
        </w:rPr>
        <w:t xml:space="preserve"> </w:t>
      </w:r>
      <w:r>
        <w:t>by</w:t>
      </w:r>
      <w:r>
        <w:rPr>
          <w:spacing w:val="-2"/>
        </w:rPr>
        <w:t xml:space="preserve"> </w:t>
      </w:r>
      <w:r>
        <w:rPr>
          <w:spacing w:val="-1"/>
        </w:rPr>
        <w:t>Building</w:t>
      </w:r>
      <w:r>
        <w:rPr>
          <w:spacing w:val="1"/>
        </w:rPr>
        <w:t xml:space="preserve"> </w:t>
      </w:r>
      <w:r>
        <w:rPr>
          <w:spacing w:val="-1"/>
        </w:rPr>
        <w:t>Marshals</w:t>
      </w:r>
      <w:r>
        <w:t xml:space="preserve"> or</w:t>
      </w:r>
      <w:r>
        <w:rPr>
          <w:spacing w:val="-1"/>
        </w:rPr>
        <w:t xml:space="preserve"> other campus</w:t>
      </w:r>
      <w:r>
        <w:rPr>
          <w:spacing w:val="-2"/>
        </w:rPr>
        <w:t xml:space="preserve"> </w:t>
      </w:r>
      <w:r>
        <w:rPr>
          <w:spacing w:val="-1"/>
        </w:rPr>
        <w:t>authority.</w:t>
      </w:r>
    </w:p>
    <w:p w14:paraId="44481C90"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Leave</w:t>
      </w:r>
      <w:r>
        <w:rPr>
          <w:spacing w:val="1"/>
        </w:rPr>
        <w:t xml:space="preserve"> </w:t>
      </w:r>
      <w:r>
        <w:rPr>
          <w:spacing w:val="-1"/>
        </w:rPr>
        <w:t>the</w:t>
      </w:r>
      <w:r>
        <w:rPr>
          <w:spacing w:val="1"/>
        </w:rPr>
        <w:t xml:space="preserve"> </w:t>
      </w:r>
      <w:r>
        <w:rPr>
          <w:spacing w:val="-1"/>
        </w:rPr>
        <w:t>campus</w:t>
      </w:r>
      <w:r>
        <w:t xml:space="preserve"> </w:t>
      </w:r>
      <w:r>
        <w:rPr>
          <w:spacing w:val="-1"/>
        </w:rPr>
        <w:t>only</w:t>
      </w:r>
      <w:r>
        <w:t xml:space="preserve"> </w:t>
      </w:r>
      <w:r>
        <w:rPr>
          <w:spacing w:val="-1"/>
        </w:rPr>
        <w:t>if</w:t>
      </w:r>
      <w:r>
        <w:t xml:space="preserve"> </w:t>
      </w:r>
      <w:r>
        <w:rPr>
          <w:spacing w:val="-1"/>
        </w:rPr>
        <w:t>instructed.</w:t>
      </w:r>
    </w:p>
    <w:p w14:paraId="1D7C913D" w14:textId="23514C1A" w:rsidR="00A370D4" w:rsidRPr="00A30F04" w:rsidRDefault="00A370D4" w:rsidP="006606D2">
      <w:pPr>
        <w:pStyle w:val="Heading4"/>
        <w:rPr>
          <w:rFonts w:ascii="Arial" w:hAnsi="Arial"/>
          <w:b w:val="0"/>
          <w:color w:val="365F91" w:themeColor="accent1" w:themeShade="BF"/>
          <w:szCs w:val="24"/>
        </w:rPr>
      </w:pPr>
      <w:r w:rsidRPr="00A65278">
        <w:t>For this class, the closest 2 exits</w:t>
      </w:r>
      <w:r w:rsidRPr="00A65278">
        <w:rPr>
          <w:spacing w:val="1"/>
        </w:rPr>
        <w:t xml:space="preserve"> </w:t>
      </w:r>
      <w:r w:rsidRPr="00A65278">
        <w:t>are:</w:t>
      </w:r>
      <w:r w:rsidR="00A30F04">
        <w:t xml:space="preserve"> </w:t>
      </w:r>
      <w:r w:rsidR="00A30F04" w:rsidRPr="00A30F04">
        <w:rPr>
          <w:b w:val="0"/>
        </w:rPr>
        <w:t>at the front of the room.</w:t>
      </w:r>
      <w:r w:rsidRPr="00316142">
        <w:rPr>
          <w:spacing w:val="-3"/>
        </w:rPr>
        <w:t xml:space="preserve">  </w:t>
      </w:r>
    </w:p>
    <w:p w14:paraId="4EDC8B3B" w14:textId="77777777" w:rsidR="00A370D4" w:rsidRPr="00BF2DD1" w:rsidRDefault="00A370D4" w:rsidP="00A370D4">
      <w:pPr>
        <w:spacing w:after="0"/>
        <w:rPr>
          <w:sz w:val="16"/>
          <w:szCs w:val="16"/>
        </w:rPr>
      </w:pPr>
    </w:p>
    <w:p w14:paraId="7DD62781" w14:textId="77777777" w:rsidR="00A370D4" w:rsidRPr="00A65278" w:rsidRDefault="00A370D4" w:rsidP="006606D2">
      <w:pPr>
        <w:pStyle w:val="Heading4"/>
      </w:pPr>
      <w:r w:rsidRPr="00A65278">
        <w:t>We</w:t>
      </w:r>
      <w:r w:rsidRPr="00A65278">
        <w:rPr>
          <w:spacing w:val="1"/>
        </w:rPr>
        <w:t xml:space="preserve"> </w:t>
      </w:r>
      <w:r w:rsidRPr="00003080">
        <w:t>will</w:t>
      </w:r>
      <w:r w:rsidRPr="00A65278">
        <w:t xml:space="preserve"> meet </w:t>
      </w:r>
      <w:r w:rsidRPr="00A65278">
        <w:rPr>
          <w:spacing w:val="-2"/>
        </w:rPr>
        <w:t>at:</w:t>
      </w:r>
      <w:r w:rsidRPr="00316142">
        <w:t xml:space="preserve">  </w:t>
      </w:r>
      <w:r>
        <w:t>note class meeting place</w:t>
      </w:r>
    </w:p>
    <w:p w14:paraId="1BB66E3C" w14:textId="77777777" w:rsidR="00A370D4" w:rsidRPr="00BF2DD1" w:rsidRDefault="00A370D4" w:rsidP="00A370D4">
      <w:pPr>
        <w:spacing w:after="0"/>
        <w:rPr>
          <w:sz w:val="16"/>
          <w:szCs w:val="16"/>
        </w:rPr>
      </w:pPr>
    </w:p>
    <w:p w14:paraId="40AFBCB4" w14:textId="77777777" w:rsidR="00A370D4" w:rsidRDefault="00A370D4" w:rsidP="00A370D4">
      <w:pPr>
        <w:pStyle w:val="Heading3"/>
        <w:spacing w:before="0" w:after="0"/>
        <w:rPr>
          <w:rFonts w:eastAsia="Arial Narrow" w:hAnsi="Arial Narrow" w:cs="Arial Narrow"/>
        </w:rPr>
      </w:pPr>
      <w:r>
        <w:t>Earthquake</w:t>
      </w:r>
    </w:p>
    <w:p w14:paraId="30E7151E" w14:textId="77777777" w:rsidR="00A370D4" w:rsidRPr="00906F92" w:rsidRDefault="00A370D4" w:rsidP="00A370D4">
      <w:r>
        <w:t>As soon</w:t>
      </w:r>
      <w:r>
        <w:rPr>
          <w:spacing w:val="1"/>
        </w:rPr>
        <w:t xml:space="preserve"> </w:t>
      </w:r>
      <w:r>
        <w:t xml:space="preserve">as you feel shaking, </w:t>
      </w:r>
      <w:r w:rsidRPr="00906F92">
        <w:rPr>
          <w:rStyle w:val="Strong"/>
          <w:sz w:val="22"/>
          <w:szCs w:val="22"/>
        </w:rPr>
        <w:t>DROP, COVER and HOLD ON</w:t>
      </w:r>
      <w:r>
        <w:t>: Immediately seek shelter (under a desk</w:t>
      </w:r>
      <w:r>
        <w:rPr>
          <w:spacing w:val="-2"/>
        </w:rPr>
        <w:t xml:space="preserve"> </w:t>
      </w:r>
      <w:r>
        <w:t>or table) cover your</w:t>
      </w:r>
      <w:r>
        <w:rPr>
          <w:spacing w:val="-3"/>
        </w:rPr>
        <w:t xml:space="preserve"> </w:t>
      </w:r>
      <w:r>
        <w:t>head</w:t>
      </w:r>
      <w:r>
        <w:rPr>
          <w:spacing w:val="1"/>
        </w:rPr>
        <w:t xml:space="preserve"> </w:t>
      </w:r>
      <w:r>
        <w:t>and</w:t>
      </w:r>
      <w:r>
        <w:rPr>
          <w:spacing w:val="1"/>
        </w:rPr>
        <w:t xml:space="preserve"> </w:t>
      </w:r>
      <w:r>
        <w:t>hold on.</w:t>
      </w:r>
      <w:r>
        <w:rPr>
          <w:spacing w:val="53"/>
        </w:rPr>
        <w:t xml:space="preserve"> </w:t>
      </w:r>
      <w:r>
        <w:t>Evacuate</w:t>
      </w:r>
      <w:r>
        <w:rPr>
          <w:spacing w:val="1"/>
        </w:rPr>
        <w:t xml:space="preserve"> </w:t>
      </w:r>
      <w:r>
        <w:t>if directed,</w:t>
      </w:r>
      <w:r>
        <w:rPr>
          <w:spacing w:val="-2"/>
        </w:rPr>
        <w:t xml:space="preserve"> </w:t>
      </w:r>
      <w:r>
        <w:t>or you feel it is safe</w:t>
      </w:r>
      <w:r>
        <w:rPr>
          <w:spacing w:val="1"/>
        </w:rPr>
        <w:t xml:space="preserve"> </w:t>
      </w:r>
      <w:r>
        <w:t>to</w:t>
      </w:r>
      <w:r>
        <w:rPr>
          <w:spacing w:val="-4"/>
        </w:rPr>
        <w:t xml:space="preserve"> </w:t>
      </w:r>
      <w:r>
        <w:t>do</w:t>
      </w:r>
      <w:r>
        <w:rPr>
          <w:spacing w:val="1"/>
        </w:rPr>
        <w:t xml:space="preserve"> </w:t>
      </w:r>
      <w:r>
        <w:t>so.</w:t>
      </w:r>
    </w:p>
    <w:p w14:paraId="2C21DD91" w14:textId="77777777" w:rsidR="00A370D4" w:rsidRDefault="00A370D4" w:rsidP="00A370D4">
      <w:pPr>
        <w:pStyle w:val="Heading3"/>
        <w:spacing w:before="120" w:after="0"/>
      </w:pPr>
      <w:r>
        <w:t>Fire</w:t>
      </w:r>
    </w:p>
    <w:p w14:paraId="2A3DC9F6" w14:textId="77777777" w:rsidR="00A370D4" w:rsidRDefault="00A370D4" w:rsidP="00A370D4">
      <w:pPr>
        <w:pStyle w:val="BodyText"/>
        <w:numPr>
          <w:ilvl w:val="0"/>
          <w:numId w:val="25"/>
        </w:numPr>
        <w:tabs>
          <w:tab w:val="clear" w:pos="-720"/>
          <w:tab w:val="left" w:pos="840"/>
        </w:tabs>
        <w:suppressAutoHyphens w:val="0"/>
        <w:spacing w:before="17" w:after="0"/>
      </w:pPr>
      <w:r>
        <w:rPr>
          <w:spacing w:val="-1"/>
        </w:rPr>
        <w:t>When</w:t>
      </w:r>
      <w:r>
        <w:rPr>
          <w:spacing w:val="1"/>
        </w:rPr>
        <w:t xml:space="preserve"> </w:t>
      </w:r>
      <w:r>
        <w:rPr>
          <w:spacing w:val="-1"/>
        </w:rPr>
        <w:t>you</w:t>
      </w:r>
      <w:r>
        <w:rPr>
          <w:spacing w:val="1"/>
        </w:rPr>
        <w:t xml:space="preserve"> </w:t>
      </w:r>
      <w:r>
        <w:rPr>
          <w:spacing w:val="-1"/>
        </w:rPr>
        <w:t>see</w:t>
      </w:r>
      <w:r>
        <w:rPr>
          <w:spacing w:val="1"/>
        </w:rPr>
        <w:t xml:space="preserve"> </w:t>
      </w:r>
      <w:r>
        <w:rPr>
          <w:spacing w:val="-1"/>
        </w:rPr>
        <w:t xml:space="preserve">smoke </w:t>
      </w:r>
      <w:r>
        <w:t>or</w:t>
      </w:r>
      <w:r>
        <w:rPr>
          <w:spacing w:val="-1"/>
        </w:rPr>
        <w:t xml:space="preserve"> fire,</w:t>
      </w:r>
      <w:r>
        <w:t xml:space="preserve"> </w:t>
      </w:r>
      <w:r>
        <w:rPr>
          <w:spacing w:val="-1"/>
        </w:rPr>
        <w:t>immediately</w:t>
      </w:r>
      <w:r>
        <w:t xml:space="preserve"> </w:t>
      </w:r>
      <w:r>
        <w:rPr>
          <w:spacing w:val="-1"/>
        </w:rPr>
        <w:t xml:space="preserve">evacuate </w:t>
      </w:r>
      <w:r>
        <w:t>the</w:t>
      </w:r>
      <w:r>
        <w:rPr>
          <w:spacing w:val="-4"/>
        </w:rPr>
        <w:t xml:space="preserve"> </w:t>
      </w:r>
      <w:r>
        <w:rPr>
          <w:spacing w:val="-1"/>
        </w:rPr>
        <w:t>building.</w:t>
      </w:r>
    </w:p>
    <w:p w14:paraId="1F79A462" w14:textId="77777777" w:rsidR="00A370D4" w:rsidRDefault="00A370D4" w:rsidP="00A370D4">
      <w:pPr>
        <w:pStyle w:val="BodyText"/>
        <w:numPr>
          <w:ilvl w:val="0"/>
          <w:numId w:val="25"/>
        </w:numPr>
        <w:tabs>
          <w:tab w:val="clear" w:pos="-720"/>
          <w:tab w:val="left" w:pos="840"/>
        </w:tabs>
        <w:suppressAutoHyphens w:val="0"/>
        <w:spacing w:before="14" w:after="0"/>
      </w:pPr>
      <w:r>
        <w:t xml:space="preserve">If </w:t>
      </w:r>
      <w:r>
        <w:rPr>
          <w:spacing w:val="-1"/>
        </w:rPr>
        <w:t>not</w:t>
      </w:r>
      <w:r>
        <w:t xml:space="preserve"> </w:t>
      </w:r>
      <w:r>
        <w:rPr>
          <w:spacing w:val="-1"/>
        </w:rPr>
        <w:t>already</w:t>
      </w:r>
      <w:r>
        <w:t xml:space="preserve"> </w:t>
      </w:r>
      <w:r>
        <w:rPr>
          <w:spacing w:val="-1"/>
        </w:rPr>
        <w:t>activated,</w:t>
      </w:r>
      <w:r>
        <w:t xml:space="preserve"> </w:t>
      </w:r>
      <w:r>
        <w:rPr>
          <w:spacing w:val="-1"/>
        </w:rPr>
        <w:t>pull</w:t>
      </w:r>
      <w:r>
        <w:rPr>
          <w:spacing w:val="-3"/>
        </w:rPr>
        <w:t xml:space="preserve"> </w:t>
      </w:r>
      <w:r>
        <w:t>the</w:t>
      </w:r>
      <w:r>
        <w:rPr>
          <w:spacing w:val="1"/>
        </w:rPr>
        <w:t xml:space="preserve"> </w:t>
      </w:r>
      <w:r>
        <w:rPr>
          <w:spacing w:val="-1"/>
        </w:rPr>
        <w:t>fire alarm switch</w:t>
      </w:r>
      <w:r>
        <w:rPr>
          <w:spacing w:val="1"/>
        </w:rPr>
        <w:t xml:space="preserve"> </w:t>
      </w:r>
      <w:r>
        <w:rPr>
          <w:spacing w:val="-1"/>
        </w:rPr>
        <w:t>to</w:t>
      </w:r>
      <w:r>
        <w:rPr>
          <w:spacing w:val="1"/>
        </w:rPr>
        <w:t xml:space="preserve"> </w:t>
      </w:r>
      <w:r>
        <w:rPr>
          <w:spacing w:val="-1"/>
        </w:rPr>
        <w:t>alert</w:t>
      </w:r>
      <w:r>
        <w:rPr>
          <w:spacing w:val="-2"/>
        </w:rPr>
        <w:t xml:space="preserve"> </w:t>
      </w:r>
      <w:r>
        <w:rPr>
          <w:spacing w:val="-1"/>
        </w:rPr>
        <w:t>others</w:t>
      </w:r>
      <w:r>
        <w:t xml:space="preserve"> of </w:t>
      </w:r>
      <w:r>
        <w:rPr>
          <w:spacing w:val="-1"/>
        </w:rPr>
        <w:t>the</w:t>
      </w:r>
      <w:r>
        <w:rPr>
          <w:spacing w:val="1"/>
        </w:rPr>
        <w:t xml:space="preserve"> </w:t>
      </w:r>
      <w:r>
        <w:rPr>
          <w:spacing w:val="-1"/>
        </w:rPr>
        <w:t>situation.</w:t>
      </w:r>
    </w:p>
    <w:p w14:paraId="18A3F80E"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Use</w:t>
      </w:r>
      <w:r>
        <w:rPr>
          <w:spacing w:val="1"/>
        </w:rPr>
        <w:t xml:space="preserve"> </w:t>
      </w:r>
      <w:r>
        <w:t>a</w:t>
      </w:r>
      <w:r>
        <w:rPr>
          <w:spacing w:val="1"/>
        </w:rPr>
        <w:t xml:space="preserve"> </w:t>
      </w:r>
      <w:r>
        <w:rPr>
          <w:spacing w:val="-1"/>
        </w:rPr>
        <w:t>fire extinguisher</w:t>
      </w:r>
      <w:r>
        <w:rPr>
          <w:spacing w:val="-3"/>
        </w:rPr>
        <w:t xml:space="preserve"> </w:t>
      </w:r>
      <w:r>
        <w:rPr>
          <w:spacing w:val="-1"/>
        </w:rPr>
        <w:t>only</w:t>
      </w:r>
      <w:r>
        <w:rPr>
          <w:spacing w:val="-2"/>
        </w:rPr>
        <w:t xml:space="preserve"> </w:t>
      </w:r>
      <w:r>
        <w:rPr>
          <w:spacing w:val="-1"/>
        </w:rPr>
        <w:t>if</w:t>
      </w:r>
      <w:r>
        <w:t xml:space="preserve"> you</w:t>
      </w:r>
      <w:r>
        <w:rPr>
          <w:spacing w:val="1"/>
        </w:rPr>
        <w:t xml:space="preserve"> </w:t>
      </w:r>
      <w:r>
        <w:rPr>
          <w:spacing w:val="-1"/>
        </w:rPr>
        <w:t>know</w:t>
      </w:r>
      <w:r>
        <w:t xml:space="preserve"> </w:t>
      </w:r>
      <w:r>
        <w:rPr>
          <w:spacing w:val="-1"/>
        </w:rPr>
        <w:t>how</w:t>
      </w:r>
      <w:r>
        <w:t xml:space="preserve"> to</w:t>
      </w:r>
      <w:r>
        <w:rPr>
          <w:spacing w:val="-1"/>
        </w:rPr>
        <w:t xml:space="preserve"> </w:t>
      </w:r>
      <w:r>
        <w:t>use</w:t>
      </w:r>
      <w:r>
        <w:rPr>
          <w:spacing w:val="1"/>
        </w:rPr>
        <w:t xml:space="preserve"> </w:t>
      </w:r>
      <w:r>
        <w:rPr>
          <w:spacing w:val="-1"/>
        </w:rPr>
        <w:t>it</w:t>
      </w:r>
      <w:r>
        <w:rPr>
          <w:spacing w:val="-2"/>
        </w:rPr>
        <w:t xml:space="preserve"> </w:t>
      </w:r>
      <w:r>
        <w:rPr>
          <w:spacing w:val="-1"/>
        </w:rPr>
        <w:t>and</w:t>
      </w:r>
      <w:r>
        <w:rPr>
          <w:spacing w:val="1"/>
        </w:rPr>
        <w:t xml:space="preserve"> </w:t>
      </w:r>
      <w:r>
        <w:rPr>
          <w:spacing w:val="-1"/>
        </w:rPr>
        <w:t>the</w:t>
      </w:r>
      <w:r>
        <w:rPr>
          <w:spacing w:val="1"/>
        </w:rPr>
        <w:t xml:space="preserve"> </w:t>
      </w:r>
      <w:r>
        <w:rPr>
          <w:spacing w:val="-1"/>
        </w:rPr>
        <w:t>fire</w:t>
      </w:r>
      <w:r>
        <w:rPr>
          <w:spacing w:val="1"/>
        </w:rPr>
        <w:t xml:space="preserve"> </w:t>
      </w:r>
      <w:r>
        <w:rPr>
          <w:spacing w:val="-1"/>
        </w:rPr>
        <w:t>is</w:t>
      </w:r>
      <w:r>
        <w:t xml:space="preserve"> </w:t>
      </w:r>
      <w:r>
        <w:rPr>
          <w:spacing w:val="-1"/>
        </w:rPr>
        <w:t>small.</w:t>
      </w:r>
    </w:p>
    <w:p w14:paraId="656FEA41" w14:textId="77777777" w:rsidR="00A370D4" w:rsidRDefault="00A370D4" w:rsidP="006606D2">
      <w:pPr>
        <w:pStyle w:val="Heading3"/>
      </w:pPr>
      <w:r>
        <w:t>Shelter in</w:t>
      </w:r>
      <w:r>
        <w:rPr>
          <w:spacing w:val="-3"/>
        </w:rPr>
        <w:t xml:space="preserve"> </w:t>
      </w:r>
      <w:r>
        <w:t>Place</w:t>
      </w:r>
      <w:r>
        <w:rPr>
          <w:spacing w:val="1"/>
        </w:rPr>
        <w:t xml:space="preserve"> </w:t>
      </w:r>
      <w:r>
        <w:t>or</w:t>
      </w:r>
      <w:r>
        <w:rPr>
          <w:spacing w:val="-2"/>
        </w:rPr>
        <w:t xml:space="preserve"> </w:t>
      </w:r>
      <w:r w:rsidRPr="006606D2">
        <w:t>Dangerous</w:t>
      </w:r>
      <w:r>
        <w:rPr>
          <w:spacing w:val="1"/>
        </w:rPr>
        <w:t xml:space="preserve"> </w:t>
      </w:r>
      <w:r>
        <w:t>Situation</w:t>
      </w:r>
    </w:p>
    <w:p w14:paraId="117AB029" w14:textId="77777777" w:rsidR="00A370D4" w:rsidRDefault="00A370D4" w:rsidP="00A370D4">
      <w:pPr>
        <w:pStyle w:val="BodyText"/>
        <w:numPr>
          <w:ilvl w:val="0"/>
          <w:numId w:val="25"/>
        </w:numPr>
        <w:tabs>
          <w:tab w:val="clear" w:pos="-720"/>
          <w:tab w:val="left" w:pos="840"/>
        </w:tabs>
        <w:suppressAutoHyphens w:val="0"/>
        <w:spacing w:before="17" w:after="0"/>
      </w:pPr>
      <w:r>
        <w:t xml:space="preserve">If </w:t>
      </w:r>
      <w:r>
        <w:rPr>
          <w:spacing w:val="-1"/>
        </w:rPr>
        <w:t>directed,</w:t>
      </w:r>
      <w:r>
        <w:rPr>
          <w:spacing w:val="-2"/>
        </w:rPr>
        <w:t xml:space="preserve"> </w:t>
      </w:r>
      <w:r>
        <w:t>or</w:t>
      </w:r>
      <w:r>
        <w:rPr>
          <w:spacing w:val="-1"/>
        </w:rPr>
        <w:t xml:space="preserve"> </w:t>
      </w:r>
      <w:r>
        <w:t>you</w:t>
      </w:r>
      <w:r>
        <w:rPr>
          <w:spacing w:val="-1"/>
        </w:rPr>
        <w:t xml:space="preserve"> </w:t>
      </w:r>
      <w:r>
        <w:t xml:space="preserve">feel </w:t>
      </w:r>
      <w:r>
        <w:rPr>
          <w:spacing w:val="-1"/>
        </w:rPr>
        <w:t>it</w:t>
      </w:r>
      <w:r>
        <w:rPr>
          <w:spacing w:val="-2"/>
        </w:rPr>
        <w:t xml:space="preserve"> </w:t>
      </w:r>
      <w:r>
        <w:rPr>
          <w:spacing w:val="-1"/>
        </w:rPr>
        <w:t>is</w:t>
      </w:r>
      <w:r>
        <w:t xml:space="preserve"> </w:t>
      </w:r>
      <w:r>
        <w:rPr>
          <w:spacing w:val="-1"/>
        </w:rPr>
        <w:t>best</w:t>
      </w:r>
      <w:r>
        <w:t xml:space="preserve"> to</w:t>
      </w:r>
      <w:r>
        <w:rPr>
          <w:spacing w:val="-1"/>
        </w:rPr>
        <w:t xml:space="preserve"> </w:t>
      </w:r>
      <w:r>
        <w:t>do</w:t>
      </w:r>
      <w:r>
        <w:rPr>
          <w:spacing w:val="-1"/>
        </w:rPr>
        <w:t xml:space="preserve"> </w:t>
      </w:r>
      <w:r>
        <w:t xml:space="preserve">so, </w:t>
      </w:r>
      <w:r>
        <w:rPr>
          <w:spacing w:val="-1"/>
        </w:rPr>
        <w:t>seek</w:t>
      </w:r>
      <w:r>
        <w:t xml:space="preserve"> </w:t>
      </w:r>
      <w:r>
        <w:rPr>
          <w:spacing w:val="-1"/>
        </w:rPr>
        <w:t>shelter in</w:t>
      </w:r>
      <w:r>
        <w:rPr>
          <w:spacing w:val="-4"/>
        </w:rPr>
        <w:t xml:space="preserve"> </w:t>
      </w:r>
      <w:r>
        <w:t>a</w:t>
      </w:r>
      <w:r>
        <w:rPr>
          <w:spacing w:val="1"/>
        </w:rPr>
        <w:t xml:space="preserve"> </w:t>
      </w:r>
      <w:r>
        <w:rPr>
          <w:spacing w:val="-1"/>
        </w:rPr>
        <w:t xml:space="preserve">room with </w:t>
      </w:r>
      <w:r>
        <w:t>a</w:t>
      </w:r>
      <w:r>
        <w:rPr>
          <w:spacing w:val="1"/>
        </w:rPr>
        <w:t xml:space="preserve"> </w:t>
      </w:r>
      <w:r>
        <w:rPr>
          <w:spacing w:val="-1"/>
        </w:rPr>
        <w:t>lock.</w:t>
      </w:r>
    </w:p>
    <w:p w14:paraId="2AC4C1A1" w14:textId="77777777" w:rsidR="00A370D4" w:rsidRDefault="00A370D4" w:rsidP="00A370D4">
      <w:pPr>
        <w:pStyle w:val="BodyText"/>
        <w:numPr>
          <w:ilvl w:val="0"/>
          <w:numId w:val="25"/>
        </w:numPr>
        <w:tabs>
          <w:tab w:val="clear" w:pos="-720"/>
          <w:tab w:val="left" w:pos="840"/>
        </w:tabs>
        <w:suppressAutoHyphens w:val="0"/>
        <w:spacing w:before="14" w:after="0"/>
      </w:pPr>
      <w:r>
        <w:rPr>
          <w:spacing w:val="-1"/>
        </w:rPr>
        <w:t>Turn</w:t>
      </w:r>
      <w:r>
        <w:rPr>
          <w:spacing w:val="1"/>
        </w:rPr>
        <w:t xml:space="preserve"> </w:t>
      </w:r>
      <w:r>
        <w:t>off</w:t>
      </w:r>
      <w:r>
        <w:rPr>
          <w:spacing w:val="-2"/>
        </w:rPr>
        <w:t xml:space="preserve"> </w:t>
      </w:r>
      <w:r>
        <w:rPr>
          <w:spacing w:val="-1"/>
        </w:rPr>
        <w:t>the</w:t>
      </w:r>
      <w:r>
        <w:rPr>
          <w:spacing w:val="1"/>
        </w:rPr>
        <w:t xml:space="preserve"> </w:t>
      </w:r>
      <w:r>
        <w:rPr>
          <w:spacing w:val="-1"/>
        </w:rPr>
        <w:t>lights</w:t>
      </w:r>
      <w:r>
        <w:rPr>
          <w:spacing w:val="-2"/>
        </w:rPr>
        <w:t xml:space="preserve"> </w:t>
      </w:r>
      <w:r>
        <w:rPr>
          <w:spacing w:val="-1"/>
        </w:rPr>
        <w:t>and</w:t>
      </w:r>
      <w:r>
        <w:rPr>
          <w:spacing w:val="1"/>
        </w:rPr>
        <w:t xml:space="preserve"> </w:t>
      </w:r>
      <w:r>
        <w:rPr>
          <w:spacing w:val="-1"/>
        </w:rPr>
        <w:t>silence</w:t>
      </w:r>
      <w:r>
        <w:rPr>
          <w:spacing w:val="1"/>
        </w:rPr>
        <w:t xml:space="preserve"> </w:t>
      </w:r>
      <w:r>
        <w:rPr>
          <w:spacing w:val="-1"/>
        </w:rPr>
        <w:t>all</w:t>
      </w:r>
      <w:r>
        <w:t xml:space="preserve"> </w:t>
      </w:r>
      <w:r>
        <w:rPr>
          <w:spacing w:val="-1"/>
        </w:rPr>
        <w:t>cell</w:t>
      </w:r>
      <w:r>
        <w:t xml:space="preserve"> </w:t>
      </w:r>
      <w:r>
        <w:rPr>
          <w:spacing w:val="-1"/>
        </w:rPr>
        <w:t>phones.</w:t>
      </w:r>
    </w:p>
    <w:p w14:paraId="594501D2" w14:textId="77777777" w:rsidR="00A370D4" w:rsidRDefault="00A370D4" w:rsidP="00A370D4">
      <w:pPr>
        <w:pStyle w:val="BodyText"/>
        <w:numPr>
          <w:ilvl w:val="0"/>
          <w:numId w:val="25"/>
        </w:numPr>
        <w:tabs>
          <w:tab w:val="clear" w:pos="-720"/>
          <w:tab w:val="left" w:pos="840"/>
        </w:tabs>
        <w:suppressAutoHyphens w:val="0"/>
        <w:spacing w:before="16" w:after="0"/>
      </w:pPr>
      <w:r>
        <w:rPr>
          <w:spacing w:val="-1"/>
        </w:rPr>
        <w:t>Hide</w:t>
      </w:r>
      <w:r>
        <w:rPr>
          <w:spacing w:val="1"/>
        </w:rPr>
        <w:t xml:space="preserve"> </w:t>
      </w:r>
      <w:r>
        <w:t>as</w:t>
      </w:r>
      <w:r>
        <w:rPr>
          <w:spacing w:val="-2"/>
        </w:rPr>
        <w:t xml:space="preserve"> </w:t>
      </w:r>
      <w:r>
        <w:t>best</w:t>
      </w:r>
      <w:r>
        <w:rPr>
          <w:spacing w:val="-2"/>
        </w:rPr>
        <w:t xml:space="preserve"> </w:t>
      </w:r>
      <w:r>
        <w:t xml:space="preserve">as </w:t>
      </w:r>
      <w:r>
        <w:rPr>
          <w:spacing w:val="-1"/>
        </w:rPr>
        <w:t>possible until</w:t>
      </w:r>
      <w:r>
        <w:t xml:space="preserve"> the</w:t>
      </w:r>
      <w:r>
        <w:rPr>
          <w:spacing w:val="-1"/>
        </w:rPr>
        <w:t xml:space="preserve"> all</w:t>
      </w:r>
      <w:r>
        <w:t xml:space="preserve"> </w:t>
      </w:r>
      <w:r>
        <w:rPr>
          <w:spacing w:val="-1"/>
        </w:rPr>
        <w:t>clear signal</w:t>
      </w:r>
      <w:r>
        <w:t xml:space="preserve"> has</w:t>
      </w:r>
      <w:r>
        <w:rPr>
          <w:spacing w:val="-2"/>
        </w:rPr>
        <w:t xml:space="preserve"> </w:t>
      </w:r>
      <w:r>
        <w:rPr>
          <w:spacing w:val="-1"/>
        </w:rPr>
        <w:t>been</w:t>
      </w:r>
      <w:r>
        <w:rPr>
          <w:spacing w:val="1"/>
        </w:rPr>
        <w:t xml:space="preserve"> </w:t>
      </w:r>
      <w:r>
        <w:rPr>
          <w:spacing w:val="-1"/>
        </w:rPr>
        <w:t xml:space="preserve">given </w:t>
      </w:r>
      <w:r>
        <w:t xml:space="preserve">by </w:t>
      </w:r>
      <w:r>
        <w:rPr>
          <w:spacing w:val="-1"/>
        </w:rPr>
        <w:t>authorities.</w:t>
      </w:r>
    </w:p>
    <w:p w14:paraId="4763C84E" w14:textId="77777777" w:rsidR="00A370D4" w:rsidRDefault="00A370D4" w:rsidP="00A370D4">
      <w:pPr>
        <w:pStyle w:val="BodyText"/>
        <w:numPr>
          <w:ilvl w:val="0"/>
          <w:numId w:val="25"/>
        </w:numPr>
        <w:tabs>
          <w:tab w:val="clear" w:pos="-720"/>
          <w:tab w:val="left" w:pos="840"/>
        </w:tabs>
        <w:suppressAutoHyphens w:val="0"/>
        <w:spacing w:before="16" w:after="0"/>
      </w:pPr>
      <w:r>
        <w:t xml:space="preserve">If </w:t>
      </w:r>
      <w:r>
        <w:rPr>
          <w:spacing w:val="-1"/>
        </w:rPr>
        <w:t>possible,</w:t>
      </w:r>
      <w:r>
        <w:t xml:space="preserve"> </w:t>
      </w:r>
      <w:r>
        <w:rPr>
          <w:spacing w:val="-1"/>
        </w:rPr>
        <w:t>move</w:t>
      </w:r>
      <w:r>
        <w:rPr>
          <w:spacing w:val="1"/>
        </w:rPr>
        <w:t xml:space="preserve"> </w:t>
      </w:r>
      <w:r>
        <w:rPr>
          <w:spacing w:val="-1"/>
        </w:rPr>
        <w:t>away</w:t>
      </w:r>
      <w:r>
        <w:rPr>
          <w:spacing w:val="-2"/>
        </w:rPr>
        <w:t xml:space="preserve"> </w:t>
      </w:r>
      <w:r>
        <w:rPr>
          <w:spacing w:val="-1"/>
        </w:rPr>
        <w:t xml:space="preserve">from </w:t>
      </w:r>
      <w:r>
        <w:t>the</w:t>
      </w:r>
      <w:r>
        <w:rPr>
          <w:spacing w:val="-1"/>
        </w:rPr>
        <w:t xml:space="preserve"> dangerous</w:t>
      </w:r>
      <w:r>
        <w:t xml:space="preserve"> </w:t>
      </w:r>
      <w:r>
        <w:rPr>
          <w:spacing w:val="-1"/>
        </w:rPr>
        <w:t xml:space="preserve">situation </w:t>
      </w:r>
      <w:r>
        <w:t>as</w:t>
      </w:r>
      <w:r>
        <w:rPr>
          <w:spacing w:val="-2"/>
        </w:rPr>
        <w:t xml:space="preserve"> </w:t>
      </w:r>
      <w:r>
        <w:t>fast as</w:t>
      </w:r>
      <w:r>
        <w:rPr>
          <w:spacing w:val="-2"/>
        </w:rPr>
        <w:t xml:space="preserve"> </w:t>
      </w:r>
      <w:r>
        <w:t>you</w:t>
      </w:r>
      <w:r>
        <w:rPr>
          <w:spacing w:val="1"/>
        </w:rPr>
        <w:t xml:space="preserve"> </w:t>
      </w:r>
      <w:r>
        <w:rPr>
          <w:spacing w:val="-1"/>
        </w:rPr>
        <w:t>can.</w:t>
      </w:r>
    </w:p>
    <w:p w14:paraId="5A082B35" w14:textId="77777777" w:rsidR="00A370D4" w:rsidRDefault="00A370D4" w:rsidP="00A370D4">
      <w:pPr>
        <w:pStyle w:val="BodyText"/>
        <w:numPr>
          <w:ilvl w:val="0"/>
          <w:numId w:val="25"/>
        </w:numPr>
        <w:tabs>
          <w:tab w:val="clear" w:pos="-720"/>
          <w:tab w:val="left" w:pos="840"/>
        </w:tabs>
        <w:suppressAutoHyphens w:val="0"/>
        <w:spacing w:before="14" w:after="0"/>
      </w:pPr>
      <w:r>
        <w:t>If you</w:t>
      </w:r>
      <w:r>
        <w:rPr>
          <w:spacing w:val="-1"/>
        </w:rPr>
        <w:t xml:space="preserve"> cannot</w:t>
      </w:r>
      <w:r>
        <w:t xml:space="preserve"> </w:t>
      </w:r>
      <w:r>
        <w:rPr>
          <w:spacing w:val="-1"/>
        </w:rPr>
        <w:t>safely</w:t>
      </w:r>
      <w:r>
        <w:rPr>
          <w:spacing w:val="-2"/>
        </w:rPr>
        <w:t xml:space="preserve"> </w:t>
      </w:r>
      <w:r>
        <w:rPr>
          <w:spacing w:val="-1"/>
        </w:rPr>
        <w:t xml:space="preserve">hide </w:t>
      </w:r>
      <w:r>
        <w:t>or</w:t>
      </w:r>
      <w:r>
        <w:rPr>
          <w:spacing w:val="-3"/>
        </w:rPr>
        <w:t xml:space="preserve"> </w:t>
      </w:r>
      <w:r>
        <w:rPr>
          <w:spacing w:val="-1"/>
        </w:rPr>
        <w:t>escape,</w:t>
      </w:r>
      <w:r>
        <w:t xml:space="preserve"> </w:t>
      </w:r>
      <w:r>
        <w:rPr>
          <w:spacing w:val="-1"/>
        </w:rPr>
        <w:t>be</w:t>
      </w:r>
      <w:r>
        <w:rPr>
          <w:spacing w:val="1"/>
        </w:rPr>
        <w:t xml:space="preserve"> </w:t>
      </w:r>
      <w:r>
        <w:rPr>
          <w:spacing w:val="-1"/>
        </w:rPr>
        <w:t>prepared</w:t>
      </w:r>
      <w:r>
        <w:rPr>
          <w:spacing w:val="1"/>
        </w:rPr>
        <w:t xml:space="preserve"> </w:t>
      </w:r>
      <w:r>
        <w:t>to</w:t>
      </w:r>
      <w:r>
        <w:rPr>
          <w:spacing w:val="-1"/>
        </w:rPr>
        <w:t xml:space="preserve"> take action </w:t>
      </w:r>
      <w:r>
        <w:t>to</w:t>
      </w:r>
      <w:r>
        <w:rPr>
          <w:spacing w:val="-1"/>
        </w:rPr>
        <w:t xml:space="preserve"> protect</w:t>
      </w:r>
      <w:r>
        <w:t xml:space="preserve"> </w:t>
      </w:r>
      <w:r>
        <w:rPr>
          <w:spacing w:val="-1"/>
        </w:rPr>
        <w:t>yourself.</w:t>
      </w:r>
    </w:p>
    <w:p w14:paraId="066E660D" w14:textId="77777777" w:rsidR="00A370D4" w:rsidRPr="00305E52" w:rsidRDefault="00A370D4" w:rsidP="00A370D4">
      <w:pPr>
        <w:pStyle w:val="BodyText"/>
        <w:numPr>
          <w:ilvl w:val="0"/>
          <w:numId w:val="25"/>
        </w:numPr>
        <w:tabs>
          <w:tab w:val="clear" w:pos="-720"/>
          <w:tab w:val="left" w:pos="840"/>
        </w:tabs>
        <w:suppressAutoHyphens w:val="0"/>
        <w:spacing w:before="16" w:after="0"/>
      </w:pPr>
      <w:r>
        <w:t xml:space="preserve">See </w:t>
      </w:r>
      <w:hyperlink r:id="rId32">
        <w:r>
          <w:rPr>
            <w:color w:val="0000FF"/>
            <w:spacing w:val="-1"/>
            <w:u w:val="single" w:color="0000FF"/>
          </w:rPr>
          <w:t>some helpful videos on sheltering in place</w:t>
        </w:r>
      </w:hyperlink>
    </w:p>
    <w:p w14:paraId="544DB360" w14:textId="77777777" w:rsidR="00A370D4" w:rsidRPr="00A65278" w:rsidRDefault="00A370D4" w:rsidP="006606D2">
      <w:pPr>
        <w:pStyle w:val="Heading4"/>
        <w:rPr>
          <w:rStyle w:val="Strong"/>
          <w:b/>
          <w:bCs/>
          <w:spacing w:val="1"/>
        </w:rPr>
      </w:pPr>
      <w:r w:rsidRPr="00E57B90">
        <w:t>When</w:t>
      </w:r>
      <w:r w:rsidRPr="00E57B90">
        <w:rPr>
          <w:spacing w:val="1"/>
        </w:rPr>
        <w:t xml:space="preserve"> </w:t>
      </w:r>
      <w:r w:rsidRPr="00E57B90">
        <w:t>you need help</w:t>
      </w:r>
      <w:r w:rsidRPr="00E57B90">
        <w:rPr>
          <w:spacing w:val="1"/>
        </w:rPr>
        <w:t xml:space="preserve"> </w:t>
      </w:r>
      <w:proofErr w:type="gramStart"/>
      <w:r w:rsidRPr="00E57B90">
        <w:rPr>
          <w:rStyle w:val="Strong"/>
          <w:b/>
        </w:rPr>
        <w:t>Immediately</w:t>
      </w:r>
      <w:proofErr w:type="gramEnd"/>
      <w:r w:rsidRPr="00E57B90">
        <w:rPr>
          <w:rStyle w:val="Strong"/>
          <w:b/>
        </w:rPr>
        <w:t xml:space="preserve"> or to report a dangerous situation, CALL 911.</w:t>
      </w:r>
    </w:p>
    <w:p w14:paraId="43E73B9F" w14:textId="77777777" w:rsidR="00A370D4" w:rsidRDefault="00A370D4" w:rsidP="00A370D4">
      <w:pPr>
        <w:spacing w:after="0"/>
      </w:pPr>
      <w:r>
        <w:t>University Police</w:t>
      </w:r>
      <w:r>
        <w:rPr>
          <w:spacing w:val="1"/>
        </w:rPr>
        <w:t xml:space="preserve"> </w:t>
      </w:r>
      <w:r>
        <w:t>non-emergency line: (657) 278-2515</w:t>
      </w:r>
    </w:p>
    <w:p w14:paraId="18E7231F" w14:textId="77777777" w:rsidR="00A370D4" w:rsidRDefault="00A370D4" w:rsidP="006606D2">
      <w:pPr>
        <w:pStyle w:val="Heading4"/>
      </w:pPr>
      <w:r>
        <w:t>For more</w:t>
      </w:r>
      <w:r>
        <w:rPr>
          <w:spacing w:val="1"/>
        </w:rPr>
        <w:t xml:space="preserve"> </w:t>
      </w:r>
      <w:r>
        <w:t>information</w:t>
      </w:r>
    </w:p>
    <w:p w14:paraId="763B265D" w14:textId="406158F3" w:rsidR="00A370D4" w:rsidRDefault="00A370D4" w:rsidP="00A370D4">
      <w:pPr>
        <w:rPr>
          <w:b/>
          <w:bCs/>
        </w:rPr>
      </w:pPr>
      <w:r w:rsidRPr="00305E52">
        <w:t>Ask</w:t>
      </w:r>
      <w:r w:rsidRPr="00305E52">
        <w:rPr>
          <w:spacing w:val="-1"/>
        </w:rPr>
        <w:t xml:space="preserve"> your</w:t>
      </w:r>
      <w:r w:rsidRPr="00305E52">
        <w:t xml:space="preserve"> </w:t>
      </w:r>
      <w:r w:rsidRPr="00305E52">
        <w:rPr>
          <w:spacing w:val="-1"/>
        </w:rPr>
        <w:t>instructor,</w:t>
      </w:r>
      <w:r w:rsidRPr="00305E52">
        <w:t xml:space="preserve"> </w:t>
      </w:r>
      <w:r w:rsidRPr="00305E52">
        <w:rPr>
          <w:spacing w:val="-1"/>
        </w:rPr>
        <w:t>or</w:t>
      </w:r>
      <w:r w:rsidRPr="00305E52">
        <w:rPr>
          <w:spacing w:val="-2"/>
        </w:rPr>
        <w:t xml:space="preserve"> </w:t>
      </w:r>
      <w:r w:rsidRPr="00305E52">
        <w:rPr>
          <w:spacing w:val="-1"/>
        </w:rPr>
        <w:t>go</w:t>
      </w:r>
      <w:r w:rsidRPr="00305E52">
        <w:t xml:space="preserve"> </w:t>
      </w:r>
      <w:r w:rsidRPr="00305E52">
        <w:rPr>
          <w:spacing w:val="-1"/>
        </w:rPr>
        <w:t>to</w:t>
      </w:r>
      <w:r w:rsidRPr="00305E52">
        <w:t xml:space="preserve"> </w:t>
      </w:r>
      <w:hyperlink r:id="rId33">
        <w:r w:rsidRPr="002D6469">
          <w:rPr>
            <w:rStyle w:val="Hyperlink"/>
          </w:rPr>
          <w:t>Campus Preparedness website</w:t>
        </w:r>
      </w:hyperlink>
      <w:r>
        <w:rPr>
          <w:b/>
          <w:bCs/>
        </w:rPr>
        <w:t xml:space="preserve"> </w:t>
      </w:r>
      <w:r w:rsidR="0080225B">
        <w:rPr>
          <w:b/>
          <w:bCs/>
        </w:rPr>
        <w:br/>
      </w:r>
      <w:r w:rsidR="0080225B">
        <w:rPr>
          <w:b/>
          <w:bCs/>
        </w:rPr>
        <w:br/>
      </w:r>
      <w:r w:rsidR="0080225B">
        <w:rPr>
          <w:b/>
          <w:bCs/>
        </w:rPr>
        <w:br/>
      </w:r>
    </w:p>
    <w:p w14:paraId="3C580636" w14:textId="623011D7" w:rsidR="00DF0D4F" w:rsidRPr="00836C6C" w:rsidRDefault="0018095E" w:rsidP="00DF0D4F">
      <w:pPr>
        <w:pStyle w:val="Heading2"/>
        <w:rPr>
          <w:rFonts w:ascii="Arial" w:hAnsi="Arial"/>
          <w:color w:val="365F91" w:themeColor="accent1" w:themeShade="BF"/>
        </w:rPr>
      </w:pPr>
      <w:r w:rsidRPr="00642BC0">
        <w:t>TENTATIVE SCHEDULE</w:t>
      </w:r>
      <w:r w:rsidR="005B047E">
        <w:t xml:space="preserve"> </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Caption w:val="Tentative Schedule"/>
        <w:tblDescription w:val="This table describes what content will be included for each week of the class, as well as the readings, videos, and assignments for the day."/>
      </w:tblPr>
      <w:tblGrid>
        <w:gridCol w:w="1620"/>
        <w:gridCol w:w="4613"/>
        <w:gridCol w:w="3117"/>
      </w:tblGrid>
      <w:tr w:rsidR="00DF0D4F" w14:paraId="19BED6A9" w14:textId="77777777" w:rsidTr="00EC28A4">
        <w:trPr>
          <w:tblHeader/>
        </w:trPr>
        <w:tc>
          <w:tcPr>
            <w:tcW w:w="1620" w:type="dxa"/>
          </w:tcPr>
          <w:p w14:paraId="29A37A1C" w14:textId="77777777" w:rsidR="00DF0D4F" w:rsidRDefault="00DF0D4F" w:rsidP="0004710D">
            <w:r>
              <w:t>Schedule</w:t>
            </w:r>
          </w:p>
        </w:tc>
        <w:tc>
          <w:tcPr>
            <w:tcW w:w="4613" w:type="dxa"/>
          </w:tcPr>
          <w:p w14:paraId="7F90558A" w14:textId="77777777" w:rsidR="00DF0D4F" w:rsidRDefault="00DF0D4F" w:rsidP="0004710D">
            <w:r>
              <w:t>Topic</w:t>
            </w:r>
          </w:p>
        </w:tc>
        <w:tc>
          <w:tcPr>
            <w:tcW w:w="3117" w:type="dxa"/>
          </w:tcPr>
          <w:p w14:paraId="5F2E9960" w14:textId="77777777" w:rsidR="00DF0D4F" w:rsidRDefault="00DF0D4F" w:rsidP="0004710D">
            <w:r>
              <w:t>Reading, Assignment</w:t>
            </w:r>
          </w:p>
        </w:tc>
      </w:tr>
      <w:tr w:rsidR="00DF0D4F" w14:paraId="1C7FA08F" w14:textId="77777777" w:rsidTr="0004710D">
        <w:tc>
          <w:tcPr>
            <w:tcW w:w="1620" w:type="dxa"/>
          </w:tcPr>
          <w:p w14:paraId="493DE29E" w14:textId="3CD741CD" w:rsidR="00DF0D4F" w:rsidRDefault="0080225B" w:rsidP="0004710D">
            <w:r>
              <w:t>Aug 27, 29</w:t>
            </w:r>
          </w:p>
        </w:tc>
        <w:tc>
          <w:tcPr>
            <w:tcW w:w="4613" w:type="dxa"/>
          </w:tcPr>
          <w:p w14:paraId="662B9D57" w14:textId="77777777" w:rsidR="00DF0D4F" w:rsidRDefault="00DF0D4F" w:rsidP="0004710D">
            <w:pPr>
              <w:rPr>
                <w:b/>
              </w:rPr>
            </w:pPr>
            <w:r>
              <w:rPr>
                <w:b/>
              </w:rPr>
              <w:t>Understanding Data</w:t>
            </w:r>
          </w:p>
          <w:p w14:paraId="323FF98F" w14:textId="77777777" w:rsidR="00DF0D4F" w:rsidRDefault="00DF0D4F" w:rsidP="0004710D">
            <w:pPr>
              <w:rPr>
                <w:i/>
              </w:rPr>
            </w:pPr>
            <w:r>
              <w:rPr>
                <w:i/>
              </w:rPr>
              <w:t>What we can do with data</w:t>
            </w:r>
          </w:p>
          <w:p w14:paraId="5B55AC74" w14:textId="77777777" w:rsidR="00DF0D4F" w:rsidRDefault="00DF0D4F" w:rsidP="0004710D">
            <w:pPr>
              <w:rPr>
                <w:i/>
              </w:rPr>
            </w:pPr>
            <w:r>
              <w:rPr>
                <w:i/>
              </w:rPr>
              <w:t>Where data comes from</w:t>
            </w:r>
          </w:p>
          <w:p w14:paraId="00C5BF40" w14:textId="77777777" w:rsidR="00DF0D4F" w:rsidRDefault="00DF0D4F" w:rsidP="0004710D">
            <w:pPr>
              <w:rPr>
                <w:i/>
              </w:rPr>
            </w:pPr>
            <w:r>
              <w:rPr>
                <w:i/>
              </w:rPr>
              <w:t>What we get out of looking at data</w:t>
            </w:r>
          </w:p>
          <w:p w14:paraId="65F23FA5" w14:textId="39885D7A" w:rsidR="00DF0D4F" w:rsidRPr="00DF0D4F" w:rsidRDefault="00DF0D4F" w:rsidP="00DF0D4F">
            <w:pPr>
              <w:rPr>
                <w:i/>
              </w:rPr>
            </w:pPr>
            <w:r>
              <w:rPr>
                <w:i/>
              </w:rPr>
              <w:t>Difficulties of working with data</w:t>
            </w:r>
          </w:p>
        </w:tc>
        <w:tc>
          <w:tcPr>
            <w:tcW w:w="3117" w:type="dxa"/>
          </w:tcPr>
          <w:p w14:paraId="19808DA3" w14:textId="77777777" w:rsidR="00DF0D4F" w:rsidRDefault="00DF0D4F" w:rsidP="0004710D">
            <w:r w:rsidRPr="005468B5">
              <w:rPr>
                <w:b/>
              </w:rPr>
              <w:t>Reading</w:t>
            </w:r>
            <w:r>
              <w:t>: Pick any article currently on the front page of The Upshot (New York Times) or FiveThirtyEight.com.</w:t>
            </w:r>
          </w:p>
          <w:p w14:paraId="73C660E2" w14:textId="4184C1B7" w:rsidR="00DF0D4F" w:rsidRPr="00E7469D" w:rsidRDefault="00DF0D4F" w:rsidP="0080225B">
            <w:pPr>
              <w:rPr>
                <w:color w:val="FF0000"/>
              </w:rPr>
            </w:pPr>
            <w:r w:rsidRPr="005468B5">
              <w:rPr>
                <w:b/>
              </w:rPr>
              <w:t>Assignment</w:t>
            </w:r>
            <w:r>
              <w:t xml:space="preserve">: Homework 1, due </w:t>
            </w:r>
            <w:r w:rsidR="0080225B">
              <w:t>Sep 1</w:t>
            </w:r>
            <w:r>
              <w:t xml:space="preserve"> </w:t>
            </w:r>
          </w:p>
        </w:tc>
      </w:tr>
      <w:tr w:rsidR="00DF0D4F" w14:paraId="69CC76B2" w14:textId="77777777" w:rsidTr="0004710D">
        <w:tc>
          <w:tcPr>
            <w:tcW w:w="1620" w:type="dxa"/>
          </w:tcPr>
          <w:p w14:paraId="673F5B7F" w14:textId="13F16834" w:rsidR="00DF0D4F" w:rsidRDefault="0080225B" w:rsidP="0004710D">
            <w:r>
              <w:lastRenderedPageBreak/>
              <w:t>Sep 3, 5</w:t>
            </w:r>
          </w:p>
        </w:tc>
        <w:tc>
          <w:tcPr>
            <w:tcW w:w="4613" w:type="dxa"/>
          </w:tcPr>
          <w:p w14:paraId="04A61745" w14:textId="77777777" w:rsidR="00DF0D4F" w:rsidRPr="00C95D47" w:rsidRDefault="00DF0D4F" w:rsidP="0004710D">
            <w:pPr>
              <w:rPr>
                <w:b/>
              </w:rPr>
            </w:pPr>
            <w:r w:rsidRPr="00C95D47">
              <w:rPr>
                <w:b/>
              </w:rPr>
              <w:t>Getting Started in R</w:t>
            </w:r>
          </w:p>
          <w:p w14:paraId="72D75667" w14:textId="77777777" w:rsidR="00DF0D4F" w:rsidRDefault="00DF0D4F" w:rsidP="0004710D">
            <w:pPr>
              <w:rPr>
                <w:i/>
              </w:rPr>
            </w:pPr>
            <w:r>
              <w:rPr>
                <w:i/>
              </w:rPr>
              <w:t xml:space="preserve">Getting used to </w:t>
            </w:r>
            <w:proofErr w:type="spellStart"/>
            <w:r>
              <w:rPr>
                <w:i/>
              </w:rPr>
              <w:t>RStudio</w:t>
            </w:r>
            <w:proofErr w:type="spellEnd"/>
          </w:p>
          <w:p w14:paraId="4A1AB14B" w14:textId="77777777" w:rsidR="00DF0D4F" w:rsidRDefault="00DF0D4F" w:rsidP="0004710D">
            <w:pPr>
              <w:rPr>
                <w:i/>
              </w:rPr>
            </w:pPr>
            <w:r>
              <w:rPr>
                <w:i/>
              </w:rPr>
              <w:t>Basic commands in R</w:t>
            </w:r>
          </w:p>
          <w:p w14:paraId="7D105818" w14:textId="77777777" w:rsidR="00DF0D4F" w:rsidRDefault="00DF0D4F" w:rsidP="0004710D">
            <w:pPr>
              <w:rPr>
                <w:i/>
              </w:rPr>
            </w:pPr>
            <w:r>
              <w:rPr>
                <w:i/>
              </w:rPr>
              <w:t>Working with objects</w:t>
            </w:r>
          </w:p>
          <w:p w14:paraId="0C25FF68" w14:textId="1DA4693C" w:rsidR="00DF0D4F" w:rsidRPr="00DF0D4F" w:rsidRDefault="00DF0D4F" w:rsidP="00DF0D4F">
            <w:pPr>
              <w:rPr>
                <w:i/>
              </w:rPr>
            </w:pPr>
            <w:r>
              <w:rPr>
                <w:i/>
              </w:rPr>
              <w:t>Variable types</w:t>
            </w:r>
          </w:p>
        </w:tc>
        <w:tc>
          <w:tcPr>
            <w:tcW w:w="3117" w:type="dxa"/>
          </w:tcPr>
          <w:p w14:paraId="28C3F746" w14:textId="2703BF79" w:rsidR="00DF0D4F" w:rsidRPr="00E7469D" w:rsidRDefault="00DF0D4F" w:rsidP="0004710D">
            <w:r w:rsidRPr="005468B5">
              <w:rPr>
                <w:b/>
              </w:rPr>
              <w:t>Reading</w:t>
            </w:r>
            <w:r>
              <w:t xml:space="preserve">: </w:t>
            </w:r>
            <w:hyperlink r:id="rId34" w:anchor="/" w:history="1">
              <w:r w:rsidRPr="00C9444D">
                <w:rPr>
                  <w:rStyle w:val="Hyperlink"/>
                </w:rPr>
                <w:t>Basics of R Chapter 2</w:t>
              </w:r>
            </w:hyperlink>
            <w:r>
              <w:t xml:space="preserve">, </w:t>
            </w:r>
            <w:r>
              <w:rPr>
                <w:color w:val="FF0000"/>
              </w:rPr>
              <w:t xml:space="preserve"> </w:t>
            </w:r>
            <w:hyperlink r:id="rId35" w:history="1">
              <w:r w:rsidRPr="004A4FDE">
                <w:rPr>
                  <w:rStyle w:val="Hyperlink"/>
                </w:rPr>
                <w:t>R Studio IDE Cheat Sheet</w:t>
              </w:r>
            </w:hyperlink>
          </w:p>
          <w:p w14:paraId="00F1FEA4" w14:textId="77777777" w:rsidR="00DF0D4F" w:rsidRPr="00C95D47" w:rsidRDefault="00DF0D4F" w:rsidP="0004710D">
            <w:r w:rsidRPr="005468B5">
              <w:rPr>
                <w:b/>
              </w:rPr>
              <w:t>Videos</w:t>
            </w:r>
            <w:r>
              <w:t>: R for Economists Basics 1, 2, and 3</w:t>
            </w:r>
          </w:p>
          <w:p w14:paraId="5EC2949F" w14:textId="08BC9F5B" w:rsidR="00DF0D4F" w:rsidRPr="00C95D47" w:rsidRDefault="00DF0D4F" w:rsidP="0080225B">
            <w:pPr>
              <w:rPr>
                <w:color w:val="FF0000"/>
              </w:rPr>
            </w:pPr>
            <w:r w:rsidRPr="005468B5">
              <w:rPr>
                <w:b/>
              </w:rPr>
              <w:t>Assignment</w:t>
            </w:r>
            <w:r>
              <w:t xml:space="preserve">: Homework 2, due </w:t>
            </w:r>
            <w:r w:rsidR="0080225B">
              <w:t>Sep 8</w:t>
            </w:r>
            <w:r>
              <w:t xml:space="preserve"> </w:t>
            </w:r>
          </w:p>
        </w:tc>
      </w:tr>
      <w:tr w:rsidR="00DF0D4F" w14:paraId="0FC728F9" w14:textId="77777777" w:rsidTr="0004710D">
        <w:tc>
          <w:tcPr>
            <w:tcW w:w="1620" w:type="dxa"/>
          </w:tcPr>
          <w:p w14:paraId="63F27549" w14:textId="75F59456" w:rsidR="00DF0D4F" w:rsidRDefault="0080225B" w:rsidP="0004710D">
            <w:r>
              <w:t>Sep 10, 12</w:t>
            </w:r>
          </w:p>
        </w:tc>
        <w:tc>
          <w:tcPr>
            <w:tcW w:w="4613" w:type="dxa"/>
          </w:tcPr>
          <w:p w14:paraId="678A5D90" w14:textId="77777777" w:rsidR="00DF0D4F" w:rsidRDefault="00DF0D4F" w:rsidP="0004710D">
            <w:r>
              <w:rPr>
                <w:b/>
              </w:rPr>
              <w:t>Working with Data in R</w:t>
            </w:r>
          </w:p>
          <w:p w14:paraId="42345AAB" w14:textId="77777777" w:rsidR="00DF0D4F" w:rsidRDefault="00DF0D4F" w:rsidP="0004710D">
            <w:pPr>
              <w:rPr>
                <w:i/>
              </w:rPr>
            </w:pPr>
            <w:r>
              <w:rPr>
                <w:i/>
              </w:rPr>
              <w:t>Data frames</w:t>
            </w:r>
          </w:p>
          <w:p w14:paraId="6D872789" w14:textId="77777777" w:rsidR="00DF0D4F" w:rsidRDefault="00DF0D4F" w:rsidP="0004710D">
            <w:pPr>
              <w:rPr>
                <w:i/>
              </w:rPr>
            </w:pPr>
            <w:r>
              <w:rPr>
                <w:i/>
              </w:rPr>
              <w:t>Loading in data</w:t>
            </w:r>
          </w:p>
          <w:p w14:paraId="20FD9E5D" w14:textId="332D893C" w:rsidR="00DF0D4F" w:rsidRPr="00DF0D4F" w:rsidRDefault="00DF0D4F" w:rsidP="00DF0D4F">
            <w:pPr>
              <w:rPr>
                <w:i/>
              </w:rPr>
            </w:pPr>
            <w:r>
              <w:rPr>
                <w:i/>
              </w:rPr>
              <w:t>Manipulating variables</w:t>
            </w:r>
          </w:p>
        </w:tc>
        <w:tc>
          <w:tcPr>
            <w:tcW w:w="3117" w:type="dxa"/>
          </w:tcPr>
          <w:p w14:paraId="3CB111BA" w14:textId="65F50DFE" w:rsidR="00DF0D4F" w:rsidRDefault="00DF0D4F" w:rsidP="0004710D">
            <w:r w:rsidRPr="005468B5">
              <w:rPr>
                <w:b/>
              </w:rPr>
              <w:t>Reading</w:t>
            </w:r>
            <w:r>
              <w:t xml:space="preserve">: </w:t>
            </w:r>
            <w:hyperlink r:id="rId36" w:history="1">
              <w:r w:rsidRPr="004A4FDE">
                <w:rPr>
                  <w:rStyle w:val="Hyperlink"/>
                </w:rPr>
                <w:t>Base R Cheat Sheet</w:t>
              </w:r>
            </w:hyperlink>
            <w:r w:rsidR="004A4FDE">
              <w:t xml:space="preserve">, </w:t>
            </w:r>
            <w:hyperlink r:id="rId37" w:history="1">
              <w:proofErr w:type="spellStart"/>
              <w:r w:rsidR="004A4FDE" w:rsidRPr="004A4FDE">
                <w:rPr>
                  <w:rStyle w:val="Hyperlink"/>
                </w:rPr>
                <w:t>dplyr</w:t>
              </w:r>
              <w:proofErr w:type="spellEnd"/>
              <w:r w:rsidR="004A4FDE" w:rsidRPr="004A4FDE">
                <w:rPr>
                  <w:rStyle w:val="Hyperlink"/>
                </w:rPr>
                <w:t xml:space="preserve"> Cheat Sheet</w:t>
              </w:r>
            </w:hyperlink>
            <w:r w:rsidR="004A4FDE">
              <w:t xml:space="preserve"> (You can skip a lot on the </w:t>
            </w:r>
            <w:proofErr w:type="spellStart"/>
            <w:r w:rsidR="004A4FDE">
              <w:t>dplyr</w:t>
            </w:r>
            <w:proofErr w:type="spellEnd"/>
            <w:r w:rsidR="004A4FDE">
              <w:t xml:space="preserve"> cheat sheet)</w:t>
            </w:r>
          </w:p>
          <w:p w14:paraId="7001F265" w14:textId="49288AF7" w:rsidR="00DF0D4F" w:rsidRDefault="00DF0D4F" w:rsidP="0004710D">
            <w:r w:rsidRPr="005468B5">
              <w:rPr>
                <w:b/>
              </w:rPr>
              <w:t>Videos</w:t>
            </w:r>
            <w:r>
              <w:t>: R for Economists Basics 4, 5, and 6 (7 optional</w:t>
            </w:r>
            <w:proofErr w:type="gramStart"/>
            <w:r>
              <w:t>)</w:t>
            </w:r>
            <w:proofErr w:type="gramEnd"/>
            <w:r>
              <w:br/>
              <w:t>R for Economists Advanced 4 and 5.</w:t>
            </w:r>
          </w:p>
          <w:p w14:paraId="15BD0721" w14:textId="316EBD16" w:rsidR="00DF0D4F" w:rsidRPr="00261C7A" w:rsidRDefault="00DF0D4F" w:rsidP="0080225B">
            <w:pPr>
              <w:rPr>
                <w:color w:val="FF0000"/>
              </w:rPr>
            </w:pPr>
            <w:r w:rsidRPr="005468B5">
              <w:rPr>
                <w:b/>
              </w:rPr>
              <w:t>Assignment</w:t>
            </w:r>
            <w:r>
              <w:t xml:space="preserve">: Homework 3, due </w:t>
            </w:r>
            <w:r w:rsidR="0080225B">
              <w:t>Sep 15</w:t>
            </w:r>
            <w:r>
              <w:t xml:space="preserve"> </w:t>
            </w:r>
          </w:p>
        </w:tc>
      </w:tr>
      <w:tr w:rsidR="00DF0D4F" w14:paraId="60FE7C42" w14:textId="77777777" w:rsidTr="0004710D">
        <w:tc>
          <w:tcPr>
            <w:tcW w:w="1620" w:type="dxa"/>
          </w:tcPr>
          <w:p w14:paraId="667BA3D5" w14:textId="64002B82" w:rsidR="00DF0D4F" w:rsidRDefault="0080225B" w:rsidP="0004710D">
            <w:r>
              <w:t>Sep 17, 19</w:t>
            </w:r>
          </w:p>
        </w:tc>
        <w:tc>
          <w:tcPr>
            <w:tcW w:w="4613" w:type="dxa"/>
          </w:tcPr>
          <w:p w14:paraId="3049183E" w14:textId="77777777" w:rsidR="00DF0D4F" w:rsidRDefault="00DF0D4F" w:rsidP="0004710D">
            <w:pPr>
              <w:rPr>
                <w:b/>
              </w:rPr>
            </w:pPr>
            <w:r>
              <w:rPr>
                <w:b/>
              </w:rPr>
              <w:t>Summarizing Data</w:t>
            </w:r>
          </w:p>
          <w:p w14:paraId="7F33D1A5" w14:textId="77777777" w:rsidR="00DF0D4F" w:rsidRDefault="00DF0D4F" w:rsidP="0004710D">
            <w:pPr>
              <w:rPr>
                <w:i/>
              </w:rPr>
            </w:pPr>
            <w:r>
              <w:rPr>
                <w:i/>
              </w:rPr>
              <w:t>Exploring different kinds of variables</w:t>
            </w:r>
          </w:p>
          <w:p w14:paraId="03E2D4C1" w14:textId="4533377E" w:rsidR="00DF0D4F" w:rsidRPr="00DF0D4F" w:rsidRDefault="00DF0D4F" w:rsidP="00DF0D4F">
            <w:pPr>
              <w:rPr>
                <w:i/>
              </w:rPr>
            </w:pPr>
            <w:r>
              <w:rPr>
                <w:i/>
              </w:rPr>
              <w:t>Summarizing and graphing variables</w:t>
            </w:r>
          </w:p>
        </w:tc>
        <w:tc>
          <w:tcPr>
            <w:tcW w:w="3117" w:type="dxa"/>
          </w:tcPr>
          <w:p w14:paraId="3008ABFB" w14:textId="77777777" w:rsidR="00DF0D4F" w:rsidRDefault="00DF0D4F" w:rsidP="0004710D">
            <w:r w:rsidRPr="005468B5">
              <w:rPr>
                <w:b/>
              </w:rPr>
              <w:t>Reading</w:t>
            </w:r>
            <w:r>
              <w:t xml:space="preserve">: </w:t>
            </w:r>
            <w:hyperlink r:id="rId38" w:anchor="/" w:history="1">
              <w:r w:rsidRPr="00C9444D">
                <w:rPr>
                  <w:rStyle w:val="Hyperlink"/>
                </w:rPr>
                <w:t>Basics of R Chapter 3</w:t>
              </w:r>
            </w:hyperlink>
          </w:p>
          <w:p w14:paraId="57BA9B0B" w14:textId="77777777" w:rsidR="00DF0D4F" w:rsidRDefault="00DF0D4F" w:rsidP="0004710D">
            <w:r w:rsidRPr="005468B5">
              <w:rPr>
                <w:b/>
              </w:rPr>
              <w:t>Videos</w:t>
            </w:r>
            <w:r>
              <w:t>: R for Economists Basics 8, 10 (not 9 – yet!)</w:t>
            </w:r>
          </w:p>
          <w:p w14:paraId="2CDACD30" w14:textId="6DA0AF05" w:rsidR="00DF0D4F" w:rsidRDefault="00DF0D4F" w:rsidP="0080225B">
            <w:r w:rsidRPr="005468B5">
              <w:rPr>
                <w:b/>
              </w:rPr>
              <w:t>Assignment</w:t>
            </w:r>
            <w:r>
              <w:t>: Homework 4, due</w:t>
            </w:r>
            <w:r w:rsidR="0080225B">
              <w:t xml:space="preserve"> Sep 22</w:t>
            </w:r>
            <w:r>
              <w:t xml:space="preserve"> </w:t>
            </w:r>
          </w:p>
        </w:tc>
      </w:tr>
      <w:tr w:rsidR="00DF0D4F" w14:paraId="6361CCC7" w14:textId="77777777" w:rsidTr="0004710D">
        <w:tc>
          <w:tcPr>
            <w:tcW w:w="1620" w:type="dxa"/>
          </w:tcPr>
          <w:p w14:paraId="1DF1D74E" w14:textId="3618E776" w:rsidR="00DF0D4F" w:rsidRDefault="0080225B" w:rsidP="0004710D">
            <w:r>
              <w:t>Sep 24, 26</w:t>
            </w:r>
          </w:p>
        </w:tc>
        <w:tc>
          <w:tcPr>
            <w:tcW w:w="4613" w:type="dxa"/>
          </w:tcPr>
          <w:p w14:paraId="61DD9151" w14:textId="77777777" w:rsidR="00DF0D4F" w:rsidRDefault="00DF0D4F" w:rsidP="0004710D">
            <w:pPr>
              <w:rPr>
                <w:b/>
              </w:rPr>
            </w:pPr>
            <w:r>
              <w:rPr>
                <w:b/>
              </w:rPr>
              <w:t>Relationships Between Variables</w:t>
            </w:r>
          </w:p>
          <w:p w14:paraId="0C1CC34B" w14:textId="77777777" w:rsidR="00DF0D4F" w:rsidRDefault="00DF0D4F" w:rsidP="0004710D">
            <w:pPr>
              <w:rPr>
                <w:i/>
              </w:rPr>
            </w:pPr>
            <w:r>
              <w:rPr>
                <w:i/>
              </w:rPr>
              <w:t>Scatterplots and grouped bar graphs</w:t>
            </w:r>
          </w:p>
          <w:p w14:paraId="467CD92E" w14:textId="77777777" w:rsidR="00DF0D4F" w:rsidRDefault="00DF0D4F" w:rsidP="0004710D">
            <w:pPr>
              <w:rPr>
                <w:i/>
              </w:rPr>
            </w:pPr>
            <w:r>
              <w:rPr>
                <w:i/>
              </w:rPr>
              <w:t>Correlations</w:t>
            </w:r>
          </w:p>
          <w:p w14:paraId="3EA497BF" w14:textId="77777777" w:rsidR="00DF0D4F" w:rsidRDefault="00DF0D4F" w:rsidP="0004710D">
            <w:pPr>
              <w:rPr>
                <w:i/>
              </w:rPr>
            </w:pPr>
            <w:r>
              <w:rPr>
                <w:i/>
              </w:rPr>
              <w:t>Summaries by Group</w:t>
            </w:r>
          </w:p>
          <w:p w14:paraId="5F5D9C79" w14:textId="1D97D0E0" w:rsidR="00DF0D4F" w:rsidRPr="00E7469D" w:rsidRDefault="00DF0D4F" w:rsidP="00DF0D4F">
            <w:pPr>
              <w:ind w:left="0" w:firstLine="0"/>
              <w:rPr>
                <w:i/>
                <w:color w:val="FF0000"/>
              </w:rPr>
            </w:pPr>
          </w:p>
        </w:tc>
        <w:tc>
          <w:tcPr>
            <w:tcW w:w="3117" w:type="dxa"/>
          </w:tcPr>
          <w:p w14:paraId="2548BD4D" w14:textId="69393DA0" w:rsidR="00DF0D4F" w:rsidRDefault="00DF0D4F" w:rsidP="0004710D">
            <w:r w:rsidRPr="005468B5">
              <w:rPr>
                <w:b/>
              </w:rPr>
              <w:t>Reading</w:t>
            </w:r>
            <w:r>
              <w:t>: Relationships Cheat Sheet</w:t>
            </w:r>
            <w:r w:rsidR="00412905">
              <w:t xml:space="preserve"> (on </w:t>
            </w:r>
            <w:proofErr w:type="spellStart"/>
            <w:r w:rsidR="0080225B">
              <w:t>TITANium</w:t>
            </w:r>
            <w:proofErr w:type="spellEnd"/>
            <w:r w:rsidR="00412905">
              <w:t>)</w:t>
            </w:r>
          </w:p>
          <w:p w14:paraId="729309A9" w14:textId="717E4475" w:rsidR="00DF0D4F" w:rsidRDefault="00DF0D4F" w:rsidP="0004710D">
            <w:r w:rsidRPr="005468B5">
              <w:rPr>
                <w:b/>
              </w:rPr>
              <w:t>Videos</w:t>
            </w:r>
            <w:r>
              <w:t>: R for Economists Basics 9, 10 again</w:t>
            </w:r>
            <w:r>
              <w:br/>
              <w:t>R for Economists Advanced 6</w:t>
            </w:r>
          </w:p>
          <w:p w14:paraId="0DE69EAB" w14:textId="174CA106" w:rsidR="00DF0D4F" w:rsidRDefault="00DF0D4F" w:rsidP="0080225B">
            <w:r w:rsidRPr="004A4FDE">
              <w:rPr>
                <w:b/>
              </w:rPr>
              <w:t>Assignment</w:t>
            </w:r>
            <w:r>
              <w:t xml:space="preserve">: Homework 5, due </w:t>
            </w:r>
            <w:r w:rsidR="0080225B">
              <w:t>Sep 29</w:t>
            </w:r>
            <w:r>
              <w:t xml:space="preserve"> </w:t>
            </w:r>
            <w:r w:rsidR="0080225B">
              <w:br/>
            </w:r>
            <w:r w:rsidR="0080225B">
              <w:br/>
            </w:r>
            <w:r w:rsidR="0080225B">
              <w:br/>
            </w:r>
            <w:r w:rsidR="0080225B">
              <w:br/>
            </w:r>
          </w:p>
        </w:tc>
      </w:tr>
      <w:tr w:rsidR="00DF0D4F" w14:paraId="329E2FE6" w14:textId="77777777" w:rsidTr="0004710D">
        <w:tc>
          <w:tcPr>
            <w:tcW w:w="1620" w:type="dxa"/>
          </w:tcPr>
          <w:p w14:paraId="39F9D326" w14:textId="75AA581B" w:rsidR="00DF0D4F" w:rsidRDefault="0080225B" w:rsidP="0004710D">
            <w:r>
              <w:lastRenderedPageBreak/>
              <w:t>Oct 1, 3</w:t>
            </w:r>
          </w:p>
        </w:tc>
        <w:tc>
          <w:tcPr>
            <w:tcW w:w="4613" w:type="dxa"/>
          </w:tcPr>
          <w:p w14:paraId="40261F03" w14:textId="77777777" w:rsidR="00DF0D4F" w:rsidRDefault="00DF0D4F" w:rsidP="0004710D">
            <w:pPr>
              <w:rPr>
                <w:b/>
              </w:rPr>
            </w:pPr>
            <w:r>
              <w:rPr>
                <w:b/>
              </w:rPr>
              <w:t>Simulating Data</w:t>
            </w:r>
          </w:p>
          <w:p w14:paraId="11809780" w14:textId="77777777" w:rsidR="00DF0D4F" w:rsidRDefault="00DF0D4F" w:rsidP="0004710D">
            <w:pPr>
              <w:rPr>
                <w:i/>
              </w:rPr>
            </w:pPr>
            <w:r>
              <w:rPr>
                <w:i/>
              </w:rPr>
              <w:t>Creating random data</w:t>
            </w:r>
          </w:p>
          <w:p w14:paraId="0D40C213" w14:textId="77777777" w:rsidR="00DF0D4F" w:rsidRDefault="00DF0D4F" w:rsidP="0004710D">
            <w:pPr>
              <w:rPr>
                <w:i/>
              </w:rPr>
            </w:pPr>
            <w:r>
              <w:rPr>
                <w:i/>
              </w:rPr>
              <w:t>Constructing true relationships</w:t>
            </w:r>
          </w:p>
          <w:p w14:paraId="08620BB4" w14:textId="77777777" w:rsidR="00DF0D4F" w:rsidRDefault="00DF0D4F" w:rsidP="0004710D">
            <w:pPr>
              <w:rPr>
                <w:i/>
              </w:rPr>
            </w:pPr>
            <w:r>
              <w:rPr>
                <w:i/>
              </w:rPr>
              <w:t>Uncovering true relationships</w:t>
            </w:r>
          </w:p>
          <w:p w14:paraId="54CB97E7" w14:textId="2325CC19" w:rsidR="00DF0D4F" w:rsidRPr="00DF0D4F" w:rsidRDefault="00DF0D4F" w:rsidP="00DF0D4F">
            <w:pPr>
              <w:rPr>
                <w:i/>
              </w:rPr>
            </w:pPr>
            <w:r>
              <w:rPr>
                <w:i/>
              </w:rPr>
              <w:t>Midterm 1 review</w:t>
            </w:r>
          </w:p>
        </w:tc>
        <w:tc>
          <w:tcPr>
            <w:tcW w:w="3117" w:type="dxa"/>
          </w:tcPr>
          <w:p w14:paraId="218F5B14" w14:textId="55313B1F" w:rsidR="00DF0D4F" w:rsidRDefault="00DF0D4F" w:rsidP="0004710D">
            <w:r w:rsidRPr="004A4FDE">
              <w:rPr>
                <w:b/>
              </w:rPr>
              <w:t>Reading</w:t>
            </w:r>
            <w:r>
              <w:t>: Simulation Cheat Sheet</w:t>
            </w:r>
            <w:r w:rsidR="00412905">
              <w:t xml:space="preserve"> (on </w:t>
            </w:r>
            <w:proofErr w:type="spellStart"/>
            <w:r w:rsidR="0080225B">
              <w:t>TITANium</w:t>
            </w:r>
            <w:proofErr w:type="spellEnd"/>
            <w:r w:rsidR="00412905">
              <w:t>)</w:t>
            </w:r>
          </w:p>
          <w:p w14:paraId="13A5BFCC" w14:textId="77777777" w:rsidR="00DF0D4F" w:rsidRDefault="00DF0D4F" w:rsidP="0004710D">
            <w:r w:rsidRPr="004A4FDE">
              <w:rPr>
                <w:b/>
              </w:rPr>
              <w:t>Video</w:t>
            </w:r>
            <w:r>
              <w:t>: R for Economists Advanced 1</w:t>
            </w:r>
          </w:p>
          <w:p w14:paraId="58BBAB0E" w14:textId="579495E4" w:rsidR="00DF0D4F" w:rsidRDefault="00DF0D4F" w:rsidP="0080225B">
            <w:r w:rsidRPr="004A4FDE">
              <w:rPr>
                <w:b/>
              </w:rPr>
              <w:t>Assignment</w:t>
            </w:r>
            <w:r>
              <w:t xml:space="preserve">: Homework 6, due </w:t>
            </w:r>
            <w:r w:rsidR="0080225B">
              <w:t>Oct 6</w:t>
            </w:r>
          </w:p>
        </w:tc>
      </w:tr>
      <w:tr w:rsidR="00DF0D4F" w14:paraId="540AAFA7" w14:textId="77777777" w:rsidTr="0004710D">
        <w:tc>
          <w:tcPr>
            <w:tcW w:w="1620" w:type="dxa"/>
          </w:tcPr>
          <w:p w14:paraId="79A04F09" w14:textId="4DB9E8AA" w:rsidR="00DF0D4F" w:rsidRPr="0080225B" w:rsidRDefault="0080225B" w:rsidP="0004710D">
            <w:pPr>
              <w:rPr>
                <w:b/>
              </w:rPr>
            </w:pPr>
            <w:r w:rsidRPr="0080225B">
              <w:rPr>
                <w:b/>
              </w:rPr>
              <w:t>Oct 8</w:t>
            </w:r>
          </w:p>
        </w:tc>
        <w:tc>
          <w:tcPr>
            <w:tcW w:w="4613" w:type="dxa"/>
          </w:tcPr>
          <w:p w14:paraId="16050D39" w14:textId="77777777" w:rsidR="00DF0D4F" w:rsidRPr="0080225B" w:rsidRDefault="00DF0D4F" w:rsidP="0004710D">
            <w:pPr>
              <w:rPr>
                <w:b/>
              </w:rPr>
            </w:pPr>
            <w:r w:rsidRPr="0080225B">
              <w:rPr>
                <w:b/>
              </w:rPr>
              <w:t>Midterm 1 – Programming Midterm</w:t>
            </w:r>
          </w:p>
        </w:tc>
        <w:tc>
          <w:tcPr>
            <w:tcW w:w="3117" w:type="dxa"/>
          </w:tcPr>
          <w:p w14:paraId="5AD90E69" w14:textId="77777777" w:rsidR="00DF0D4F" w:rsidRDefault="00DF0D4F" w:rsidP="0004710D"/>
        </w:tc>
      </w:tr>
      <w:tr w:rsidR="00DF0D4F" w14:paraId="29B11674" w14:textId="77777777" w:rsidTr="0004710D">
        <w:tc>
          <w:tcPr>
            <w:tcW w:w="1620" w:type="dxa"/>
          </w:tcPr>
          <w:p w14:paraId="39018DE2" w14:textId="21212F2B" w:rsidR="00DF0D4F" w:rsidRDefault="0080225B" w:rsidP="0004710D">
            <w:r>
              <w:t>Oct 10</w:t>
            </w:r>
          </w:p>
        </w:tc>
        <w:tc>
          <w:tcPr>
            <w:tcW w:w="4613" w:type="dxa"/>
          </w:tcPr>
          <w:p w14:paraId="0BACE661" w14:textId="77777777" w:rsidR="00DF0D4F" w:rsidRDefault="00DF0D4F" w:rsidP="0004710D">
            <w:r>
              <w:rPr>
                <w:b/>
              </w:rPr>
              <w:t>Causal Inference</w:t>
            </w:r>
          </w:p>
          <w:p w14:paraId="030ED176" w14:textId="77777777" w:rsidR="00DF0D4F" w:rsidRDefault="00DF0D4F" w:rsidP="0004710D">
            <w:pPr>
              <w:rPr>
                <w:i/>
              </w:rPr>
            </w:pPr>
            <w:r>
              <w:rPr>
                <w:i/>
              </w:rPr>
              <w:t>What is causality?</w:t>
            </w:r>
          </w:p>
          <w:p w14:paraId="6A865483" w14:textId="77777777" w:rsidR="00DF0D4F" w:rsidRDefault="00DF0D4F" w:rsidP="0004710D">
            <w:pPr>
              <w:rPr>
                <w:i/>
              </w:rPr>
            </w:pPr>
            <w:r>
              <w:rPr>
                <w:i/>
              </w:rPr>
              <w:t>The problem of causal inference</w:t>
            </w:r>
          </w:p>
          <w:p w14:paraId="2B9A58C8" w14:textId="5E1616D3" w:rsidR="00DF0D4F" w:rsidRPr="00DF0D4F" w:rsidRDefault="00DF0D4F" w:rsidP="00DF0D4F">
            <w:pPr>
              <w:rPr>
                <w:i/>
              </w:rPr>
            </w:pPr>
            <w:r>
              <w:rPr>
                <w:i/>
              </w:rPr>
              <w:t>Models and causality</w:t>
            </w:r>
          </w:p>
        </w:tc>
        <w:tc>
          <w:tcPr>
            <w:tcW w:w="3117" w:type="dxa"/>
          </w:tcPr>
          <w:p w14:paraId="5B4CBB0F" w14:textId="77777777" w:rsidR="00DF0D4F" w:rsidRPr="00832FD0" w:rsidRDefault="00DF0D4F" w:rsidP="0004710D">
            <w:r w:rsidRPr="004A4FDE">
              <w:rPr>
                <w:b/>
              </w:rPr>
              <w:t>Reading</w:t>
            </w:r>
            <w:r>
              <w:t>: Causal Diagrams</w:t>
            </w:r>
            <w:r>
              <w:rPr>
                <w:color w:val="FF0000"/>
              </w:rPr>
              <w:t xml:space="preserve"> </w:t>
            </w:r>
            <w:r>
              <w:t>Cheat Sheet</w:t>
            </w:r>
          </w:p>
        </w:tc>
      </w:tr>
      <w:tr w:rsidR="00DF0D4F" w14:paraId="7DD8FB3A" w14:textId="77777777" w:rsidTr="0004710D">
        <w:tc>
          <w:tcPr>
            <w:tcW w:w="1620" w:type="dxa"/>
          </w:tcPr>
          <w:p w14:paraId="09B7181E" w14:textId="279C2700" w:rsidR="00DF0D4F" w:rsidRDefault="0080225B" w:rsidP="0080225B">
            <w:r>
              <w:t>Oct 15, 17, 22, 24</w:t>
            </w:r>
            <w:r w:rsidR="005468B5">
              <w:t xml:space="preserve"> </w:t>
            </w:r>
          </w:p>
        </w:tc>
        <w:tc>
          <w:tcPr>
            <w:tcW w:w="4613" w:type="dxa"/>
          </w:tcPr>
          <w:p w14:paraId="5024DE4F" w14:textId="77777777" w:rsidR="00DF0D4F" w:rsidRDefault="00DF0D4F" w:rsidP="0004710D">
            <w:pPr>
              <w:rPr>
                <w:b/>
              </w:rPr>
            </w:pPr>
            <w:r>
              <w:rPr>
                <w:b/>
              </w:rPr>
              <w:t>Causal Diagrams</w:t>
            </w:r>
          </w:p>
          <w:p w14:paraId="31716B5F" w14:textId="77777777" w:rsidR="00DF0D4F" w:rsidRDefault="00DF0D4F" w:rsidP="0004710D">
            <w:pPr>
              <w:rPr>
                <w:i/>
              </w:rPr>
            </w:pPr>
            <w:r>
              <w:rPr>
                <w:i/>
              </w:rPr>
              <w:t>Controlling for a variable</w:t>
            </w:r>
          </w:p>
          <w:p w14:paraId="6730D9DA" w14:textId="77777777" w:rsidR="00DF0D4F" w:rsidRDefault="00DF0D4F" w:rsidP="0004710D">
            <w:pPr>
              <w:rPr>
                <w:i/>
              </w:rPr>
            </w:pPr>
            <w:r>
              <w:rPr>
                <w:i/>
              </w:rPr>
              <w:t>Drawing causal diagrams</w:t>
            </w:r>
          </w:p>
          <w:p w14:paraId="58225ED4" w14:textId="77777777" w:rsidR="00DF0D4F" w:rsidRDefault="00DF0D4F" w:rsidP="0004710D">
            <w:pPr>
              <w:rPr>
                <w:i/>
              </w:rPr>
            </w:pPr>
            <w:r>
              <w:rPr>
                <w:i/>
              </w:rPr>
              <w:t>Dagitty.net</w:t>
            </w:r>
          </w:p>
          <w:p w14:paraId="399CD4AA" w14:textId="77777777" w:rsidR="00DF0D4F" w:rsidRDefault="00DF0D4F" w:rsidP="0004710D">
            <w:pPr>
              <w:rPr>
                <w:i/>
              </w:rPr>
            </w:pPr>
            <w:r>
              <w:rPr>
                <w:i/>
              </w:rPr>
              <w:t>Backdoor paths</w:t>
            </w:r>
          </w:p>
          <w:p w14:paraId="50975BF1" w14:textId="77777777" w:rsidR="00DF0D4F" w:rsidRDefault="00DF0D4F" w:rsidP="0004710D">
            <w:pPr>
              <w:rPr>
                <w:i/>
              </w:rPr>
            </w:pPr>
            <w:r>
              <w:rPr>
                <w:i/>
              </w:rPr>
              <w:t>Identification</w:t>
            </w:r>
          </w:p>
          <w:p w14:paraId="423C9DC2" w14:textId="6DA7DBB6" w:rsidR="00DF0D4F" w:rsidRPr="00DF0D4F" w:rsidRDefault="00303BBD" w:rsidP="00DF0D4F">
            <w:pPr>
              <w:rPr>
                <w:i/>
              </w:rPr>
            </w:pPr>
            <w:r>
              <w:rPr>
                <w:i/>
              </w:rPr>
              <w:t>Causal Inference in the News assignment</w:t>
            </w:r>
            <w:r w:rsidR="004A4FDE">
              <w:rPr>
                <w:i/>
              </w:rPr>
              <w:t>, due [Day]</w:t>
            </w:r>
          </w:p>
        </w:tc>
        <w:tc>
          <w:tcPr>
            <w:tcW w:w="3117" w:type="dxa"/>
          </w:tcPr>
          <w:p w14:paraId="2A7CE55C" w14:textId="2C0CC481" w:rsidR="00DF0D4F" w:rsidRDefault="00DF0D4F" w:rsidP="0004710D">
            <w:r w:rsidRPr="004A4FDE">
              <w:rPr>
                <w:b/>
              </w:rPr>
              <w:t>Reading</w:t>
            </w:r>
            <w:r>
              <w:t xml:space="preserve">: </w:t>
            </w:r>
            <w:r w:rsidR="0080225B">
              <w:t>Oct 15</w:t>
            </w:r>
            <w:r>
              <w:t xml:space="preserve"> Causal Inference: The Mixtape p. 67-73, </w:t>
            </w:r>
            <w:proofErr w:type="spellStart"/>
            <w:r>
              <w:t>Dagitty</w:t>
            </w:r>
            <w:proofErr w:type="spellEnd"/>
            <w:r>
              <w:t xml:space="preserve"> cheat sheet</w:t>
            </w:r>
            <w:r w:rsidR="00412905">
              <w:t xml:space="preserve"> (on </w:t>
            </w:r>
            <w:proofErr w:type="spellStart"/>
            <w:r w:rsidR="0080225B">
              <w:t>TITANium</w:t>
            </w:r>
            <w:proofErr w:type="spellEnd"/>
            <w:r w:rsidR="00412905">
              <w:t>)</w:t>
            </w:r>
          </w:p>
          <w:p w14:paraId="1477B1A6" w14:textId="1E9CCE2B" w:rsidR="00DF0D4F" w:rsidRPr="005355A4" w:rsidRDefault="00DF0D4F" w:rsidP="0004710D">
            <w:pPr>
              <w:rPr>
                <w:color w:val="FF0000"/>
              </w:rPr>
            </w:pPr>
            <w:r w:rsidRPr="004A4FDE">
              <w:rPr>
                <w:b/>
              </w:rPr>
              <w:t>Assignment</w:t>
            </w:r>
            <w:r>
              <w:t xml:space="preserve">: Homework 7, due </w:t>
            </w:r>
            <w:r w:rsidR="0080225B">
              <w:t>Oct 20</w:t>
            </w:r>
            <w:r>
              <w:t xml:space="preserve">. </w:t>
            </w:r>
          </w:p>
          <w:p w14:paraId="098992FF" w14:textId="23983258" w:rsidR="00DF0D4F" w:rsidRPr="005355A4" w:rsidRDefault="004A4FDE" w:rsidP="0080225B">
            <w:pPr>
              <w:rPr>
                <w:color w:val="FF0000"/>
              </w:rPr>
            </w:pPr>
            <w:r w:rsidRPr="004A4FDE">
              <w:rPr>
                <w:b/>
              </w:rPr>
              <w:t>Assignment</w:t>
            </w:r>
            <w:r>
              <w:t xml:space="preserve">: </w:t>
            </w:r>
            <w:r w:rsidR="00DF0D4F">
              <w:t>Homework</w:t>
            </w:r>
            <w:proofErr w:type="gramStart"/>
            <w:r>
              <w:t>:</w:t>
            </w:r>
            <w:r w:rsidR="00DF0D4F">
              <w:t>8</w:t>
            </w:r>
            <w:proofErr w:type="gramEnd"/>
            <w:r w:rsidR="00DF0D4F">
              <w:t xml:space="preserve">, due </w:t>
            </w:r>
            <w:r w:rsidR="0080225B">
              <w:t>Oct 27</w:t>
            </w:r>
            <w:r w:rsidR="00DF0D4F">
              <w:t xml:space="preserve">. </w:t>
            </w:r>
          </w:p>
        </w:tc>
      </w:tr>
      <w:tr w:rsidR="00DF0D4F" w14:paraId="730B4C10" w14:textId="77777777" w:rsidTr="0004710D">
        <w:tc>
          <w:tcPr>
            <w:tcW w:w="1620" w:type="dxa"/>
          </w:tcPr>
          <w:p w14:paraId="082AE1ED" w14:textId="69E8EA00" w:rsidR="00DF0D4F" w:rsidRDefault="0080225B" w:rsidP="0004710D">
            <w:r>
              <w:t>Oct 29, 31</w:t>
            </w:r>
          </w:p>
        </w:tc>
        <w:tc>
          <w:tcPr>
            <w:tcW w:w="4613" w:type="dxa"/>
          </w:tcPr>
          <w:p w14:paraId="7029EC54" w14:textId="77777777" w:rsidR="00DF0D4F" w:rsidRPr="00074C75" w:rsidRDefault="00DF0D4F" w:rsidP="0004710D">
            <w:pPr>
              <w:rPr>
                <w:b/>
              </w:rPr>
            </w:pPr>
            <w:r>
              <w:rPr>
                <w:b/>
              </w:rPr>
              <w:t>Closing Back Doors: Controlling</w:t>
            </w:r>
          </w:p>
          <w:p w14:paraId="135C4B4E" w14:textId="77777777" w:rsidR="00DF0D4F" w:rsidRDefault="00DF0D4F" w:rsidP="0004710D">
            <w:pPr>
              <w:rPr>
                <w:i/>
              </w:rPr>
            </w:pPr>
            <w:r>
              <w:rPr>
                <w:i/>
              </w:rPr>
              <w:t>Controlling for variables</w:t>
            </w:r>
          </w:p>
          <w:p w14:paraId="56C19B51" w14:textId="77777777" w:rsidR="00DF0D4F" w:rsidRDefault="00DF0D4F" w:rsidP="0004710D">
            <w:pPr>
              <w:rPr>
                <w:i/>
              </w:rPr>
            </w:pPr>
            <w:r>
              <w:rPr>
                <w:i/>
              </w:rPr>
              <w:t>Collider variables</w:t>
            </w:r>
          </w:p>
          <w:p w14:paraId="3AFCBEFC" w14:textId="6CC63677" w:rsidR="00DF0D4F" w:rsidRPr="00074C75" w:rsidRDefault="00DF0D4F" w:rsidP="00DF0D4F">
            <w:pPr>
              <w:rPr>
                <w:i/>
                <w:color w:val="FF0000"/>
              </w:rPr>
            </w:pPr>
            <w:r>
              <w:rPr>
                <w:i/>
              </w:rPr>
              <w:t>Fixed effects</w:t>
            </w:r>
            <w:r>
              <w:rPr>
                <w:i/>
              </w:rPr>
              <w:br/>
            </w:r>
          </w:p>
        </w:tc>
        <w:tc>
          <w:tcPr>
            <w:tcW w:w="3117" w:type="dxa"/>
          </w:tcPr>
          <w:p w14:paraId="0D37960D" w14:textId="236A53E2" w:rsidR="00DF0D4F" w:rsidRDefault="004A4FDE" w:rsidP="0004710D">
            <w:r w:rsidRPr="004A4FDE">
              <w:rPr>
                <w:b/>
              </w:rPr>
              <w:t>Reading</w:t>
            </w:r>
            <w:r>
              <w:t xml:space="preserve">: </w:t>
            </w:r>
            <w:r w:rsidR="00DF0D4F">
              <w:t>Causal Inference: The Mixtape p. 74-80 (skip all code)</w:t>
            </w:r>
          </w:p>
          <w:p w14:paraId="288435A9" w14:textId="0F33EA40" w:rsidR="00DF0D4F" w:rsidRPr="00B95A91" w:rsidRDefault="004A4FDE" w:rsidP="0080225B">
            <w:pPr>
              <w:rPr>
                <w:color w:val="FF0000"/>
              </w:rPr>
            </w:pPr>
            <w:r w:rsidRPr="004A4FDE">
              <w:rPr>
                <w:b/>
              </w:rPr>
              <w:t>Assignment</w:t>
            </w:r>
            <w:r>
              <w:t xml:space="preserve">: </w:t>
            </w:r>
            <w:r w:rsidR="00DF0D4F">
              <w:t>Homework 9, due</w:t>
            </w:r>
            <w:r w:rsidR="0080225B">
              <w:t xml:space="preserve"> Nov 3</w:t>
            </w:r>
            <w:r w:rsidR="00DF0D4F">
              <w:t xml:space="preserve">. </w:t>
            </w:r>
          </w:p>
        </w:tc>
      </w:tr>
      <w:tr w:rsidR="00DF0D4F" w14:paraId="7E8F0698" w14:textId="77777777" w:rsidTr="0004710D">
        <w:tc>
          <w:tcPr>
            <w:tcW w:w="1620" w:type="dxa"/>
          </w:tcPr>
          <w:p w14:paraId="13720072" w14:textId="48748A74" w:rsidR="00DF0D4F" w:rsidRDefault="0080225B" w:rsidP="0004710D">
            <w:r>
              <w:t>Nov 5, 7, 12, 14</w:t>
            </w:r>
          </w:p>
        </w:tc>
        <w:tc>
          <w:tcPr>
            <w:tcW w:w="4613" w:type="dxa"/>
          </w:tcPr>
          <w:p w14:paraId="1787C7FE" w14:textId="77777777" w:rsidR="00DF0D4F" w:rsidRPr="00B95A91" w:rsidRDefault="00DF0D4F" w:rsidP="0004710D">
            <w:pPr>
              <w:rPr>
                <w:b/>
              </w:rPr>
            </w:pPr>
            <w:r>
              <w:rPr>
                <w:b/>
              </w:rPr>
              <w:t>Closing Back Doors: Untreated Groups</w:t>
            </w:r>
          </w:p>
          <w:p w14:paraId="4F10260D" w14:textId="77777777" w:rsidR="00DF0D4F" w:rsidRDefault="00DF0D4F" w:rsidP="0004710D">
            <w:pPr>
              <w:rPr>
                <w:i/>
              </w:rPr>
            </w:pPr>
            <w:r>
              <w:rPr>
                <w:i/>
              </w:rPr>
              <w:t>Matching</w:t>
            </w:r>
          </w:p>
          <w:p w14:paraId="3990A534" w14:textId="77777777" w:rsidR="00DF0D4F" w:rsidRDefault="00DF0D4F" w:rsidP="0004710D">
            <w:pPr>
              <w:rPr>
                <w:i/>
              </w:rPr>
            </w:pPr>
            <w:r>
              <w:rPr>
                <w:i/>
              </w:rPr>
              <w:t>Difference-in-Differences</w:t>
            </w:r>
          </w:p>
          <w:p w14:paraId="347469B7" w14:textId="7B983EAC" w:rsidR="00DF0D4F" w:rsidRPr="00DF0D4F" w:rsidRDefault="00DF0D4F" w:rsidP="00DF0D4F">
            <w:pPr>
              <w:rPr>
                <w:i/>
              </w:rPr>
            </w:pPr>
            <w:r>
              <w:rPr>
                <w:i/>
              </w:rPr>
              <w:t>Regression Discontinuity</w:t>
            </w:r>
          </w:p>
        </w:tc>
        <w:tc>
          <w:tcPr>
            <w:tcW w:w="3117" w:type="dxa"/>
          </w:tcPr>
          <w:p w14:paraId="71087369" w14:textId="3E10FEF8" w:rsidR="00DF0D4F" w:rsidRDefault="004A4FDE" w:rsidP="0004710D">
            <w:r w:rsidRPr="004A4FDE">
              <w:rPr>
                <w:b/>
              </w:rPr>
              <w:t>Assignment</w:t>
            </w:r>
            <w:r>
              <w:t xml:space="preserve">: </w:t>
            </w:r>
            <w:r w:rsidR="00DF0D4F">
              <w:t xml:space="preserve">Homework 10, due </w:t>
            </w:r>
            <w:r w:rsidR="0080225B">
              <w:t>Nov 10</w:t>
            </w:r>
            <w:r w:rsidR="00DF0D4F">
              <w:t xml:space="preserve"> </w:t>
            </w:r>
          </w:p>
          <w:p w14:paraId="2D123A80" w14:textId="1202E08A" w:rsidR="0080225B" w:rsidRPr="00F3393E" w:rsidRDefault="0080225B" w:rsidP="0004710D">
            <w:pPr>
              <w:rPr>
                <w:color w:val="FF0000"/>
              </w:rPr>
            </w:pPr>
            <w:r>
              <w:rPr>
                <w:b/>
              </w:rPr>
              <w:t>Due</w:t>
            </w:r>
            <w:r>
              <w:t xml:space="preserve">: </w:t>
            </w:r>
            <w:r w:rsidRPr="00303BBD">
              <w:t>Causal Inference in the News</w:t>
            </w:r>
            <w:r>
              <w:t xml:space="preserve"> Assignment, due Nov 16</w:t>
            </w:r>
          </w:p>
          <w:p w14:paraId="57AC23D8" w14:textId="11540021" w:rsidR="00DF0D4F" w:rsidRDefault="004A4FDE" w:rsidP="004A4FDE">
            <w:r>
              <w:rPr>
                <w:b/>
              </w:rPr>
              <w:t>Assignment</w:t>
            </w:r>
            <w:r>
              <w:t xml:space="preserve">: </w:t>
            </w:r>
            <w:r w:rsidR="00DF0D4F">
              <w:t xml:space="preserve">Homework 11, due </w:t>
            </w:r>
            <w:r w:rsidR="0080225B">
              <w:t>Nov 17</w:t>
            </w:r>
          </w:p>
          <w:p w14:paraId="6C406C7E" w14:textId="723699A6" w:rsidR="004A4FDE" w:rsidRPr="004A4FDE" w:rsidRDefault="0080225B" w:rsidP="0080225B">
            <w:r>
              <w:br/>
            </w:r>
            <w:r>
              <w:br/>
            </w:r>
          </w:p>
        </w:tc>
      </w:tr>
      <w:tr w:rsidR="00DF0D4F" w14:paraId="6933A4EC" w14:textId="77777777" w:rsidTr="0004710D">
        <w:tc>
          <w:tcPr>
            <w:tcW w:w="1620" w:type="dxa"/>
          </w:tcPr>
          <w:p w14:paraId="4FFCF9EB" w14:textId="33D8EFE2" w:rsidR="00DF0D4F" w:rsidRDefault="0080225B" w:rsidP="0080225B">
            <w:r>
              <w:lastRenderedPageBreak/>
              <w:t>Nov 19, 21</w:t>
            </w:r>
          </w:p>
        </w:tc>
        <w:tc>
          <w:tcPr>
            <w:tcW w:w="4613" w:type="dxa"/>
          </w:tcPr>
          <w:p w14:paraId="370C7A39" w14:textId="77777777" w:rsidR="00DF0D4F" w:rsidRPr="007F3547" w:rsidRDefault="00DF0D4F" w:rsidP="0004710D">
            <w:pPr>
              <w:rPr>
                <w:b/>
              </w:rPr>
            </w:pPr>
            <w:r w:rsidRPr="007F3547">
              <w:rPr>
                <w:b/>
              </w:rPr>
              <w:t>Ignoring Back Doors: IV</w:t>
            </w:r>
          </w:p>
          <w:p w14:paraId="74B9ABFA" w14:textId="77777777" w:rsidR="00DF0D4F" w:rsidRDefault="00DF0D4F" w:rsidP="0004710D">
            <w:pPr>
              <w:rPr>
                <w:i/>
              </w:rPr>
            </w:pPr>
            <w:r>
              <w:rPr>
                <w:i/>
              </w:rPr>
              <w:t>Instrumental variables</w:t>
            </w:r>
          </w:p>
          <w:p w14:paraId="5F455FA3" w14:textId="63A8EF02" w:rsidR="00DF0D4F" w:rsidRPr="00DF0D4F" w:rsidRDefault="00303BBD" w:rsidP="00DF0D4F">
            <w:pPr>
              <w:rPr>
                <w:i/>
              </w:rPr>
            </w:pPr>
            <w:r>
              <w:rPr>
                <w:i/>
              </w:rPr>
              <w:t>Research Design</w:t>
            </w:r>
            <w:r w:rsidR="00DF0D4F">
              <w:rPr>
                <w:i/>
              </w:rPr>
              <w:t xml:space="preserve"> assignment</w:t>
            </w:r>
          </w:p>
        </w:tc>
        <w:tc>
          <w:tcPr>
            <w:tcW w:w="3117" w:type="dxa"/>
          </w:tcPr>
          <w:p w14:paraId="0372E123" w14:textId="0FEC3E09" w:rsidR="00DF0D4F" w:rsidRPr="00F3393E" w:rsidRDefault="004A4FDE" w:rsidP="0080225B">
            <w:pPr>
              <w:rPr>
                <w:color w:val="FF0000"/>
              </w:rPr>
            </w:pPr>
            <w:r>
              <w:rPr>
                <w:b/>
              </w:rPr>
              <w:t xml:space="preserve">Assignment: </w:t>
            </w:r>
            <w:r w:rsidR="0080225B">
              <w:t>Homework 12, due Dec 1</w:t>
            </w:r>
            <w:r w:rsidR="00DF0D4F">
              <w:t xml:space="preserve">. </w:t>
            </w:r>
          </w:p>
        </w:tc>
      </w:tr>
      <w:tr w:rsidR="00DF0D4F" w14:paraId="598FCB26" w14:textId="77777777" w:rsidTr="0004710D">
        <w:tc>
          <w:tcPr>
            <w:tcW w:w="1620" w:type="dxa"/>
          </w:tcPr>
          <w:p w14:paraId="7D4AEE30" w14:textId="51CC7BF9" w:rsidR="00DF0D4F" w:rsidRDefault="0080225B" w:rsidP="0004710D">
            <w:r>
              <w:t>Dec 3</w:t>
            </w:r>
          </w:p>
        </w:tc>
        <w:tc>
          <w:tcPr>
            <w:tcW w:w="4613" w:type="dxa"/>
          </w:tcPr>
          <w:p w14:paraId="3EA09C53" w14:textId="380408E0" w:rsidR="00DF0D4F" w:rsidRDefault="00DF0D4F" w:rsidP="0080225B">
            <w:r>
              <w:t>Midterm 2 Review</w:t>
            </w:r>
            <w:r>
              <w:br/>
            </w:r>
          </w:p>
        </w:tc>
        <w:tc>
          <w:tcPr>
            <w:tcW w:w="3117" w:type="dxa"/>
          </w:tcPr>
          <w:p w14:paraId="329A03C8" w14:textId="77777777" w:rsidR="00DF0D4F" w:rsidRDefault="00DF0D4F" w:rsidP="0004710D"/>
        </w:tc>
      </w:tr>
      <w:tr w:rsidR="0080225B" w14:paraId="2F49B01B" w14:textId="77777777" w:rsidTr="0004710D">
        <w:tc>
          <w:tcPr>
            <w:tcW w:w="1620" w:type="dxa"/>
          </w:tcPr>
          <w:p w14:paraId="1BDC60FF" w14:textId="3FB5E441" w:rsidR="0080225B" w:rsidRPr="0080225B" w:rsidRDefault="0080225B" w:rsidP="0004710D">
            <w:pPr>
              <w:rPr>
                <w:b/>
              </w:rPr>
            </w:pPr>
            <w:r w:rsidRPr="0080225B">
              <w:rPr>
                <w:b/>
              </w:rPr>
              <w:t>Dec 5</w:t>
            </w:r>
          </w:p>
        </w:tc>
        <w:tc>
          <w:tcPr>
            <w:tcW w:w="4613" w:type="dxa"/>
          </w:tcPr>
          <w:p w14:paraId="7081C936" w14:textId="7BEC33C8" w:rsidR="0080225B" w:rsidRPr="0080225B" w:rsidRDefault="0080225B" w:rsidP="0004710D">
            <w:pPr>
              <w:rPr>
                <w:b/>
              </w:rPr>
            </w:pPr>
            <w:r w:rsidRPr="0080225B">
              <w:rPr>
                <w:b/>
              </w:rPr>
              <w:t>Midterm 2 – Causal Inference Midterm</w:t>
            </w:r>
          </w:p>
        </w:tc>
        <w:tc>
          <w:tcPr>
            <w:tcW w:w="3117" w:type="dxa"/>
          </w:tcPr>
          <w:p w14:paraId="3E110DC2" w14:textId="77777777" w:rsidR="0080225B" w:rsidRDefault="0080225B" w:rsidP="0004710D"/>
        </w:tc>
      </w:tr>
      <w:tr w:rsidR="00DF0D4F" w14:paraId="33770564" w14:textId="77777777" w:rsidTr="0004710D">
        <w:tc>
          <w:tcPr>
            <w:tcW w:w="1620" w:type="dxa"/>
          </w:tcPr>
          <w:p w14:paraId="7C71532F" w14:textId="00CCCBE6" w:rsidR="00DF0D4F" w:rsidRDefault="0080225B" w:rsidP="0004710D">
            <w:r>
              <w:t>Dec 10, 12</w:t>
            </w:r>
          </w:p>
        </w:tc>
        <w:tc>
          <w:tcPr>
            <w:tcW w:w="4613" w:type="dxa"/>
          </w:tcPr>
          <w:p w14:paraId="22911EDF" w14:textId="77777777" w:rsidR="00DF0D4F" w:rsidRDefault="00DF0D4F" w:rsidP="0004710D">
            <w:r>
              <w:rPr>
                <w:b/>
              </w:rPr>
              <w:t>Explaining Better</w:t>
            </w:r>
          </w:p>
          <w:p w14:paraId="345A20F6" w14:textId="77777777" w:rsidR="00DF0D4F" w:rsidRDefault="00DF0D4F" w:rsidP="0004710D">
            <w:pPr>
              <w:rPr>
                <w:i/>
              </w:rPr>
            </w:pPr>
            <w:r>
              <w:rPr>
                <w:i/>
              </w:rPr>
              <w:t>Other methods of using one variable to explain another</w:t>
            </w:r>
          </w:p>
          <w:p w14:paraId="23BF0719" w14:textId="29116079" w:rsidR="00DF0D4F" w:rsidRPr="00DF0D4F" w:rsidRDefault="00DF0D4F" w:rsidP="00DF0D4F">
            <w:pPr>
              <w:rPr>
                <w:i/>
              </w:rPr>
            </w:pPr>
            <w:r>
              <w:rPr>
                <w:i/>
              </w:rPr>
              <w:t>Final exam review</w:t>
            </w:r>
          </w:p>
        </w:tc>
        <w:tc>
          <w:tcPr>
            <w:tcW w:w="3117" w:type="dxa"/>
          </w:tcPr>
          <w:p w14:paraId="727FFF6E" w14:textId="1CF9F536" w:rsidR="00DF0D4F" w:rsidRDefault="004A4FDE" w:rsidP="0080225B">
            <w:r>
              <w:rPr>
                <w:b/>
              </w:rPr>
              <w:t>Due</w:t>
            </w:r>
            <w:r>
              <w:t xml:space="preserve">: </w:t>
            </w:r>
            <w:r w:rsidR="00303BBD" w:rsidRPr="00303BBD">
              <w:t>Research Design</w:t>
            </w:r>
            <w:r>
              <w:t xml:space="preserve"> Assignment, due</w:t>
            </w:r>
            <w:r w:rsidR="0080225B">
              <w:t xml:space="preserve"> Dec 14</w:t>
            </w:r>
          </w:p>
        </w:tc>
      </w:tr>
      <w:tr w:rsidR="00DF0D4F" w14:paraId="178F4F00" w14:textId="77777777" w:rsidTr="0004710D">
        <w:tc>
          <w:tcPr>
            <w:tcW w:w="1620" w:type="dxa"/>
          </w:tcPr>
          <w:p w14:paraId="78168C7D" w14:textId="77777777" w:rsidR="00DF0D4F" w:rsidRDefault="00DF0D4F" w:rsidP="0004710D">
            <w:r>
              <w:t>Finals Week</w:t>
            </w:r>
          </w:p>
        </w:tc>
        <w:tc>
          <w:tcPr>
            <w:tcW w:w="4613" w:type="dxa"/>
          </w:tcPr>
          <w:p w14:paraId="14189C56" w14:textId="77777777" w:rsidR="00DF0D4F" w:rsidRDefault="00DF0D4F" w:rsidP="0004710D">
            <w:r>
              <w:t>Final Exam (Comprehensive)</w:t>
            </w:r>
          </w:p>
        </w:tc>
        <w:tc>
          <w:tcPr>
            <w:tcW w:w="3117" w:type="dxa"/>
          </w:tcPr>
          <w:p w14:paraId="0F324BB6" w14:textId="77777777" w:rsidR="00DF0D4F" w:rsidRDefault="00DF0D4F" w:rsidP="0004710D"/>
        </w:tc>
      </w:tr>
    </w:tbl>
    <w:p w14:paraId="6501BD97" w14:textId="77777777" w:rsidR="00BF2DD1" w:rsidRPr="00BF2DD1" w:rsidRDefault="00BF2DD1" w:rsidP="00BF2DD1"/>
    <w:sectPr w:rsidR="00BF2DD1" w:rsidRPr="00BF2DD1" w:rsidSect="00972F09">
      <w:footerReference w:type="even" r:id="rId39"/>
      <w:footerReference w:type="default" r:id="rId40"/>
      <w:endnotePr>
        <w:numFmt w:val="decimal"/>
      </w:endnotePr>
      <w:pgSz w:w="12240" w:h="15840"/>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11CDC" w14:textId="77777777" w:rsidR="00D63434" w:rsidRDefault="00D63434" w:rsidP="00642BC0">
      <w:r>
        <w:separator/>
      </w:r>
    </w:p>
    <w:p w14:paraId="463D10CB" w14:textId="77777777" w:rsidR="00D63434" w:rsidRDefault="00D63434"/>
    <w:p w14:paraId="2FBA12BD" w14:textId="77777777" w:rsidR="00D63434" w:rsidRDefault="00D63434"/>
  </w:endnote>
  <w:endnote w:type="continuationSeparator" w:id="0">
    <w:p w14:paraId="5B5585CD" w14:textId="77777777" w:rsidR="00D63434" w:rsidRDefault="00D63434" w:rsidP="00642BC0">
      <w:r>
        <w:continuationSeparator/>
      </w:r>
    </w:p>
    <w:p w14:paraId="7AFAEFD2" w14:textId="77777777" w:rsidR="00D63434" w:rsidRDefault="00D63434"/>
    <w:p w14:paraId="07CF5024" w14:textId="77777777" w:rsidR="00D63434" w:rsidRDefault="00D634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53789" w14:textId="77777777" w:rsidR="00ED27E7" w:rsidRDefault="00ED27E7" w:rsidP="005E0D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CE7334" w14:textId="77777777" w:rsidR="00ED27E7" w:rsidRDefault="00ED27E7">
    <w:pPr>
      <w:pStyle w:val="Footer"/>
    </w:pPr>
  </w:p>
  <w:p w14:paraId="5CDB9E2A" w14:textId="77777777" w:rsidR="00ED27E7" w:rsidRDefault="00ED27E7"/>
  <w:p w14:paraId="2FB75772" w14:textId="77777777" w:rsidR="00ED27E7" w:rsidRDefault="00ED27E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77C14" w14:textId="77777777" w:rsidR="00ED27E7" w:rsidRDefault="00ED27E7" w:rsidP="00304B55">
    <w:pPr>
      <w:pStyle w:val="Footer"/>
      <w:spacing w:after="0"/>
    </w:pPr>
  </w:p>
  <w:p w14:paraId="459B7C8F" w14:textId="1617C649" w:rsidR="00ED27E7" w:rsidRDefault="00ED27E7" w:rsidP="00BF2DD1">
    <w:pPr>
      <w:pStyle w:val="Footer"/>
      <w:framePr w:h="521" w:hRule="exact" w:wrap="around" w:vAnchor="text" w:hAnchor="page" w:x="6001" w:y="34"/>
      <w:rPr>
        <w:rStyle w:val="PageNumber"/>
      </w:rPr>
    </w:pPr>
    <w:r>
      <w:rPr>
        <w:rStyle w:val="PageNumber"/>
      </w:rPr>
      <w:fldChar w:fldCharType="begin"/>
    </w:r>
    <w:r>
      <w:rPr>
        <w:rStyle w:val="PageNumber"/>
      </w:rPr>
      <w:instrText xml:space="preserve">PAGE  </w:instrText>
    </w:r>
    <w:r>
      <w:rPr>
        <w:rStyle w:val="PageNumber"/>
      </w:rPr>
      <w:fldChar w:fldCharType="separate"/>
    </w:r>
    <w:r w:rsidR="00E577F9">
      <w:rPr>
        <w:rStyle w:val="PageNumber"/>
        <w:noProof/>
      </w:rPr>
      <w:t>1</w:t>
    </w:r>
    <w:r>
      <w:rPr>
        <w:rStyle w:val="PageNumber"/>
      </w:rPr>
      <w:fldChar w:fldCharType="end"/>
    </w:r>
  </w:p>
  <w:p w14:paraId="3A825DBF" w14:textId="77777777" w:rsidR="00ED27E7" w:rsidRDefault="00ED27E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A770E" w14:textId="77777777" w:rsidR="00D63434" w:rsidRDefault="00D63434" w:rsidP="00642BC0">
      <w:r>
        <w:separator/>
      </w:r>
    </w:p>
    <w:p w14:paraId="21C655DD" w14:textId="77777777" w:rsidR="00D63434" w:rsidRDefault="00D63434"/>
    <w:p w14:paraId="50D8C9D7" w14:textId="77777777" w:rsidR="00D63434" w:rsidRDefault="00D63434"/>
  </w:footnote>
  <w:footnote w:type="continuationSeparator" w:id="0">
    <w:p w14:paraId="2727454E" w14:textId="77777777" w:rsidR="00D63434" w:rsidRDefault="00D63434" w:rsidP="00642BC0">
      <w:r>
        <w:continuationSeparator/>
      </w:r>
    </w:p>
    <w:p w14:paraId="289A8FDD" w14:textId="77777777" w:rsidR="00D63434" w:rsidRDefault="00D63434"/>
    <w:p w14:paraId="4C8DD28C" w14:textId="77777777" w:rsidR="00D63434" w:rsidRDefault="00D6343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EAC877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03D553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3C7A68"/>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E06F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7B1B80"/>
    <w:multiLevelType w:val="hybridMultilevel"/>
    <w:tmpl w:val="7990E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1553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783B9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A7D21"/>
    <w:multiLevelType w:val="hybridMultilevel"/>
    <w:tmpl w:val="37C4C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43F24"/>
    <w:multiLevelType w:val="hybridMultilevel"/>
    <w:tmpl w:val="30848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C4ABB"/>
    <w:multiLevelType w:val="hybridMultilevel"/>
    <w:tmpl w:val="2976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A71B5"/>
    <w:multiLevelType w:val="hybridMultilevel"/>
    <w:tmpl w:val="32B6D206"/>
    <w:lvl w:ilvl="0" w:tplc="5EC6305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9C2ED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DB52C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9AA643B"/>
    <w:multiLevelType w:val="hybridMultilevel"/>
    <w:tmpl w:val="E8FE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D6C1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C80B8F"/>
    <w:multiLevelType w:val="hybridMultilevel"/>
    <w:tmpl w:val="5F2EE566"/>
    <w:lvl w:ilvl="0" w:tplc="131C996E">
      <w:start w:val="1"/>
      <w:numFmt w:val="bullet"/>
      <w:lvlText w:val="•"/>
      <w:lvlJc w:val="left"/>
      <w:pPr>
        <w:ind w:left="840" w:hanging="360"/>
      </w:pPr>
      <w:rPr>
        <w:rFonts w:ascii="Times New Roman" w:eastAsia="Times New Roman" w:hAnsi="Times New Roman" w:hint="default"/>
        <w:w w:val="131"/>
        <w:sz w:val="24"/>
        <w:szCs w:val="24"/>
      </w:rPr>
    </w:lvl>
    <w:lvl w:ilvl="1" w:tplc="B93A8758">
      <w:start w:val="1"/>
      <w:numFmt w:val="bullet"/>
      <w:lvlText w:val="•"/>
      <w:lvlJc w:val="left"/>
      <w:pPr>
        <w:ind w:left="1756" w:hanging="360"/>
      </w:pPr>
      <w:rPr>
        <w:rFonts w:hint="default"/>
      </w:rPr>
    </w:lvl>
    <w:lvl w:ilvl="2" w:tplc="D932EE46">
      <w:start w:val="1"/>
      <w:numFmt w:val="bullet"/>
      <w:lvlText w:val="•"/>
      <w:lvlJc w:val="left"/>
      <w:pPr>
        <w:ind w:left="2672" w:hanging="360"/>
      </w:pPr>
      <w:rPr>
        <w:rFonts w:hint="default"/>
      </w:rPr>
    </w:lvl>
    <w:lvl w:ilvl="3" w:tplc="81C0379A">
      <w:start w:val="1"/>
      <w:numFmt w:val="bullet"/>
      <w:lvlText w:val="•"/>
      <w:lvlJc w:val="left"/>
      <w:pPr>
        <w:ind w:left="3588" w:hanging="360"/>
      </w:pPr>
      <w:rPr>
        <w:rFonts w:hint="default"/>
      </w:rPr>
    </w:lvl>
    <w:lvl w:ilvl="4" w:tplc="95068596">
      <w:start w:val="1"/>
      <w:numFmt w:val="bullet"/>
      <w:lvlText w:val="•"/>
      <w:lvlJc w:val="left"/>
      <w:pPr>
        <w:ind w:left="4504" w:hanging="360"/>
      </w:pPr>
      <w:rPr>
        <w:rFonts w:hint="default"/>
      </w:rPr>
    </w:lvl>
    <w:lvl w:ilvl="5" w:tplc="2F6A3E70">
      <w:start w:val="1"/>
      <w:numFmt w:val="bullet"/>
      <w:lvlText w:val="•"/>
      <w:lvlJc w:val="left"/>
      <w:pPr>
        <w:ind w:left="5420" w:hanging="360"/>
      </w:pPr>
      <w:rPr>
        <w:rFonts w:hint="default"/>
      </w:rPr>
    </w:lvl>
    <w:lvl w:ilvl="6" w:tplc="B2F29164">
      <w:start w:val="1"/>
      <w:numFmt w:val="bullet"/>
      <w:lvlText w:val="•"/>
      <w:lvlJc w:val="left"/>
      <w:pPr>
        <w:ind w:left="6336" w:hanging="360"/>
      </w:pPr>
      <w:rPr>
        <w:rFonts w:hint="default"/>
      </w:rPr>
    </w:lvl>
    <w:lvl w:ilvl="7" w:tplc="33968702">
      <w:start w:val="1"/>
      <w:numFmt w:val="bullet"/>
      <w:lvlText w:val="•"/>
      <w:lvlJc w:val="left"/>
      <w:pPr>
        <w:ind w:left="7252" w:hanging="360"/>
      </w:pPr>
      <w:rPr>
        <w:rFonts w:hint="default"/>
      </w:rPr>
    </w:lvl>
    <w:lvl w:ilvl="8" w:tplc="F000E598">
      <w:start w:val="1"/>
      <w:numFmt w:val="bullet"/>
      <w:lvlText w:val="•"/>
      <w:lvlJc w:val="left"/>
      <w:pPr>
        <w:ind w:left="8168" w:hanging="360"/>
      </w:pPr>
      <w:rPr>
        <w:rFonts w:hint="default"/>
      </w:rPr>
    </w:lvl>
  </w:abstractNum>
  <w:abstractNum w:abstractNumId="16" w15:restartNumberingAfterBreak="0">
    <w:nsid w:val="426F596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391AEE"/>
    <w:multiLevelType w:val="hybridMultilevel"/>
    <w:tmpl w:val="9C8049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6820D9"/>
    <w:multiLevelType w:val="hybridMultilevel"/>
    <w:tmpl w:val="6428D5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D52969"/>
    <w:multiLevelType w:val="hybridMultilevel"/>
    <w:tmpl w:val="A520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F21D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F841EA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095ACE"/>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5B496B"/>
    <w:multiLevelType w:val="hybridMultilevel"/>
    <w:tmpl w:val="11E6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D2BF1"/>
    <w:multiLevelType w:val="hybridMultilevel"/>
    <w:tmpl w:val="0716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A90F39"/>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D270D1"/>
    <w:multiLevelType w:val="hybridMultilevel"/>
    <w:tmpl w:val="A0BE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23BA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8802D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DD40EA"/>
    <w:multiLevelType w:val="hybridMultilevel"/>
    <w:tmpl w:val="14E27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110B9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6"/>
  </w:num>
  <w:num w:numId="3">
    <w:abstractNumId w:val="24"/>
  </w:num>
  <w:num w:numId="4">
    <w:abstractNumId w:val="17"/>
  </w:num>
  <w:num w:numId="5">
    <w:abstractNumId w:val="13"/>
  </w:num>
  <w:num w:numId="6">
    <w:abstractNumId w:val="9"/>
  </w:num>
  <w:num w:numId="7">
    <w:abstractNumId w:val="10"/>
  </w:num>
  <w:num w:numId="8">
    <w:abstractNumId w:val="25"/>
  </w:num>
  <w:num w:numId="9">
    <w:abstractNumId w:val="5"/>
  </w:num>
  <w:num w:numId="10">
    <w:abstractNumId w:val="3"/>
  </w:num>
  <w:num w:numId="11">
    <w:abstractNumId w:val="18"/>
  </w:num>
  <w:num w:numId="12">
    <w:abstractNumId w:val="22"/>
  </w:num>
  <w:num w:numId="13">
    <w:abstractNumId w:val="6"/>
  </w:num>
  <w:num w:numId="14">
    <w:abstractNumId w:val="30"/>
  </w:num>
  <w:num w:numId="15">
    <w:abstractNumId w:val="20"/>
  </w:num>
  <w:num w:numId="16">
    <w:abstractNumId w:val="28"/>
  </w:num>
  <w:num w:numId="17">
    <w:abstractNumId w:val="16"/>
  </w:num>
  <w:num w:numId="18">
    <w:abstractNumId w:val="11"/>
  </w:num>
  <w:num w:numId="19">
    <w:abstractNumId w:val="12"/>
  </w:num>
  <w:num w:numId="20">
    <w:abstractNumId w:val="21"/>
  </w:num>
  <w:num w:numId="21">
    <w:abstractNumId w:val="1"/>
  </w:num>
  <w:num w:numId="22">
    <w:abstractNumId w:val="2"/>
  </w:num>
  <w:num w:numId="23">
    <w:abstractNumId w:val="14"/>
  </w:num>
  <w:num w:numId="24">
    <w:abstractNumId w:val="27"/>
  </w:num>
  <w:num w:numId="25">
    <w:abstractNumId w:val="15"/>
  </w:num>
  <w:num w:numId="26">
    <w:abstractNumId w:val="4"/>
  </w:num>
  <w:num w:numId="27">
    <w:abstractNumId w:val="7"/>
  </w:num>
  <w:num w:numId="28">
    <w:abstractNumId w:val="23"/>
  </w:num>
  <w:num w:numId="29">
    <w:abstractNumId w:val="8"/>
  </w:num>
  <w:num w:numId="30">
    <w:abstractNumId w:val="29"/>
  </w:num>
  <w:num w:numId="31">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hideSpellingErrors/>
  <w:hideGrammaticalError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TYxMTc3NDA0NzRS0lEKTi0uzszPAykwrAUA5WmhuCwAAAA="/>
  </w:docVars>
  <w:rsids>
    <w:rsidRoot w:val="00026FBD"/>
    <w:rsid w:val="00003080"/>
    <w:rsid w:val="00011D7B"/>
    <w:rsid w:val="0001348B"/>
    <w:rsid w:val="00014B1C"/>
    <w:rsid w:val="000208D4"/>
    <w:rsid w:val="00022767"/>
    <w:rsid w:val="0002481A"/>
    <w:rsid w:val="0002620A"/>
    <w:rsid w:val="00026FBD"/>
    <w:rsid w:val="0004757F"/>
    <w:rsid w:val="000550EA"/>
    <w:rsid w:val="00060DB0"/>
    <w:rsid w:val="00065C12"/>
    <w:rsid w:val="000748E8"/>
    <w:rsid w:val="0008087C"/>
    <w:rsid w:val="00081FCE"/>
    <w:rsid w:val="000921C2"/>
    <w:rsid w:val="00093BD7"/>
    <w:rsid w:val="000958E4"/>
    <w:rsid w:val="00097422"/>
    <w:rsid w:val="000A57AA"/>
    <w:rsid w:val="000A58B7"/>
    <w:rsid w:val="000A5A11"/>
    <w:rsid w:val="000B4AA0"/>
    <w:rsid w:val="000C3317"/>
    <w:rsid w:val="000C42B2"/>
    <w:rsid w:val="000D1CF9"/>
    <w:rsid w:val="000D4FD5"/>
    <w:rsid w:val="000D66BC"/>
    <w:rsid w:val="000E31CC"/>
    <w:rsid w:val="000E5E5A"/>
    <w:rsid w:val="000E72CF"/>
    <w:rsid w:val="000E7ED3"/>
    <w:rsid w:val="000F136B"/>
    <w:rsid w:val="000F2B89"/>
    <w:rsid w:val="00107C24"/>
    <w:rsid w:val="00115DD3"/>
    <w:rsid w:val="00116AA2"/>
    <w:rsid w:val="001214B5"/>
    <w:rsid w:val="00121A09"/>
    <w:rsid w:val="00126A6D"/>
    <w:rsid w:val="00134194"/>
    <w:rsid w:val="00155A4F"/>
    <w:rsid w:val="001601D8"/>
    <w:rsid w:val="00163EF5"/>
    <w:rsid w:val="00166B45"/>
    <w:rsid w:val="00166F0D"/>
    <w:rsid w:val="00171AD4"/>
    <w:rsid w:val="0017746E"/>
    <w:rsid w:val="0018095E"/>
    <w:rsid w:val="0018103C"/>
    <w:rsid w:val="0019071B"/>
    <w:rsid w:val="00193586"/>
    <w:rsid w:val="00195FCB"/>
    <w:rsid w:val="001A3365"/>
    <w:rsid w:val="001B13DD"/>
    <w:rsid w:val="001B7F8F"/>
    <w:rsid w:val="001C2344"/>
    <w:rsid w:val="001C4934"/>
    <w:rsid w:val="001C4A84"/>
    <w:rsid w:val="001C6892"/>
    <w:rsid w:val="001C6E65"/>
    <w:rsid w:val="001D7786"/>
    <w:rsid w:val="002025CA"/>
    <w:rsid w:val="00205F3B"/>
    <w:rsid w:val="00213032"/>
    <w:rsid w:val="00213E6B"/>
    <w:rsid w:val="002250B1"/>
    <w:rsid w:val="0022640B"/>
    <w:rsid w:val="00226D0D"/>
    <w:rsid w:val="00233DE2"/>
    <w:rsid w:val="00236922"/>
    <w:rsid w:val="00241ADE"/>
    <w:rsid w:val="0024386D"/>
    <w:rsid w:val="00243909"/>
    <w:rsid w:val="00244BFC"/>
    <w:rsid w:val="00255ED9"/>
    <w:rsid w:val="00260A76"/>
    <w:rsid w:val="002623C0"/>
    <w:rsid w:val="00267737"/>
    <w:rsid w:val="0028122C"/>
    <w:rsid w:val="002866C0"/>
    <w:rsid w:val="002876F4"/>
    <w:rsid w:val="00296B19"/>
    <w:rsid w:val="002A2AAE"/>
    <w:rsid w:val="002A7D8D"/>
    <w:rsid w:val="002B0CDC"/>
    <w:rsid w:val="002B1F5D"/>
    <w:rsid w:val="002B4362"/>
    <w:rsid w:val="002C0A8C"/>
    <w:rsid w:val="002C2D96"/>
    <w:rsid w:val="002C6121"/>
    <w:rsid w:val="002C7571"/>
    <w:rsid w:val="002D44FD"/>
    <w:rsid w:val="002D6469"/>
    <w:rsid w:val="002E6B03"/>
    <w:rsid w:val="002E79BA"/>
    <w:rsid w:val="002F5E19"/>
    <w:rsid w:val="00301560"/>
    <w:rsid w:val="00303BBD"/>
    <w:rsid w:val="00304B55"/>
    <w:rsid w:val="00305E52"/>
    <w:rsid w:val="003118EA"/>
    <w:rsid w:val="00316142"/>
    <w:rsid w:val="00326CD1"/>
    <w:rsid w:val="00327A85"/>
    <w:rsid w:val="00331C4E"/>
    <w:rsid w:val="00335A1B"/>
    <w:rsid w:val="0035695C"/>
    <w:rsid w:val="00357398"/>
    <w:rsid w:val="003574F7"/>
    <w:rsid w:val="00360C30"/>
    <w:rsid w:val="00363316"/>
    <w:rsid w:val="00364DDE"/>
    <w:rsid w:val="003656FC"/>
    <w:rsid w:val="003748C5"/>
    <w:rsid w:val="003804D5"/>
    <w:rsid w:val="0038495C"/>
    <w:rsid w:val="00384DD4"/>
    <w:rsid w:val="00390714"/>
    <w:rsid w:val="003914F8"/>
    <w:rsid w:val="003A3D28"/>
    <w:rsid w:val="003A5891"/>
    <w:rsid w:val="003A7769"/>
    <w:rsid w:val="003B56FF"/>
    <w:rsid w:val="003C53C3"/>
    <w:rsid w:val="003C663F"/>
    <w:rsid w:val="003C7EDF"/>
    <w:rsid w:val="003D40D9"/>
    <w:rsid w:val="003D4FA5"/>
    <w:rsid w:val="003D54DD"/>
    <w:rsid w:val="003D5527"/>
    <w:rsid w:val="003D61D8"/>
    <w:rsid w:val="003D766F"/>
    <w:rsid w:val="003D7D82"/>
    <w:rsid w:val="003E0E27"/>
    <w:rsid w:val="003E24E6"/>
    <w:rsid w:val="003E36D2"/>
    <w:rsid w:val="003E5E7B"/>
    <w:rsid w:val="003F119E"/>
    <w:rsid w:val="003F2D87"/>
    <w:rsid w:val="00406493"/>
    <w:rsid w:val="00407918"/>
    <w:rsid w:val="00407957"/>
    <w:rsid w:val="00412905"/>
    <w:rsid w:val="00412F35"/>
    <w:rsid w:val="004155FC"/>
    <w:rsid w:val="00423A02"/>
    <w:rsid w:val="00425FC6"/>
    <w:rsid w:val="00440222"/>
    <w:rsid w:val="00441B2A"/>
    <w:rsid w:val="00442039"/>
    <w:rsid w:val="0045176C"/>
    <w:rsid w:val="00452C03"/>
    <w:rsid w:val="00452EAF"/>
    <w:rsid w:val="004562CA"/>
    <w:rsid w:val="00457866"/>
    <w:rsid w:val="00460451"/>
    <w:rsid w:val="00461593"/>
    <w:rsid w:val="00461BDC"/>
    <w:rsid w:val="00465C38"/>
    <w:rsid w:val="00466817"/>
    <w:rsid w:val="00471ABD"/>
    <w:rsid w:val="00481F7B"/>
    <w:rsid w:val="004909DD"/>
    <w:rsid w:val="004934FC"/>
    <w:rsid w:val="00496909"/>
    <w:rsid w:val="004A06C8"/>
    <w:rsid w:val="004A28E8"/>
    <w:rsid w:val="004A3D43"/>
    <w:rsid w:val="004A4FDE"/>
    <w:rsid w:val="004A7814"/>
    <w:rsid w:val="004B5AD7"/>
    <w:rsid w:val="004B5F46"/>
    <w:rsid w:val="004B742C"/>
    <w:rsid w:val="004C0AAE"/>
    <w:rsid w:val="004C3588"/>
    <w:rsid w:val="004C4BC4"/>
    <w:rsid w:val="004D7CE3"/>
    <w:rsid w:val="004E2564"/>
    <w:rsid w:val="004E3536"/>
    <w:rsid w:val="004E5150"/>
    <w:rsid w:val="004E5351"/>
    <w:rsid w:val="005010B0"/>
    <w:rsid w:val="00510F0E"/>
    <w:rsid w:val="00513335"/>
    <w:rsid w:val="00515AD7"/>
    <w:rsid w:val="005241B0"/>
    <w:rsid w:val="005247E2"/>
    <w:rsid w:val="005260D9"/>
    <w:rsid w:val="0053723D"/>
    <w:rsid w:val="00545C9A"/>
    <w:rsid w:val="005468B5"/>
    <w:rsid w:val="00554E09"/>
    <w:rsid w:val="005573F9"/>
    <w:rsid w:val="00566A42"/>
    <w:rsid w:val="0056776C"/>
    <w:rsid w:val="005677F0"/>
    <w:rsid w:val="00574ACB"/>
    <w:rsid w:val="0057775F"/>
    <w:rsid w:val="005811AD"/>
    <w:rsid w:val="00585E2D"/>
    <w:rsid w:val="00591EA1"/>
    <w:rsid w:val="00591EEB"/>
    <w:rsid w:val="00593819"/>
    <w:rsid w:val="005974A9"/>
    <w:rsid w:val="005A01B6"/>
    <w:rsid w:val="005A19D9"/>
    <w:rsid w:val="005A3CF8"/>
    <w:rsid w:val="005A5B96"/>
    <w:rsid w:val="005B047E"/>
    <w:rsid w:val="005B5062"/>
    <w:rsid w:val="005B5A21"/>
    <w:rsid w:val="005B76C9"/>
    <w:rsid w:val="005C2705"/>
    <w:rsid w:val="005C2B69"/>
    <w:rsid w:val="005C742B"/>
    <w:rsid w:val="005D1B24"/>
    <w:rsid w:val="005D20F4"/>
    <w:rsid w:val="005D5DE8"/>
    <w:rsid w:val="005D6093"/>
    <w:rsid w:val="005E0D96"/>
    <w:rsid w:val="005E24FE"/>
    <w:rsid w:val="005E4742"/>
    <w:rsid w:val="005F66F6"/>
    <w:rsid w:val="005F72B5"/>
    <w:rsid w:val="00600CE0"/>
    <w:rsid w:val="00626533"/>
    <w:rsid w:val="00632879"/>
    <w:rsid w:val="00636E72"/>
    <w:rsid w:val="006414B3"/>
    <w:rsid w:val="00642BC0"/>
    <w:rsid w:val="00644B4E"/>
    <w:rsid w:val="0064653E"/>
    <w:rsid w:val="00655A0B"/>
    <w:rsid w:val="0065607F"/>
    <w:rsid w:val="006606D2"/>
    <w:rsid w:val="00661F5D"/>
    <w:rsid w:val="006646FA"/>
    <w:rsid w:val="00672C27"/>
    <w:rsid w:val="00673974"/>
    <w:rsid w:val="006756F6"/>
    <w:rsid w:val="00682EA2"/>
    <w:rsid w:val="00691692"/>
    <w:rsid w:val="0069207E"/>
    <w:rsid w:val="0069250C"/>
    <w:rsid w:val="00692E4C"/>
    <w:rsid w:val="00695311"/>
    <w:rsid w:val="00696F15"/>
    <w:rsid w:val="006B082E"/>
    <w:rsid w:val="006B0B35"/>
    <w:rsid w:val="006B2FB3"/>
    <w:rsid w:val="006B5C90"/>
    <w:rsid w:val="006B6E76"/>
    <w:rsid w:val="006D2B52"/>
    <w:rsid w:val="006D6517"/>
    <w:rsid w:val="006E4EC3"/>
    <w:rsid w:val="006E6CE8"/>
    <w:rsid w:val="006F1450"/>
    <w:rsid w:val="006F7E67"/>
    <w:rsid w:val="00700A6B"/>
    <w:rsid w:val="007073ED"/>
    <w:rsid w:val="007102A2"/>
    <w:rsid w:val="00715B1F"/>
    <w:rsid w:val="00730E2E"/>
    <w:rsid w:val="00731416"/>
    <w:rsid w:val="00735383"/>
    <w:rsid w:val="00742A9A"/>
    <w:rsid w:val="0074759D"/>
    <w:rsid w:val="0075212C"/>
    <w:rsid w:val="00755556"/>
    <w:rsid w:val="00763E08"/>
    <w:rsid w:val="007646E3"/>
    <w:rsid w:val="0077296C"/>
    <w:rsid w:val="00781C3E"/>
    <w:rsid w:val="00785BBA"/>
    <w:rsid w:val="00786990"/>
    <w:rsid w:val="007938FA"/>
    <w:rsid w:val="007A2C18"/>
    <w:rsid w:val="007A43F4"/>
    <w:rsid w:val="007C123A"/>
    <w:rsid w:val="007C574E"/>
    <w:rsid w:val="007D1B9E"/>
    <w:rsid w:val="007D1BDC"/>
    <w:rsid w:val="007D656B"/>
    <w:rsid w:val="007D6699"/>
    <w:rsid w:val="007D7720"/>
    <w:rsid w:val="007E3EBE"/>
    <w:rsid w:val="007E48CB"/>
    <w:rsid w:val="007E4E21"/>
    <w:rsid w:val="007F0A09"/>
    <w:rsid w:val="007F331B"/>
    <w:rsid w:val="007F3C9C"/>
    <w:rsid w:val="0080225B"/>
    <w:rsid w:val="00804083"/>
    <w:rsid w:val="00805782"/>
    <w:rsid w:val="008066B7"/>
    <w:rsid w:val="00807751"/>
    <w:rsid w:val="0081588F"/>
    <w:rsid w:val="00823F74"/>
    <w:rsid w:val="00827769"/>
    <w:rsid w:val="008330B1"/>
    <w:rsid w:val="00836C6C"/>
    <w:rsid w:val="008402EE"/>
    <w:rsid w:val="0084348A"/>
    <w:rsid w:val="0085099B"/>
    <w:rsid w:val="0085393C"/>
    <w:rsid w:val="00853964"/>
    <w:rsid w:val="00855DAD"/>
    <w:rsid w:val="008565C2"/>
    <w:rsid w:val="00861CBB"/>
    <w:rsid w:val="008644DF"/>
    <w:rsid w:val="00871151"/>
    <w:rsid w:val="0087133B"/>
    <w:rsid w:val="008719B2"/>
    <w:rsid w:val="00875706"/>
    <w:rsid w:val="00890AB0"/>
    <w:rsid w:val="0089101F"/>
    <w:rsid w:val="0089120E"/>
    <w:rsid w:val="00892A0B"/>
    <w:rsid w:val="008938F7"/>
    <w:rsid w:val="00896D37"/>
    <w:rsid w:val="008A6023"/>
    <w:rsid w:val="008B06F4"/>
    <w:rsid w:val="008B2736"/>
    <w:rsid w:val="008C13FF"/>
    <w:rsid w:val="008C3B68"/>
    <w:rsid w:val="008C7209"/>
    <w:rsid w:val="008D5DCB"/>
    <w:rsid w:val="008E3B14"/>
    <w:rsid w:val="008E57D7"/>
    <w:rsid w:val="008F013E"/>
    <w:rsid w:val="008F484F"/>
    <w:rsid w:val="00906F92"/>
    <w:rsid w:val="009142ED"/>
    <w:rsid w:val="00917044"/>
    <w:rsid w:val="00932FC3"/>
    <w:rsid w:val="00932FC4"/>
    <w:rsid w:val="00933A57"/>
    <w:rsid w:val="00943C36"/>
    <w:rsid w:val="00945595"/>
    <w:rsid w:val="009537C3"/>
    <w:rsid w:val="009553C6"/>
    <w:rsid w:val="0096414B"/>
    <w:rsid w:val="00966841"/>
    <w:rsid w:val="00972F09"/>
    <w:rsid w:val="00976C87"/>
    <w:rsid w:val="009832DE"/>
    <w:rsid w:val="009B424A"/>
    <w:rsid w:val="009C3991"/>
    <w:rsid w:val="009D0931"/>
    <w:rsid w:val="009D4B8C"/>
    <w:rsid w:val="009D5E47"/>
    <w:rsid w:val="009D7D60"/>
    <w:rsid w:val="009E5A8B"/>
    <w:rsid w:val="009F202A"/>
    <w:rsid w:val="009F278C"/>
    <w:rsid w:val="009F72C9"/>
    <w:rsid w:val="00A04F03"/>
    <w:rsid w:val="00A0615D"/>
    <w:rsid w:val="00A10FA6"/>
    <w:rsid w:val="00A11C4A"/>
    <w:rsid w:val="00A11C72"/>
    <w:rsid w:val="00A23E0D"/>
    <w:rsid w:val="00A30F04"/>
    <w:rsid w:val="00A31D5B"/>
    <w:rsid w:val="00A322C6"/>
    <w:rsid w:val="00A337F7"/>
    <w:rsid w:val="00A370D4"/>
    <w:rsid w:val="00A46CE5"/>
    <w:rsid w:val="00A46E76"/>
    <w:rsid w:val="00A54503"/>
    <w:rsid w:val="00A57788"/>
    <w:rsid w:val="00A61C7C"/>
    <w:rsid w:val="00A63719"/>
    <w:rsid w:val="00A63848"/>
    <w:rsid w:val="00A65278"/>
    <w:rsid w:val="00A709D5"/>
    <w:rsid w:val="00A855EE"/>
    <w:rsid w:val="00A91BA0"/>
    <w:rsid w:val="00A92719"/>
    <w:rsid w:val="00A9382C"/>
    <w:rsid w:val="00A93BA2"/>
    <w:rsid w:val="00AA08ED"/>
    <w:rsid w:val="00AA1A23"/>
    <w:rsid w:val="00AA410E"/>
    <w:rsid w:val="00AB0F7C"/>
    <w:rsid w:val="00AB1C4B"/>
    <w:rsid w:val="00AB4455"/>
    <w:rsid w:val="00AB6275"/>
    <w:rsid w:val="00AB6318"/>
    <w:rsid w:val="00AC262F"/>
    <w:rsid w:val="00AC3E2C"/>
    <w:rsid w:val="00AC5116"/>
    <w:rsid w:val="00AC745E"/>
    <w:rsid w:val="00AD1A95"/>
    <w:rsid w:val="00AD1C9A"/>
    <w:rsid w:val="00AE00C9"/>
    <w:rsid w:val="00AE505C"/>
    <w:rsid w:val="00AF0CD6"/>
    <w:rsid w:val="00AF237A"/>
    <w:rsid w:val="00B00FD9"/>
    <w:rsid w:val="00B0527F"/>
    <w:rsid w:val="00B104BE"/>
    <w:rsid w:val="00B10AE9"/>
    <w:rsid w:val="00B164D0"/>
    <w:rsid w:val="00B173AA"/>
    <w:rsid w:val="00B217D8"/>
    <w:rsid w:val="00B24EBB"/>
    <w:rsid w:val="00B25ECF"/>
    <w:rsid w:val="00B40028"/>
    <w:rsid w:val="00B414A2"/>
    <w:rsid w:val="00B456AF"/>
    <w:rsid w:val="00B543A0"/>
    <w:rsid w:val="00B56AC6"/>
    <w:rsid w:val="00B6450A"/>
    <w:rsid w:val="00B661D1"/>
    <w:rsid w:val="00B70637"/>
    <w:rsid w:val="00B71C21"/>
    <w:rsid w:val="00B7264D"/>
    <w:rsid w:val="00B728DB"/>
    <w:rsid w:val="00B7373A"/>
    <w:rsid w:val="00B82E4B"/>
    <w:rsid w:val="00B9439F"/>
    <w:rsid w:val="00B95C65"/>
    <w:rsid w:val="00B96B34"/>
    <w:rsid w:val="00BA28AF"/>
    <w:rsid w:val="00BC3F51"/>
    <w:rsid w:val="00BC5893"/>
    <w:rsid w:val="00BC705C"/>
    <w:rsid w:val="00BD75D0"/>
    <w:rsid w:val="00BE0428"/>
    <w:rsid w:val="00BE077A"/>
    <w:rsid w:val="00BE1D72"/>
    <w:rsid w:val="00BF2DD1"/>
    <w:rsid w:val="00C03A80"/>
    <w:rsid w:val="00C0446D"/>
    <w:rsid w:val="00C05CAA"/>
    <w:rsid w:val="00C10376"/>
    <w:rsid w:val="00C16102"/>
    <w:rsid w:val="00C1712C"/>
    <w:rsid w:val="00C249AC"/>
    <w:rsid w:val="00C249C1"/>
    <w:rsid w:val="00C253CF"/>
    <w:rsid w:val="00C255FA"/>
    <w:rsid w:val="00C26467"/>
    <w:rsid w:val="00C54FD9"/>
    <w:rsid w:val="00C55CE0"/>
    <w:rsid w:val="00C60C1A"/>
    <w:rsid w:val="00C823D5"/>
    <w:rsid w:val="00C82E8A"/>
    <w:rsid w:val="00C86107"/>
    <w:rsid w:val="00C863DE"/>
    <w:rsid w:val="00C86D1A"/>
    <w:rsid w:val="00CA728F"/>
    <w:rsid w:val="00CB46C2"/>
    <w:rsid w:val="00CB49A0"/>
    <w:rsid w:val="00CC7A59"/>
    <w:rsid w:val="00CD0239"/>
    <w:rsid w:val="00CD02C9"/>
    <w:rsid w:val="00CD1D7E"/>
    <w:rsid w:val="00CF1389"/>
    <w:rsid w:val="00CF7BE2"/>
    <w:rsid w:val="00D005AC"/>
    <w:rsid w:val="00D025B2"/>
    <w:rsid w:val="00D11EA3"/>
    <w:rsid w:val="00D12889"/>
    <w:rsid w:val="00D14A6F"/>
    <w:rsid w:val="00D2047B"/>
    <w:rsid w:val="00D215DB"/>
    <w:rsid w:val="00D21CD5"/>
    <w:rsid w:val="00D245FF"/>
    <w:rsid w:val="00D250B3"/>
    <w:rsid w:val="00D34F67"/>
    <w:rsid w:val="00D459EF"/>
    <w:rsid w:val="00D470B4"/>
    <w:rsid w:val="00D53696"/>
    <w:rsid w:val="00D60480"/>
    <w:rsid w:val="00D61DDB"/>
    <w:rsid w:val="00D63434"/>
    <w:rsid w:val="00D6484B"/>
    <w:rsid w:val="00D67B8E"/>
    <w:rsid w:val="00D726C2"/>
    <w:rsid w:val="00D74872"/>
    <w:rsid w:val="00D80CA4"/>
    <w:rsid w:val="00D82579"/>
    <w:rsid w:val="00D85E25"/>
    <w:rsid w:val="00D9647E"/>
    <w:rsid w:val="00DB0789"/>
    <w:rsid w:val="00DB3E9A"/>
    <w:rsid w:val="00DC18A5"/>
    <w:rsid w:val="00DD355A"/>
    <w:rsid w:val="00DE4EAA"/>
    <w:rsid w:val="00DE55C4"/>
    <w:rsid w:val="00DE665F"/>
    <w:rsid w:val="00DF0D4F"/>
    <w:rsid w:val="00DF0F8F"/>
    <w:rsid w:val="00DF3952"/>
    <w:rsid w:val="00DF4E03"/>
    <w:rsid w:val="00E003B8"/>
    <w:rsid w:val="00E04B08"/>
    <w:rsid w:val="00E12C54"/>
    <w:rsid w:val="00E17D30"/>
    <w:rsid w:val="00E24BF8"/>
    <w:rsid w:val="00E26DE7"/>
    <w:rsid w:val="00E4422B"/>
    <w:rsid w:val="00E505C7"/>
    <w:rsid w:val="00E5130D"/>
    <w:rsid w:val="00E527D2"/>
    <w:rsid w:val="00E52988"/>
    <w:rsid w:val="00E577F9"/>
    <w:rsid w:val="00E57B90"/>
    <w:rsid w:val="00E601B3"/>
    <w:rsid w:val="00E63462"/>
    <w:rsid w:val="00E846C8"/>
    <w:rsid w:val="00E878D3"/>
    <w:rsid w:val="00E94348"/>
    <w:rsid w:val="00E979DC"/>
    <w:rsid w:val="00E97FA6"/>
    <w:rsid w:val="00EA14AC"/>
    <w:rsid w:val="00EA2EE1"/>
    <w:rsid w:val="00EA30C7"/>
    <w:rsid w:val="00EB370F"/>
    <w:rsid w:val="00EB454C"/>
    <w:rsid w:val="00EB57F4"/>
    <w:rsid w:val="00EC1E2B"/>
    <w:rsid w:val="00EC28A4"/>
    <w:rsid w:val="00EC6D58"/>
    <w:rsid w:val="00ED27E7"/>
    <w:rsid w:val="00EE53AC"/>
    <w:rsid w:val="00EE7857"/>
    <w:rsid w:val="00EF3643"/>
    <w:rsid w:val="00EF5B1D"/>
    <w:rsid w:val="00EF6FD9"/>
    <w:rsid w:val="00EF71EC"/>
    <w:rsid w:val="00F00E04"/>
    <w:rsid w:val="00F0171B"/>
    <w:rsid w:val="00F0691B"/>
    <w:rsid w:val="00F10731"/>
    <w:rsid w:val="00F11F31"/>
    <w:rsid w:val="00F12C0B"/>
    <w:rsid w:val="00F16E82"/>
    <w:rsid w:val="00F2469D"/>
    <w:rsid w:val="00F30B80"/>
    <w:rsid w:val="00F31C53"/>
    <w:rsid w:val="00F36F1E"/>
    <w:rsid w:val="00F379F2"/>
    <w:rsid w:val="00F40475"/>
    <w:rsid w:val="00F40743"/>
    <w:rsid w:val="00F43BF7"/>
    <w:rsid w:val="00F466AA"/>
    <w:rsid w:val="00F56E15"/>
    <w:rsid w:val="00F5706B"/>
    <w:rsid w:val="00F64CDF"/>
    <w:rsid w:val="00F67173"/>
    <w:rsid w:val="00F678FC"/>
    <w:rsid w:val="00F70C3A"/>
    <w:rsid w:val="00F74353"/>
    <w:rsid w:val="00F75BD1"/>
    <w:rsid w:val="00F81093"/>
    <w:rsid w:val="00F821BF"/>
    <w:rsid w:val="00F92A75"/>
    <w:rsid w:val="00F93966"/>
    <w:rsid w:val="00F949FA"/>
    <w:rsid w:val="00FA2767"/>
    <w:rsid w:val="00FA462D"/>
    <w:rsid w:val="00FB0E40"/>
    <w:rsid w:val="00FB7EE3"/>
    <w:rsid w:val="00FC17AA"/>
    <w:rsid w:val="00FC42D1"/>
    <w:rsid w:val="00FD116D"/>
    <w:rsid w:val="00FD2E17"/>
    <w:rsid w:val="00FD3361"/>
    <w:rsid w:val="00FD78D6"/>
    <w:rsid w:val="00FE1E7C"/>
    <w:rsid w:val="00FE22AD"/>
    <w:rsid w:val="00FE3F89"/>
    <w:rsid w:val="00FE5DCB"/>
    <w:rsid w:val="00FF0BCA"/>
    <w:rsid w:val="00FF1980"/>
    <w:rsid w:val="00FF4BF8"/>
    <w:rsid w:val="58FD49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31C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24A"/>
    <w:pPr>
      <w:spacing w:after="120"/>
    </w:pPr>
    <w:rPr>
      <w:rFonts w:ascii="Garamond" w:hAnsi="Garamond"/>
      <w:sz w:val="24"/>
      <w:szCs w:val="24"/>
    </w:rPr>
  </w:style>
  <w:style w:type="paragraph" w:styleId="Heading1">
    <w:name w:val="heading 1"/>
    <w:basedOn w:val="Normal"/>
    <w:next w:val="Normal"/>
    <w:link w:val="Heading1Char"/>
    <w:qFormat/>
    <w:rsid w:val="00642BC0"/>
    <w:pPr>
      <w:keepNext/>
      <w:jc w:val="center"/>
      <w:outlineLvl w:val="0"/>
    </w:pPr>
    <w:rPr>
      <w:b/>
      <w:bCs/>
    </w:rPr>
  </w:style>
  <w:style w:type="paragraph" w:styleId="Heading2">
    <w:name w:val="heading 2"/>
    <w:basedOn w:val="Normal"/>
    <w:next w:val="Normal"/>
    <w:link w:val="Heading2Char"/>
    <w:qFormat/>
    <w:rsid w:val="005E0D96"/>
    <w:pPr>
      <w:keepNext/>
      <w:spacing w:before="360"/>
      <w:outlineLvl w:val="1"/>
    </w:pPr>
    <w:rPr>
      <w:rFonts w:cs="Arial"/>
      <w:b/>
      <w:bCs/>
      <w:caps/>
    </w:rPr>
  </w:style>
  <w:style w:type="paragraph" w:styleId="Heading3">
    <w:name w:val="heading 3"/>
    <w:basedOn w:val="Normal"/>
    <w:next w:val="Normal"/>
    <w:link w:val="Heading3Char"/>
    <w:uiPriority w:val="9"/>
    <w:qFormat/>
    <w:rsid w:val="005E0D96"/>
    <w:pPr>
      <w:keepNext/>
      <w:spacing w:before="240"/>
      <w:outlineLvl w:val="2"/>
    </w:pPr>
    <w:rPr>
      <w:rFonts w:cs="Arial"/>
      <w:b/>
      <w:bCs/>
      <w:szCs w:val="26"/>
      <w:u w:val="single"/>
    </w:rPr>
  </w:style>
  <w:style w:type="paragraph" w:styleId="Heading4">
    <w:name w:val="heading 4"/>
    <w:basedOn w:val="Normal"/>
    <w:next w:val="Normal"/>
    <w:qFormat/>
    <w:rsid w:val="009B424A"/>
    <w:pPr>
      <w:keepNext/>
      <w:spacing w:before="120" w:after="60"/>
      <w:ind w:left="720"/>
      <w:outlineLvl w:val="3"/>
    </w:pPr>
    <w:rPr>
      <w:b/>
      <w:bCs/>
      <w:szCs w:val="28"/>
    </w:rPr>
  </w:style>
  <w:style w:type="paragraph" w:styleId="Heading5">
    <w:name w:val="heading 5"/>
    <w:basedOn w:val="Normal"/>
    <w:next w:val="Normal"/>
    <w:qFormat/>
    <w:rsid w:val="0064653E"/>
    <w:pPr>
      <w:spacing w:before="240" w:after="60"/>
      <w:outlineLvl w:val="4"/>
    </w:pPr>
    <w:rPr>
      <w:b/>
      <w:bCs/>
      <w:i/>
      <w:iCs/>
      <w:sz w:val="26"/>
      <w:szCs w:val="26"/>
    </w:rPr>
  </w:style>
  <w:style w:type="paragraph" w:styleId="Heading6">
    <w:name w:val="heading 6"/>
    <w:basedOn w:val="Normal"/>
    <w:next w:val="Normal"/>
    <w:qFormat/>
    <w:rsid w:val="0064653E"/>
    <w:pPr>
      <w:spacing w:before="240" w:after="60"/>
      <w:outlineLvl w:val="5"/>
    </w:pPr>
    <w:rPr>
      <w:b/>
      <w:bCs/>
      <w:sz w:val="22"/>
      <w:szCs w:val="22"/>
    </w:rPr>
  </w:style>
  <w:style w:type="paragraph" w:styleId="Heading7">
    <w:name w:val="heading 7"/>
    <w:basedOn w:val="Normal"/>
    <w:next w:val="Normal"/>
    <w:qFormat/>
    <w:rsid w:val="0064653E"/>
    <w:pPr>
      <w:keepNext/>
      <w:jc w:val="center"/>
      <w:outlineLvl w:val="6"/>
    </w:pPr>
    <w:rPr>
      <w:b/>
      <w:iCs/>
      <w:sz w:val="22"/>
      <w:szCs w:val="22"/>
    </w:rPr>
  </w:style>
  <w:style w:type="paragraph" w:styleId="Heading8">
    <w:name w:val="heading 8"/>
    <w:basedOn w:val="Normal"/>
    <w:next w:val="Normal"/>
    <w:link w:val="Heading8Char"/>
    <w:uiPriority w:val="9"/>
    <w:unhideWhenUsed/>
    <w:qFormat/>
    <w:rsid w:val="004C0AAE"/>
    <w:pPr>
      <w:outlineLvl w:val="7"/>
    </w:pPr>
    <w:rPr>
      <w:iCs/>
    </w:rPr>
  </w:style>
  <w:style w:type="paragraph" w:styleId="Heading9">
    <w:name w:val="heading 9"/>
    <w:basedOn w:val="Normal"/>
    <w:next w:val="Normal"/>
    <w:link w:val="Heading9Char"/>
    <w:uiPriority w:val="9"/>
    <w:unhideWhenUsed/>
    <w:qFormat/>
    <w:rsid w:val="0018095E"/>
    <w:pPr>
      <w:keepNext/>
      <w:keepLines/>
      <w:spacing w:before="200"/>
      <w:ind w:left="72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rsid w:val="0064653E"/>
    <w:pPr>
      <w:keepNext/>
      <w:numPr>
        <w:numId w:val="1"/>
      </w:numPr>
      <w:outlineLvl w:val="0"/>
    </w:pPr>
    <w:rPr>
      <w:rFonts w:ascii="Verdana" w:eastAsia="MS Gothic" w:hAnsi="Verdana"/>
    </w:rPr>
  </w:style>
  <w:style w:type="paragraph" w:customStyle="1" w:styleId="NoteLevel21">
    <w:name w:val="Note Level 21"/>
    <w:basedOn w:val="Normal"/>
    <w:rsid w:val="0064653E"/>
    <w:pPr>
      <w:keepNext/>
      <w:numPr>
        <w:ilvl w:val="1"/>
        <w:numId w:val="1"/>
      </w:numPr>
      <w:outlineLvl w:val="1"/>
    </w:pPr>
    <w:rPr>
      <w:rFonts w:ascii="Verdana" w:eastAsia="MS Gothic" w:hAnsi="Verdana"/>
    </w:rPr>
  </w:style>
  <w:style w:type="paragraph" w:customStyle="1" w:styleId="NoteLevel31">
    <w:name w:val="Note Level 31"/>
    <w:basedOn w:val="Normal"/>
    <w:rsid w:val="0064653E"/>
    <w:pPr>
      <w:keepNext/>
      <w:numPr>
        <w:ilvl w:val="2"/>
        <w:numId w:val="1"/>
      </w:numPr>
      <w:outlineLvl w:val="2"/>
    </w:pPr>
    <w:rPr>
      <w:rFonts w:ascii="Verdana" w:eastAsia="MS Gothic" w:hAnsi="Verdana"/>
    </w:rPr>
  </w:style>
  <w:style w:type="paragraph" w:customStyle="1" w:styleId="NoteLevel41">
    <w:name w:val="Note Level 41"/>
    <w:basedOn w:val="Normal"/>
    <w:rsid w:val="0064653E"/>
    <w:pPr>
      <w:keepNext/>
      <w:numPr>
        <w:ilvl w:val="3"/>
        <w:numId w:val="1"/>
      </w:numPr>
      <w:outlineLvl w:val="3"/>
    </w:pPr>
    <w:rPr>
      <w:rFonts w:ascii="Verdana" w:eastAsia="MS Gothic" w:hAnsi="Verdana"/>
    </w:rPr>
  </w:style>
  <w:style w:type="paragraph" w:customStyle="1" w:styleId="NoteLevel51">
    <w:name w:val="Note Level 51"/>
    <w:basedOn w:val="Normal"/>
    <w:rsid w:val="0064653E"/>
    <w:pPr>
      <w:keepNext/>
      <w:numPr>
        <w:ilvl w:val="4"/>
        <w:numId w:val="1"/>
      </w:numPr>
      <w:outlineLvl w:val="4"/>
    </w:pPr>
    <w:rPr>
      <w:rFonts w:ascii="Verdana" w:eastAsia="MS Gothic" w:hAnsi="Verdana"/>
    </w:rPr>
  </w:style>
  <w:style w:type="paragraph" w:customStyle="1" w:styleId="NoteLevel61">
    <w:name w:val="Note Level 61"/>
    <w:basedOn w:val="Normal"/>
    <w:rsid w:val="0064653E"/>
    <w:pPr>
      <w:keepNext/>
      <w:numPr>
        <w:ilvl w:val="5"/>
        <w:numId w:val="1"/>
      </w:numPr>
      <w:outlineLvl w:val="5"/>
    </w:pPr>
    <w:rPr>
      <w:rFonts w:ascii="Verdana" w:eastAsia="MS Gothic" w:hAnsi="Verdana"/>
    </w:rPr>
  </w:style>
  <w:style w:type="paragraph" w:customStyle="1" w:styleId="NoteLevel71">
    <w:name w:val="Note Level 71"/>
    <w:basedOn w:val="Normal"/>
    <w:rsid w:val="0064653E"/>
    <w:pPr>
      <w:keepNext/>
      <w:numPr>
        <w:ilvl w:val="6"/>
        <w:numId w:val="1"/>
      </w:numPr>
      <w:outlineLvl w:val="6"/>
    </w:pPr>
    <w:rPr>
      <w:rFonts w:ascii="Verdana" w:eastAsia="MS Gothic" w:hAnsi="Verdana"/>
    </w:rPr>
  </w:style>
  <w:style w:type="paragraph" w:customStyle="1" w:styleId="NoteLevel81">
    <w:name w:val="Note Level 81"/>
    <w:basedOn w:val="Normal"/>
    <w:rsid w:val="0064653E"/>
    <w:pPr>
      <w:keepNext/>
      <w:numPr>
        <w:ilvl w:val="7"/>
        <w:numId w:val="1"/>
      </w:numPr>
      <w:outlineLvl w:val="7"/>
    </w:pPr>
    <w:rPr>
      <w:rFonts w:ascii="Verdana" w:eastAsia="MS Gothic" w:hAnsi="Verdana"/>
    </w:rPr>
  </w:style>
  <w:style w:type="paragraph" w:customStyle="1" w:styleId="NoteLevel91">
    <w:name w:val="Note Level 91"/>
    <w:basedOn w:val="Normal"/>
    <w:rsid w:val="0064653E"/>
    <w:pPr>
      <w:keepNext/>
      <w:numPr>
        <w:ilvl w:val="8"/>
        <w:numId w:val="1"/>
      </w:numPr>
      <w:outlineLvl w:val="8"/>
    </w:pPr>
    <w:rPr>
      <w:rFonts w:ascii="Verdana" w:eastAsia="MS Gothic" w:hAnsi="Verdana"/>
    </w:rPr>
  </w:style>
  <w:style w:type="character" w:styleId="FollowedHyperlink">
    <w:name w:val="FollowedHyperlink"/>
    <w:basedOn w:val="DefaultParagraphFont"/>
    <w:semiHidden/>
    <w:rsid w:val="0064653E"/>
    <w:rPr>
      <w:color w:val="800080"/>
      <w:u w:val="single"/>
    </w:rPr>
  </w:style>
  <w:style w:type="character" w:styleId="Hyperlink">
    <w:name w:val="Hyperlink"/>
    <w:basedOn w:val="DefaultParagraphFont"/>
    <w:rsid w:val="008C3B68"/>
    <w:rPr>
      <w:rFonts w:ascii="Garamond" w:hAnsi="Garamond"/>
      <w:color w:val="0000FF"/>
      <w:sz w:val="24"/>
      <w:szCs w:val="24"/>
      <w:u w:val="single"/>
    </w:rPr>
  </w:style>
  <w:style w:type="paragraph" w:styleId="NormalWeb">
    <w:name w:val="Normal (Web)"/>
    <w:basedOn w:val="Normal"/>
    <w:semiHidden/>
    <w:rsid w:val="0064653E"/>
    <w:pPr>
      <w:spacing w:before="100" w:beforeAutospacing="1" w:after="100" w:afterAutospacing="1"/>
    </w:pPr>
  </w:style>
  <w:style w:type="paragraph" w:styleId="BodyText">
    <w:name w:val="Body Text"/>
    <w:basedOn w:val="Normal"/>
    <w:semiHidden/>
    <w:rsid w:val="0064653E"/>
    <w:pPr>
      <w:widowControl w:val="0"/>
      <w:tabs>
        <w:tab w:val="left" w:pos="-720"/>
      </w:tabs>
      <w:suppressAutoHyphens/>
    </w:pPr>
    <w:rPr>
      <w:snapToGrid w:val="0"/>
      <w:sz w:val="22"/>
      <w:szCs w:val="20"/>
    </w:rPr>
  </w:style>
  <w:style w:type="paragraph" w:styleId="PlainText">
    <w:name w:val="Plain Text"/>
    <w:basedOn w:val="Normal"/>
    <w:semiHidden/>
    <w:rsid w:val="0064653E"/>
    <w:rPr>
      <w:rFonts w:ascii="Courier" w:hAnsi="Courier"/>
    </w:rPr>
  </w:style>
  <w:style w:type="character" w:styleId="Strong">
    <w:name w:val="Strong"/>
    <w:basedOn w:val="DefaultParagraphFont"/>
    <w:uiPriority w:val="22"/>
    <w:qFormat/>
    <w:rsid w:val="0064653E"/>
    <w:rPr>
      <w:b/>
      <w:bCs/>
    </w:rPr>
  </w:style>
  <w:style w:type="paragraph" w:styleId="BodyTextIndent">
    <w:name w:val="Body Text Indent"/>
    <w:basedOn w:val="Normal"/>
    <w:semiHidden/>
    <w:rsid w:val="0064653E"/>
    <w:pPr>
      <w:ind w:left="360"/>
    </w:pPr>
  </w:style>
  <w:style w:type="character" w:customStyle="1" w:styleId="normaltext1">
    <w:name w:val="normaltext1"/>
    <w:basedOn w:val="DefaultParagraphFont"/>
    <w:rsid w:val="0064653E"/>
    <w:rPr>
      <w:rFonts w:ascii="Verdana" w:hAnsi="Verdana" w:hint="default"/>
      <w:sz w:val="17"/>
      <w:szCs w:val="17"/>
    </w:rPr>
  </w:style>
  <w:style w:type="paragraph" w:customStyle="1" w:styleId="WP9Header">
    <w:name w:val="WP9_Header"/>
    <w:basedOn w:val="Normal"/>
    <w:rsid w:val="0064653E"/>
    <w:pPr>
      <w:widowControl w:val="0"/>
      <w:tabs>
        <w:tab w:val="left" w:pos="0"/>
        <w:tab w:val="center" w:pos="4320"/>
        <w:tab w:val="right" w:pos="8640"/>
      </w:tabs>
    </w:pPr>
    <w:rPr>
      <w:szCs w:val="20"/>
    </w:rPr>
  </w:style>
  <w:style w:type="paragraph" w:styleId="Header">
    <w:name w:val="header"/>
    <w:basedOn w:val="Normal"/>
    <w:semiHidden/>
    <w:rsid w:val="0064653E"/>
    <w:pPr>
      <w:tabs>
        <w:tab w:val="center" w:pos="4320"/>
        <w:tab w:val="right" w:pos="8640"/>
      </w:tabs>
    </w:pPr>
    <w:rPr>
      <w:szCs w:val="20"/>
    </w:rPr>
  </w:style>
  <w:style w:type="paragraph" w:styleId="BodyText2">
    <w:name w:val="Body Text 2"/>
    <w:basedOn w:val="Normal"/>
    <w:semiHidden/>
    <w:rsid w:val="0064653E"/>
    <w:pPr>
      <w:spacing w:line="480" w:lineRule="auto"/>
    </w:pPr>
  </w:style>
  <w:style w:type="paragraph" w:styleId="Footer">
    <w:name w:val="footer"/>
    <w:basedOn w:val="Normal"/>
    <w:link w:val="FooterChar"/>
    <w:uiPriority w:val="99"/>
    <w:rsid w:val="0064653E"/>
    <w:pPr>
      <w:tabs>
        <w:tab w:val="center" w:pos="4320"/>
        <w:tab w:val="right" w:pos="8640"/>
      </w:tabs>
    </w:pPr>
  </w:style>
  <w:style w:type="character" w:styleId="PageNumber">
    <w:name w:val="page number"/>
    <w:basedOn w:val="DefaultParagraphFont"/>
    <w:semiHidden/>
    <w:rsid w:val="0064653E"/>
  </w:style>
  <w:style w:type="paragraph" w:styleId="BodyText3">
    <w:name w:val="Body Text 3"/>
    <w:basedOn w:val="Normal"/>
    <w:semiHidden/>
    <w:rsid w:val="0064653E"/>
    <w:rPr>
      <w:sz w:val="16"/>
      <w:szCs w:val="16"/>
    </w:rPr>
  </w:style>
  <w:style w:type="paragraph" w:styleId="Title">
    <w:name w:val="Title"/>
    <w:basedOn w:val="Normal"/>
    <w:link w:val="TitleChar"/>
    <w:qFormat/>
    <w:rsid w:val="00642BC0"/>
    <w:pPr>
      <w:jc w:val="center"/>
    </w:pPr>
    <w:rPr>
      <w:b/>
      <w:szCs w:val="20"/>
    </w:rPr>
  </w:style>
  <w:style w:type="paragraph" w:styleId="Caption">
    <w:name w:val="caption"/>
    <w:basedOn w:val="Normal"/>
    <w:next w:val="Normal"/>
    <w:uiPriority w:val="35"/>
    <w:unhideWhenUsed/>
    <w:qFormat/>
    <w:rsid w:val="007646E3"/>
    <w:rPr>
      <w:rFonts w:ascii="Verdana" w:hAnsi="Verdana"/>
      <w:bCs/>
      <w:sz w:val="16"/>
      <w:szCs w:val="20"/>
    </w:rPr>
  </w:style>
  <w:style w:type="character" w:styleId="CommentReference">
    <w:name w:val="annotation reference"/>
    <w:basedOn w:val="DefaultParagraphFont"/>
    <w:uiPriority w:val="99"/>
    <w:semiHidden/>
    <w:unhideWhenUsed/>
    <w:rsid w:val="00CB49A0"/>
    <w:rPr>
      <w:sz w:val="16"/>
      <w:szCs w:val="16"/>
    </w:rPr>
  </w:style>
  <w:style w:type="paragraph" w:styleId="CommentText">
    <w:name w:val="annotation text"/>
    <w:basedOn w:val="Normal"/>
    <w:link w:val="CommentTextChar"/>
    <w:uiPriority w:val="99"/>
    <w:semiHidden/>
    <w:unhideWhenUsed/>
    <w:rsid w:val="00CB49A0"/>
    <w:rPr>
      <w:sz w:val="20"/>
      <w:szCs w:val="20"/>
    </w:rPr>
  </w:style>
  <w:style w:type="character" w:customStyle="1" w:styleId="CommentTextChar">
    <w:name w:val="Comment Text Char"/>
    <w:basedOn w:val="DefaultParagraphFont"/>
    <w:link w:val="CommentText"/>
    <w:uiPriority w:val="99"/>
    <w:semiHidden/>
    <w:rsid w:val="00CB49A0"/>
  </w:style>
  <w:style w:type="paragraph" w:styleId="CommentSubject">
    <w:name w:val="annotation subject"/>
    <w:basedOn w:val="CommentText"/>
    <w:next w:val="CommentText"/>
    <w:link w:val="CommentSubjectChar"/>
    <w:uiPriority w:val="99"/>
    <w:semiHidden/>
    <w:unhideWhenUsed/>
    <w:rsid w:val="00CB49A0"/>
    <w:rPr>
      <w:b/>
      <w:bCs/>
    </w:rPr>
  </w:style>
  <w:style w:type="character" w:customStyle="1" w:styleId="CommentSubjectChar">
    <w:name w:val="Comment Subject Char"/>
    <w:basedOn w:val="CommentTextChar"/>
    <w:link w:val="CommentSubject"/>
    <w:uiPriority w:val="99"/>
    <w:semiHidden/>
    <w:rsid w:val="00CB49A0"/>
    <w:rPr>
      <w:b/>
      <w:bCs/>
    </w:rPr>
  </w:style>
  <w:style w:type="paragraph" w:styleId="BalloonText">
    <w:name w:val="Balloon Text"/>
    <w:basedOn w:val="Normal"/>
    <w:link w:val="BalloonTextChar"/>
    <w:uiPriority w:val="99"/>
    <w:semiHidden/>
    <w:unhideWhenUsed/>
    <w:rsid w:val="00CB49A0"/>
    <w:rPr>
      <w:rFonts w:ascii="Tahoma" w:hAnsi="Tahoma" w:cs="Tahoma"/>
      <w:sz w:val="16"/>
      <w:szCs w:val="16"/>
    </w:rPr>
  </w:style>
  <w:style w:type="character" w:customStyle="1" w:styleId="BalloonTextChar">
    <w:name w:val="Balloon Text Char"/>
    <w:basedOn w:val="DefaultParagraphFont"/>
    <w:link w:val="BalloonText"/>
    <w:uiPriority w:val="99"/>
    <w:semiHidden/>
    <w:rsid w:val="00CB49A0"/>
    <w:rPr>
      <w:rFonts w:ascii="Tahoma" w:hAnsi="Tahoma" w:cs="Tahoma"/>
      <w:sz w:val="16"/>
      <w:szCs w:val="16"/>
    </w:rPr>
  </w:style>
  <w:style w:type="character" w:customStyle="1" w:styleId="Heading8Char">
    <w:name w:val="Heading 8 Char"/>
    <w:basedOn w:val="DefaultParagraphFont"/>
    <w:link w:val="Heading8"/>
    <w:uiPriority w:val="9"/>
    <w:rsid w:val="004C0AAE"/>
    <w:rPr>
      <w:rFonts w:eastAsia="Times New Roman" w:cs="Times New Roman"/>
      <w:iCs/>
      <w:sz w:val="24"/>
      <w:szCs w:val="24"/>
    </w:rPr>
  </w:style>
  <w:style w:type="paragraph" w:customStyle="1" w:styleId="CourseInformation">
    <w:name w:val="Course Information"/>
    <w:basedOn w:val="Normal"/>
    <w:qFormat/>
    <w:rsid w:val="00642BC0"/>
  </w:style>
  <w:style w:type="paragraph" w:customStyle="1" w:styleId="CFTitle">
    <w:name w:val="CF Title"/>
    <w:basedOn w:val="Heading2"/>
    <w:qFormat/>
    <w:rsid w:val="00236922"/>
    <w:pPr>
      <w:jc w:val="center"/>
    </w:pPr>
    <w:rPr>
      <w:rFonts w:ascii="Arial Black" w:hAnsi="Arial Black"/>
      <w:sz w:val="28"/>
    </w:rPr>
  </w:style>
  <w:style w:type="paragraph" w:customStyle="1" w:styleId="CFSubtitle">
    <w:name w:val="CF Subtitle"/>
    <w:basedOn w:val="Normal"/>
    <w:qFormat/>
    <w:rsid w:val="00871151"/>
    <w:pPr>
      <w:jc w:val="center"/>
    </w:pPr>
    <w:rPr>
      <w:rFonts w:ascii="Verdana" w:hAnsi="Verdana"/>
      <w:b/>
      <w:sz w:val="18"/>
    </w:rPr>
  </w:style>
  <w:style w:type="paragraph" w:customStyle="1" w:styleId="CFLevel1">
    <w:name w:val="CF Level 1"/>
    <w:basedOn w:val="Normal"/>
    <w:qFormat/>
    <w:rsid w:val="005D5DE8"/>
    <w:rPr>
      <w:rFonts w:ascii="Arial Black" w:hAnsi="Arial Black"/>
      <w:b/>
      <w:sz w:val="22"/>
    </w:rPr>
  </w:style>
  <w:style w:type="paragraph" w:customStyle="1" w:styleId="CFPlain">
    <w:name w:val="CF Plain"/>
    <w:basedOn w:val="Normal"/>
    <w:qFormat/>
    <w:rsid w:val="005D5DE8"/>
    <w:rPr>
      <w:rFonts w:asciiTheme="minorHAnsi" w:hAnsiTheme="minorHAnsi"/>
      <w:sz w:val="22"/>
    </w:rPr>
  </w:style>
  <w:style w:type="paragraph" w:customStyle="1" w:styleId="CFLevel2">
    <w:name w:val="CF Level 2"/>
    <w:basedOn w:val="CFPlain"/>
    <w:qFormat/>
    <w:rsid w:val="009553C6"/>
    <w:rPr>
      <w:rFonts w:ascii="Arial" w:hAnsi="Arial"/>
      <w:b/>
      <w:sz w:val="20"/>
    </w:rPr>
  </w:style>
  <w:style w:type="paragraph" w:styleId="Subtitle">
    <w:name w:val="Subtitle"/>
    <w:basedOn w:val="Normal"/>
    <w:link w:val="SubtitleChar"/>
    <w:uiPriority w:val="11"/>
    <w:qFormat/>
    <w:rsid w:val="009D4B8C"/>
    <w:pPr>
      <w:numPr>
        <w:ilvl w:val="1"/>
      </w:numPr>
      <w:jc w:val="center"/>
    </w:pPr>
    <w:rPr>
      <w:rFonts w:eastAsiaTheme="majorEastAsia" w:cstheme="majorBidi"/>
      <w:iCs/>
      <w:spacing w:val="15"/>
    </w:rPr>
  </w:style>
  <w:style w:type="character" w:customStyle="1" w:styleId="SubtitleChar">
    <w:name w:val="Subtitle Char"/>
    <w:basedOn w:val="DefaultParagraphFont"/>
    <w:link w:val="Subtitle"/>
    <w:uiPriority w:val="11"/>
    <w:rsid w:val="009D4B8C"/>
    <w:rPr>
      <w:rFonts w:eastAsiaTheme="majorEastAsia" w:cstheme="majorBidi"/>
      <w:iCs/>
      <w:spacing w:val="15"/>
      <w:sz w:val="24"/>
      <w:szCs w:val="24"/>
    </w:rPr>
  </w:style>
  <w:style w:type="table" w:styleId="TableGrid">
    <w:name w:val="Table Grid"/>
    <w:basedOn w:val="TableNormal"/>
    <w:uiPriority w:val="59"/>
    <w:rsid w:val="00B661D1"/>
    <w:pPr>
      <w:ind w:left="72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424A"/>
    <w:pPr>
      <w:ind w:left="720"/>
    </w:pPr>
  </w:style>
  <w:style w:type="paragraph" w:customStyle="1" w:styleId="SubTitle0">
    <w:name w:val="Sub Title"/>
    <w:basedOn w:val="Title"/>
    <w:qFormat/>
    <w:rsid w:val="00642BC0"/>
  </w:style>
  <w:style w:type="character" w:customStyle="1" w:styleId="Heading9Char">
    <w:name w:val="Heading 9 Char"/>
    <w:basedOn w:val="DefaultParagraphFont"/>
    <w:link w:val="Heading9"/>
    <w:uiPriority w:val="9"/>
    <w:rsid w:val="0018095E"/>
    <w:rPr>
      <w:rFonts w:asciiTheme="majorHAnsi" w:eastAsiaTheme="majorEastAsia" w:hAnsiTheme="majorHAnsi" w:cstheme="majorBidi"/>
      <w:i/>
      <w:iCs/>
      <w:color w:val="404040" w:themeColor="text1" w:themeTint="BF"/>
    </w:rPr>
  </w:style>
  <w:style w:type="paragraph" w:customStyle="1" w:styleId="TableHeadings">
    <w:name w:val="Table Headings"/>
    <w:basedOn w:val="Normal"/>
    <w:qFormat/>
    <w:rsid w:val="0018095E"/>
    <w:pPr>
      <w:jc w:val="center"/>
    </w:pPr>
    <w:rPr>
      <w:b/>
    </w:rPr>
  </w:style>
  <w:style w:type="character" w:customStyle="1" w:styleId="FooterChar">
    <w:name w:val="Footer Char"/>
    <w:basedOn w:val="DefaultParagraphFont"/>
    <w:link w:val="Footer"/>
    <w:uiPriority w:val="99"/>
    <w:rsid w:val="00155A4F"/>
    <w:rPr>
      <w:sz w:val="24"/>
      <w:szCs w:val="24"/>
    </w:rPr>
  </w:style>
  <w:style w:type="paragraph" w:styleId="EndnoteText">
    <w:name w:val="endnote text"/>
    <w:basedOn w:val="Normal"/>
    <w:link w:val="EndnoteTextChar"/>
    <w:uiPriority w:val="99"/>
    <w:unhideWhenUsed/>
    <w:rsid w:val="007F331B"/>
  </w:style>
  <w:style w:type="character" w:customStyle="1" w:styleId="EndnoteTextChar">
    <w:name w:val="Endnote Text Char"/>
    <w:basedOn w:val="DefaultParagraphFont"/>
    <w:link w:val="EndnoteText"/>
    <w:uiPriority w:val="99"/>
    <w:rsid w:val="007F331B"/>
    <w:rPr>
      <w:sz w:val="24"/>
      <w:szCs w:val="24"/>
    </w:rPr>
  </w:style>
  <w:style w:type="character" w:styleId="EndnoteReference">
    <w:name w:val="endnote reference"/>
    <w:basedOn w:val="DefaultParagraphFont"/>
    <w:uiPriority w:val="99"/>
    <w:unhideWhenUsed/>
    <w:rsid w:val="007F331B"/>
    <w:rPr>
      <w:vertAlign w:val="superscript"/>
    </w:rPr>
  </w:style>
  <w:style w:type="paragraph" w:customStyle="1" w:styleId="Default">
    <w:name w:val="Default"/>
    <w:rsid w:val="000E5E5A"/>
    <w:pPr>
      <w:widowControl w:val="0"/>
      <w:autoSpaceDE w:val="0"/>
      <w:autoSpaceDN w:val="0"/>
      <w:adjustRightInd w:val="0"/>
    </w:pPr>
    <w:rPr>
      <w:color w:val="000000"/>
      <w:sz w:val="24"/>
      <w:szCs w:val="24"/>
    </w:rPr>
  </w:style>
  <w:style w:type="character" w:customStyle="1" w:styleId="Heading1Char">
    <w:name w:val="Heading 1 Char"/>
    <w:basedOn w:val="DefaultParagraphFont"/>
    <w:link w:val="Heading1"/>
    <w:rsid w:val="00642BC0"/>
    <w:rPr>
      <w:b/>
      <w:bCs/>
      <w:sz w:val="24"/>
      <w:szCs w:val="24"/>
    </w:rPr>
  </w:style>
  <w:style w:type="character" w:styleId="SubtleEmphasis">
    <w:name w:val="Subtle Emphasis"/>
    <w:uiPriority w:val="19"/>
    <w:qFormat/>
    <w:rsid w:val="0087133B"/>
    <w:rPr>
      <w:i/>
      <w:iCs/>
      <w:color w:val="5A5A5A"/>
    </w:rPr>
  </w:style>
  <w:style w:type="character" w:customStyle="1" w:styleId="TitleChar">
    <w:name w:val="Title Char"/>
    <w:basedOn w:val="DefaultParagraphFont"/>
    <w:link w:val="Title"/>
    <w:rsid w:val="003914F8"/>
    <w:rPr>
      <w:rFonts w:ascii="Garamond" w:hAnsi="Garamond"/>
      <w:b/>
      <w:sz w:val="24"/>
    </w:rPr>
  </w:style>
  <w:style w:type="character" w:styleId="Emphasis">
    <w:name w:val="Emphasis"/>
    <w:uiPriority w:val="20"/>
    <w:qFormat/>
    <w:rsid w:val="003914F8"/>
    <w:rPr>
      <w:b/>
    </w:rPr>
  </w:style>
  <w:style w:type="character" w:customStyle="1" w:styleId="apple-converted-space">
    <w:name w:val="apple-converted-space"/>
    <w:basedOn w:val="DefaultParagraphFont"/>
    <w:rsid w:val="0017746E"/>
  </w:style>
  <w:style w:type="character" w:customStyle="1" w:styleId="Heading2Char">
    <w:name w:val="Heading 2 Char"/>
    <w:basedOn w:val="DefaultParagraphFont"/>
    <w:link w:val="Heading2"/>
    <w:rsid w:val="00AB6318"/>
    <w:rPr>
      <w:rFonts w:ascii="Garamond" w:hAnsi="Garamond" w:cs="Arial"/>
      <w:b/>
      <w:bCs/>
      <w:caps/>
      <w:sz w:val="24"/>
      <w:szCs w:val="24"/>
    </w:rPr>
  </w:style>
  <w:style w:type="character" w:styleId="SubtleReference">
    <w:name w:val="Subtle Reference"/>
    <w:basedOn w:val="DefaultParagraphFont"/>
    <w:uiPriority w:val="31"/>
    <w:qFormat/>
    <w:rsid w:val="005D20F4"/>
    <w:rPr>
      <w:smallCaps/>
      <w:color w:val="5A5A5A" w:themeColor="text1" w:themeTint="A5"/>
    </w:rPr>
  </w:style>
  <w:style w:type="character" w:customStyle="1" w:styleId="Heading3Char">
    <w:name w:val="Heading 3 Char"/>
    <w:basedOn w:val="DefaultParagraphFont"/>
    <w:link w:val="Heading3"/>
    <w:uiPriority w:val="9"/>
    <w:rsid w:val="000958E4"/>
    <w:rPr>
      <w:rFonts w:ascii="Garamond" w:hAnsi="Garamond" w:cs="Arial"/>
      <w:b/>
      <w:bCs/>
      <w:sz w:val="24"/>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655806">
      <w:bodyDiv w:val="1"/>
      <w:marLeft w:val="0"/>
      <w:marRight w:val="0"/>
      <w:marTop w:val="0"/>
      <w:marBottom w:val="0"/>
      <w:divBdr>
        <w:top w:val="none" w:sz="0" w:space="0" w:color="auto"/>
        <w:left w:val="none" w:sz="0" w:space="0" w:color="auto"/>
        <w:bottom w:val="none" w:sz="0" w:space="0" w:color="auto"/>
        <w:right w:val="none" w:sz="0" w:space="0" w:color="auto"/>
      </w:divBdr>
    </w:div>
    <w:div w:id="703334460">
      <w:bodyDiv w:val="1"/>
      <w:marLeft w:val="0"/>
      <w:marRight w:val="0"/>
      <w:marTop w:val="0"/>
      <w:marBottom w:val="0"/>
      <w:divBdr>
        <w:top w:val="none" w:sz="0" w:space="0" w:color="auto"/>
        <w:left w:val="none" w:sz="0" w:space="0" w:color="auto"/>
        <w:bottom w:val="none" w:sz="0" w:space="0" w:color="auto"/>
        <w:right w:val="none" w:sz="0" w:space="0" w:color="auto"/>
      </w:divBdr>
    </w:div>
    <w:div w:id="1109815594">
      <w:bodyDiv w:val="1"/>
      <w:marLeft w:val="0"/>
      <w:marRight w:val="0"/>
      <w:marTop w:val="0"/>
      <w:marBottom w:val="0"/>
      <w:divBdr>
        <w:top w:val="none" w:sz="0" w:space="0" w:color="auto"/>
        <w:left w:val="none" w:sz="0" w:space="0" w:color="auto"/>
        <w:bottom w:val="none" w:sz="0" w:space="0" w:color="auto"/>
        <w:right w:val="none" w:sz="0" w:space="0" w:color="auto"/>
      </w:divBdr>
    </w:div>
    <w:div w:id="1337804205">
      <w:bodyDiv w:val="1"/>
      <w:marLeft w:val="0"/>
      <w:marRight w:val="0"/>
      <w:marTop w:val="0"/>
      <w:marBottom w:val="0"/>
      <w:divBdr>
        <w:top w:val="none" w:sz="0" w:space="0" w:color="auto"/>
        <w:left w:val="none" w:sz="0" w:space="0" w:color="auto"/>
        <w:bottom w:val="none" w:sz="0" w:space="0" w:color="auto"/>
        <w:right w:val="none" w:sz="0" w:space="0" w:color="auto"/>
      </w:divBdr>
    </w:div>
    <w:div w:id="1634369032">
      <w:bodyDiv w:val="1"/>
      <w:marLeft w:val="0"/>
      <w:marRight w:val="0"/>
      <w:marTop w:val="0"/>
      <w:marBottom w:val="0"/>
      <w:divBdr>
        <w:top w:val="none" w:sz="0" w:space="0" w:color="auto"/>
        <w:left w:val="none" w:sz="0" w:space="0" w:color="auto"/>
        <w:bottom w:val="none" w:sz="0" w:space="0" w:color="auto"/>
        <w:right w:val="none" w:sz="0" w:space="0" w:color="auto"/>
      </w:divBdr>
    </w:div>
    <w:div w:id="1747529874">
      <w:bodyDiv w:val="1"/>
      <w:marLeft w:val="0"/>
      <w:marRight w:val="0"/>
      <w:marTop w:val="0"/>
      <w:marBottom w:val="0"/>
      <w:divBdr>
        <w:top w:val="none" w:sz="0" w:space="0" w:color="auto"/>
        <w:left w:val="none" w:sz="0" w:space="0" w:color="auto"/>
        <w:bottom w:val="none" w:sz="0" w:space="0" w:color="auto"/>
        <w:right w:val="none" w:sz="0" w:space="0" w:color="auto"/>
      </w:divBdr>
    </w:div>
    <w:div w:id="1919558300">
      <w:bodyDiv w:val="1"/>
      <w:marLeft w:val="0"/>
      <w:marRight w:val="0"/>
      <w:marTop w:val="0"/>
      <w:marBottom w:val="0"/>
      <w:divBdr>
        <w:top w:val="none" w:sz="0" w:space="0" w:color="auto"/>
        <w:left w:val="none" w:sz="0" w:space="0" w:color="auto"/>
        <w:bottom w:val="none" w:sz="0" w:space="0" w:color="auto"/>
        <w:right w:val="none" w:sz="0" w:space="0" w:color="auto"/>
      </w:divBdr>
    </w:div>
    <w:div w:id="20719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wsundstrom/home" TargetMode="External"/><Relationship Id="rId18" Type="http://schemas.openxmlformats.org/officeDocument/2006/relationships/hyperlink" Target="http://www.nickchk.com/econometrics.html" TargetMode="External"/><Relationship Id="rId26" Type="http://schemas.openxmlformats.org/officeDocument/2006/relationships/hyperlink" Target="http://www.fullerton.edu/ulc/"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cookbook-r.com/Graphs/" TargetMode="External"/><Relationship Id="rId34" Type="http://schemas.openxmlformats.org/officeDocument/2006/relationships/hyperlink" Target="http://r-marketing.r-forge.r-project.org/Instructor/Chapter2/Chapter2-ChapmanFeit.htm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rstudio.cloud" TargetMode="External"/><Relationship Id="rId17" Type="http://schemas.openxmlformats.org/officeDocument/2006/relationships/hyperlink" Target="https://www.statmethods.net/" TargetMode="External"/><Relationship Id="rId25" Type="http://schemas.openxmlformats.org/officeDocument/2006/relationships/hyperlink" Target="mailto:StudentITHelpDesk@fullerton.edu" TargetMode="External"/><Relationship Id="rId33" Type="http://schemas.openxmlformats.org/officeDocument/2006/relationships/hyperlink" Target="http://prepare.fullerton.edu/campuspreparedness/" TargetMode="External"/><Relationship Id="rId38" Type="http://schemas.openxmlformats.org/officeDocument/2006/relationships/hyperlink" Target="http://r-marketing.r-forge.r-project.org/Instructor/Chapter3/Chapter3-ChapmanFeit.html" TargetMode="External"/><Relationship Id="rId2" Type="http://schemas.openxmlformats.org/officeDocument/2006/relationships/numbering" Target="numbering.xml"/><Relationship Id="rId16" Type="http://schemas.openxmlformats.org/officeDocument/2006/relationships/hyperlink" Target="https://www.r-bloggers.com/" TargetMode="External"/><Relationship Id="rId20" Type="http://schemas.openxmlformats.org/officeDocument/2006/relationships/hyperlink" Target="https://www.nytimes.com/section/upshot" TargetMode="External"/><Relationship Id="rId29" Type="http://schemas.openxmlformats.org/officeDocument/2006/relationships/hyperlink" Target="http://www.library.fullerton.edu/"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rstudio.com" TargetMode="External"/><Relationship Id="rId24" Type="http://schemas.openxmlformats.org/officeDocument/2006/relationships/hyperlink" Target="http://www.fullerton.edu/IT/students/digitaleducation/AccessTitanium.php" TargetMode="External"/><Relationship Id="rId32" Type="http://schemas.openxmlformats.org/officeDocument/2006/relationships/hyperlink" Target="http://prepare.fullerton.edu/shelterinplace.asp" TargetMode="External"/><Relationship Id="rId37" Type="http://schemas.openxmlformats.org/officeDocument/2006/relationships/hyperlink" Target="https://github.com/rstudio/cheatsheets/raw/master/data-transformation.pdf"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cpoecon.github.io/ScPoEconometrics" TargetMode="External"/><Relationship Id="rId23" Type="http://schemas.openxmlformats.org/officeDocument/2006/relationships/hyperlink" Target="http://business.fullerton.edu/Main/CollegeAssessment/" TargetMode="External"/><Relationship Id="rId28" Type="http://schemas.openxmlformats.org/officeDocument/2006/relationships/hyperlink" Target="http://www.fullerton.edu/learningassistance/tutoring_centers/writing.asp" TargetMode="External"/><Relationship Id="rId36" Type="http://schemas.openxmlformats.org/officeDocument/2006/relationships/hyperlink" Target="http://github.com/rstudio/cheatsheets/raw/master/base-r.pdf" TargetMode="External"/><Relationship Id="rId10" Type="http://schemas.openxmlformats.org/officeDocument/2006/relationships/hyperlink" Target="r-project.org" TargetMode="External"/><Relationship Id="rId19" Type="http://schemas.openxmlformats.org/officeDocument/2006/relationships/hyperlink" Target="http://scunning.com/mixtape.html" TargetMode="External"/><Relationship Id="rId31" Type="http://schemas.openxmlformats.org/officeDocument/2006/relationships/hyperlink" Target="http://prepare.fullerton.edu/evacuationprocedure/" TargetMode="External"/><Relationship Id="rId4" Type="http://schemas.openxmlformats.org/officeDocument/2006/relationships/settings" Target="settings.xml"/><Relationship Id="rId9" Type="http://schemas.openxmlformats.org/officeDocument/2006/relationships/hyperlink" Target="mailto:nhuntington-klein@fullerton.edu" TargetMode="External"/><Relationship Id="rId14" Type="http://schemas.openxmlformats.org/officeDocument/2006/relationships/hyperlink" Target="http://urfie.net/read/mobile/index.html" TargetMode="External"/><Relationship Id="rId22" Type="http://schemas.openxmlformats.org/officeDocument/2006/relationships/hyperlink" Target="http://www.fullerton.edu/it/students/software/" TargetMode="External"/><Relationship Id="rId27" Type="http://schemas.openxmlformats.org/officeDocument/2006/relationships/hyperlink" Target="http://fullerton.mywconline.com/" TargetMode="External"/><Relationship Id="rId30" Type="http://schemas.openxmlformats.org/officeDocument/2006/relationships/hyperlink" Target="http://prepare.fullerton.edu/emergencynotification/default.asp" TargetMode="External"/><Relationship Id="rId35" Type="http://schemas.openxmlformats.org/officeDocument/2006/relationships/hyperlink" Target="https://github.com/rstudio/cheatsheets/raw/master/rstudio-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C765A-E96B-476C-B48E-28A32726F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16</Words>
  <Characters>1662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18-12-05T21:44:00Z</dcterms:created>
  <dcterms:modified xsi:type="dcterms:W3CDTF">2019-07-24T18:02:00Z</dcterms:modified>
</cp:coreProperties>
</file>